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DB24A" w14:textId="4962FB23" w:rsidR="00FC6EB8" w:rsidRDefault="006C26A8" w:rsidP="006C26A8">
      <w:pPr>
        <w:pStyle w:val="Plattetekst"/>
        <w:ind w:left="142"/>
      </w:pPr>
      <w:r>
        <w:rPr>
          <w:noProof/>
        </w:rPr>
        <mc:AlternateContent>
          <mc:Choice Requires="wpg">
            <w:drawing>
              <wp:inline distT="0" distB="0" distL="0" distR="0" wp14:anchorId="754942AE" wp14:editId="013D570A">
                <wp:extent cx="6141720" cy="1546860"/>
                <wp:effectExtent l="0" t="0" r="0" b="0"/>
                <wp:docPr id="211" name="Groep 211"/>
                <wp:cNvGraphicFramePr/>
                <a:graphic xmlns:a="http://schemas.openxmlformats.org/drawingml/2006/main">
                  <a:graphicData uri="http://schemas.microsoft.com/office/word/2010/wordprocessingGroup">
                    <wpg:wgp>
                      <wpg:cNvGrpSpPr/>
                      <wpg:grpSpPr>
                        <a:xfrm>
                          <a:off x="0" y="0"/>
                          <a:ext cx="6141720" cy="1546860"/>
                          <a:chOff x="0" y="0"/>
                          <a:chExt cx="6141720" cy="1546860"/>
                        </a:xfrm>
                      </wpg:grpSpPr>
                      <wps:wsp>
                        <wps:cNvPr id="199" name="Rechthoek 199"/>
                        <wps:cNvSpPr/>
                        <wps:spPr>
                          <a:xfrm>
                            <a:off x="0" y="1333500"/>
                            <a:ext cx="6141720" cy="213360"/>
                          </a:xfrm>
                          <a:prstGeom prst="rect">
                            <a:avLst/>
                          </a:prstGeom>
                          <a:solidFill>
                            <a:srgbClr val="08555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Rechthoek 200"/>
                        <wps:cNvSpPr/>
                        <wps:spPr>
                          <a:xfrm>
                            <a:off x="0" y="0"/>
                            <a:ext cx="6141720" cy="1333500"/>
                          </a:xfrm>
                          <a:prstGeom prst="rect">
                            <a:avLst/>
                          </a:prstGeom>
                          <a:solidFill>
                            <a:srgbClr val="03768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10" name="Groep 210"/>
                        <wpg:cNvGrpSpPr/>
                        <wpg:grpSpPr>
                          <a:xfrm>
                            <a:off x="114300" y="60960"/>
                            <a:ext cx="5904865" cy="1220470"/>
                            <a:chOff x="0" y="0"/>
                            <a:chExt cx="5904865" cy="1220470"/>
                          </a:xfrm>
                        </wpg:grpSpPr>
                        <pic:pic xmlns:pic="http://schemas.openxmlformats.org/drawingml/2006/picture">
                          <pic:nvPicPr>
                            <pic:cNvPr id="201" name="Graphic 201"/>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4709160" y="0"/>
                              <a:ext cx="1195705" cy="1220470"/>
                            </a:xfrm>
                            <a:prstGeom prst="rect">
                              <a:avLst/>
                            </a:prstGeom>
                          </pic:spPr>
                        </pic:pic>
                        <wps:wsp>
                          <wps:cNvPr id="209" name="Rechthoek 209"/>
                          <wps:cNvSpPr/>
                          <wps:spPr>
                            <a:xfrm>
                              <a:off x="3573780" y="373380"/>
                              <a:ext cx="807720" cy="80772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Rechthoek 208"/>
                          <wps:cNvSpPr/>
                          <wps:spPr>
                            <a:xfrm>
                              <a:off x="1470660" y="15240"/>
                              <a:ext cx="807720" cy="80772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2" name="Graphic 202"/>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441960"/>
                              <a:ext cx="306070" cy="350520"/>
                            </a:xfrm>
                            <a:prstGeom prst="rect">
                              <a:avLst/>
                            </a:prstGeom>
                          </pic:spPr>
                        </pic:pic>
                        <wps:wsp>
                          <wps:cNvPr id="203" name="Rechthoek 203"/>
                          <wps:cNvSpPr/>
                          <wps:spPr>
                            <a:xfrm>
                              <a:off x="1577340" y="114300"/>
                              <a:ext cx="2712720" cy="97536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Tekstvak 204"/>
                          <wps:cNvSpPr txBox="1"/>
                          <wps:spPr>
                            <a:xfrm>
                              <a:off x="327660" y="434340"/>
                              <a:ext cx="937260" cy="502920"/>
                            </a:xfrm>
                            <a:prstGeom prst="rect">
                              <a:avLst/>
                            </a:prstGeom>
                            <a:noFill/>
                            <a:ln w="6350">
                              <a:noFill/>
                            </a:ln>
                          </wps:spPr>
                          <wps:txbx>
                            <w:txbxContent>
                              <w:p w14:paraId="290417E0" w14:textId="12CD5EA7" w:rsidR="006C26A8" w:rsidRPr="006C26A8" w:rsidRDefault="006C26A8" w:rsidP="006C26A8">
                                <w:pPr>
                                  <w:pStyle w:val="Logostijl"/>
                                </w:pPr>
                                <w:r>
                                  <w:t>Starfish Consult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 name="Tekstvak 205"/>
                          <wps:cNvSpPr txBox="1"/>
                          <wps:spPr>
                            <a:xfrm>
                              <a:off x="1653540" y="205740"/>
                              <a:ext cx="2545080" cy="266700"/>
                            </a:xfrm>
                            <a:prstGeom prst="rect">
                              <a:avLst/>
                            </a:prstGeom>
                            <a:noFill/>
                            <a:ln w="6350">
                              <a:noFill/>
                            </a:ln>
                          </wps:spPr>
                          <wps:txbx>
                            <w:txbxContent>
                              <w:p w14:paraId="68E93F14" w14:textId="57509F53" w:rsidR="006C26A8" w:rsidRPr="006C26A8" w:rsidRDefault="006C26A8" w:rsidP="006C26A8">
                                <w:pPr>
                                  <w:pStyle w:val="Headertitel"/>
                                  <w:rPr>
                                    <w:lang w:val="nl-BE"/>
                                  </w:rPr>
                                </w:pPr>
                                <w:r>
                                  <w:rPr>
                                    <w:lang w:val="nl-BE"/>
                                  </w:rPr>
                                  <w:t>BUSINESS USE C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 name="Tekstvak 206"/>
                          <wps:cNvSpPr txBox="1"/>
                          <wps:spPr>
                            <a:xfrm>
                              <a:off x="1668780" y="464820"/>
                              <a:ext cx="2545080" cy="403860"/>
                            </a:xfrm>
                            <a:prstGeom prst="rect">
                              <a:avLst/>
                            </a:prstGeom>
                            <a:noFill/>
                            <a:ln w="6350">
                              <a:noFill/>
                            </a:ln>
                          </wps:spPr>
                          <wps:txbx>
                            <w:txbxContent>
                              <w:p w14:paraId="3A4962EC" w14:textId="77777777" w:rsidR="006C26A8" w:rsidRDefault="006C26A8" w:rsidP="006C26A8">
                                <w:pPr>
                                  <w:pStyle w:val="Fill-informs"/>
                                  <w:rPr>
                                    <w:lang w:val="nl-BE"/>
                                  </w:rPr>
                                </w:pPr>
                                <w:r>
                                  <w:rPr>
                                    <w:lang w:val="nl-BE"/>
                                  </w:rPr>
                                  <w:fldChar w:fldCharType="begin"/>
                                </w:r>
                                <w:r>
                                  <w:rPr>
                                    <w:lang w:val="nl-BE"/>
                                  </w:rPr>
                                  <w:instrText xml:space="preserve"> FILLIN  "Onderwerp van het rapport"  \* MERGEFORMAT </w:instrText>
                                </w:r>
                                <w:r>
                                  <w:rPr>
                                    <w:lang w:val="nl-BE"/>
                                  </w:rPr>
                                  <w:fldChar w:fldCharType="separate"/>
                                </w:r>
                                <w:r>
                                  <w:rPr>
                                    <w:lang w:val="nl-BE"/>
                                  </w:rPr>
                                  <w:t>Onderwerp van het rapport</w:t>
                                </w:r>
                              </w:p>
                              <w:p w14:paraId="191FE3FD" w14:textId="0F7934D4" w:rsidR="006C26A8" w:rsidRPr="006C26A8" w:rsidRDefault="006C26A8" w:rsidP="006C26A8">
                                <w:pPr>
                                  <w:pStyle w:val="Fill-informs"/>
                                  <w:rPr>
                                    <w:lang w:val="nl-BE"/>
                                  </w:rPr>
                                </w:pPr>
                                <w:r>
                                  <w:rPr>
                                    <w:lang w:val="nl-BE"/>
                                  </w:rPr>
                                  <w:fldChar w:fldCharType="begin"/>
                                </w:r>
                                <w:r>
                                  <w:rPr>
                                    <w:lang w:val="nl-BE"/>
                                  </w:rPr>
                                  <w:instrText xml:space="preserve"> FILLIN  "Wat is de (centrale) onderzoeksvraag?"  \* MERGEFORMAT </w:instrText>
                                </w:r>
                                <w:r>
                                  <w:rPr>
                                    <w:lang w:val="nl-BE"/>
                                  </w:rPr>
                                  <w:fldChar w:fldCharType="separate"/>
                                </w:r>
                                <w:r>
                                  <w:rPr>
                                    <w:lang w:val="nl-BE"/>
                                  </w:rPr>
                                  <w:t>Wat is de centrale onderzoeksvraag?</w:t>
                                </w:r>
                                <w:r>
                                  <w:rPr>
                                    <w:lang w:val="nl-BE"/>
                                  </w:rPr>
                                  <w:fldChar w:fldCharType="end"/>
                                </w:r>
                                <w:r>
                                  <w:rPr>
                                    <w:lang w:val="nl-BE"/>
                                  </w:rPr>
                                  <w:br/>
                                </w:r>
                                <w:r>
                                  <w:rPr>
                                    <w:lang w:val="nl-BE"/>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Rechte verbindingslijn 207"/>
                          <wps:cNvCnPr/>
                          <wps:spPr>
                            <a:xfrm>
                              <a:off x="1783080" y="449580"/>
                              <a:ext cx="230886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754942AE" id="Groep 211" o:spid="_x0000_s1026" style="width:483.6pt;height:121.8pt;mso-position-horizontal-relative:char;mso-position-vertical-relative:line" coordsize="61417,154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">
                <v:rect id="Rechthoek 199" o:spid="_x0000_s1027" style="position:absolute;top:13335;width:61417;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" fillcolor="#08555d" stroked="f" strokeweight="2pt"/>
                <v:rect id="Rechthoek 200" o:spid="_x0000_s1028" style="position:absolute;width:61417;height:1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" fillcolor="#037682" stroked="f" strokeweight="2pt"/>
                <v:group id="Groep 210" o:spid="_x0000_s1029" style="position:absolute;left:1143;top:609;width:59048;height:12205" coordsize="59048,12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01" o:spid="_x0000_s1030" type="#_x0000_t75" style="position:absolute;left:47091;width:11957;height:1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">
                    <v:imagedata r:id="rId14" o:title=""/>
                  </v:shape>
                  <v:rect id="Rechthoek 209" o:spid="_x0000_s1031" style="position:absolute;left:35737;top:3733;width:8078;height:8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" fillcolor="#abebdf [3205]" stroked="f" strokeweight="2pt"/>
                  <v:rect id="Rechthoek 208" o:spid="_x0000_s1032" style="position:absolute;left:14706;top:152;width:8077;height:8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" fillcolor="#abebdf [3205]" stroked="f" strokeweight="2pt"/>
                  <v:shape id="Graphic 202" o:spid="_x0000_s1033" type="#_x0000_t75" style="position:absolute;top:4419;width:3060;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">
                    <v:imagedata r:id="rId15" o:title=""/>
                  </v:shape>
                  <v:rect id="Rechthoek 203" o:spid="_x0000_s1034" style="position:absolute;left:15773;top:1143;width:27127;height:9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" fillcolor="white [3212]" stroked="f" strokeweight="2pt"/>
                  <v:shapetype id="_x0000_t202" coordsize="21600,21600" o:spt="202" path="m,l,21600r21600,l21600,xe">
                    <v:stroke joinstyle="miter"/>
                    <v:path gradientshapeok="t" o:connecttype="rect"/>
                  </v:shapetype>
                  <v:shape id="Tekstvak 204" o:spid="_x0000_s1035" type="#_x0000_t202" style="position:absolute;left:3276;top:4343;width:9373;height: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m18xgAAANwAAAAPAAAAZHJzL2Rvd25yZXYueG1sRI9Ba8JA&#10;FITvhf6H5RW81Y1B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zYptfMYAAADcAAAA&#10;DwAAAAAAAAAAAAAAAAAHAgAAZHJzL2Rvd25yZXYueG1sUEsFBgAAAAADAAMAtwAAAPoCAAAAAA==&#10;" filled="f" stroked="f" strokeweight=".5pt">
                    <v:textbox>
                      <w:txbxContent>
                        <w:p w14:paraId="290417E0" w14:textId="12CD5EA7" w:rsidR="006C26A8" w:rsidRPr="006C26A8" w:rsidRDefault="006C26A8" w:rsidP="006C26A8">
                          <w:pPr>
                            <w:pStyle w:val="Logostijl"/>
                          </w:pPr>
                          <w:r>
                            <w:t>Starfish Consultancy</w:t>
                          </w:r>
                        </w:p>
                      </w:txbxContent>
                    </v:textbox>
                  </v:shape>
                  <v:shape id="Tekstvak 205" o:spid="_x0000_s1036" type="#_x0000_t202" style="position:absolute;left:16535;top:2057;width:2545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" filled="f" stroked="f" strokeweight=".5pt">
                    <v:textbox>
                      <w:txbxContent>
                        <w:p w14:paraId="68E93F14" w14:textId="57509F53" w:rsidR="006C26A8" w:rsidRPr="006C26A8" w:rsidRDefault="006C26A8" w:rsidP="006C26A8">
                          <w:pPr>
                            <w:pStyle w:val="Headertitel"/>
                            <w:rPr>
                              <w:lang w:val="nl-BE"/>
                            </w:rPr>
                          </w:pPr>
                          <w:r>
                            <w:rPr>
                              <w:lang w:val="nl-BE"/>
                            </w:rPr>
                            <w:t>BUSINESS USE CASE</w:t>
                          </w:r>
                        </w:p>
                      </w:txbxContent>
                    </v:textbox>
                  </v:shape>
                  <v:shape id="Tekstvak 206" o:spid="_x0000_s1037" type="#_x0000_t202" style="position:absolute;left:16687;top:4648;width:25451;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aQ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nsLfmXAE5OIXAAD//wMAUEsBAi0AFAAGAAgAAAAhANvh9svuAAAAhQEAABMAAAAAAAAA&#10;AAAAAAAAAAAAAFtDb250ZW50X1R5cGVzXS54bWxQSwECLQAUAAYACAAAACEAWvQsW78AAAAVAQAA&#10;CwAAAAAAAAAAAAAAAAAfAQAAX3JlbHMvLnJlbHNQSwECLQAUAAYACAAAACEAUhRWkMYAAADcAAAA&#10;DwAAAAAAAAAAAAAAAAAHAgAAZHJzL2Rvd25yZXYueG1sUEsFBgAAAAADAAMAtwAAAPoCAAAAAA==&#10;" filled="f" stroked="f" strokeweight=".5pt">
                    <v:textbox>
                      <w:txbxContent>
                        <w:p w14:paraId="3A4962EC" w14:textId="77777777" w:rsidR="006C26A8" w:rsidRDefault="006C26A8" w:rsidP="006C26A8">
                          <w:pPr>
                            <w:pStyle w:val="Fill-informs"/>
                            <w:rPr>
                              <w:lang w:val="nl-BE"/>
                            </w:rPr>
                          </w:pPr>
                          <w:r>
                            <w:rPr>
                              <w:lang w:val="nl-BE"/>
                            </w:rPr>
                            <w:fldChar w:fldCharType="begin"/>
                          </w:r>
                          <w:r>
                            <w:rPr>
                              <w:lang w:val="nl-BE"/>
                            </w:rPr>
                            <w:instrText xml:space="preserve"> FILLIN  "Onderwerp van het rapport"  \* MERGEFORMAT </w:instrText>
                          </w:r>
                          <w:r>
                            <w:rPr>
                              <w:lang w:val="nl-BE"/>
                            </w:rPr>
                            <w:fldChar w:fldCharType="separate"/>
                          </w:r>
                          <w:r>
                            <w:rPr>
                              <w:lang w:val="nl-BE"/>
                            </w:rPr>
                            <w:t>Onderwerp van het rapport</w:t>
                          </w:r>
                        </w:p>
                        <w:p w14:paraId="191FE3FD" w14:textId="0F7934D4" w:rsidR="006C26A8" w:rsidRPr="006C26A8" w:rsidRDefault="006C26A8" w:rsidP="006C26A8">
                          <w:pPr>
                            <w:pStyle w:val="Fill-informs"/>
                            <w:rPr>
                              <w:lang w:val="nl-BE"/>
                            </w:rPr>
                          </w:pPr>
                          <w:r>
                            <w:rPr>
                              <w:lang w:val="nl-BE"/>
                            </w:rPr>
                            <w:fldChar w:fldCharType="begin"/>
                          </w:r>
                          <w:r>
                            <w:rPr>
                              <w:lang w:val="nl-BE"/>
                            </w:rPr>
                            <w:instrText xml:space="preserve"> FILLIN  "Wat is de (centrale) onderzoeksvraag?"  \* MERGEFORMAT </w:instrText>
                          </w:r>
                          <w:r>
                            <w:rPr>
                              <w:lang w:val="nl-BE"/>
                            </w:rPr>
                            <w:fldChar w:fldCharType="separate"/>
                          </w:r>
                          <w:r>
                            <w:rPr>
                              <w:lang w:val="nl-BE"/>
                            </w:rPr>
                            <w:t>Wat is de centrale onderzoeksvraag?</w:t>
                          </w:r>
                          <w:r>
                            <w:rPr>
                              <w:lang w:val="nl-BE"/>
                            </w:rPr>
                            <w:fldChar w:fldCharType="end"/>
                          </w:r>
                          <w:r>
                            <w:rPr>
                              <w:lang w:val="nl-BE"/>
                            </w:rPr>
                            <w:br/>
                          </w:r>
                          <w:r>
                            <w:rPr>
                              <w:lang w:val="nl-BE"/>
                            </w:rPr>
                            <w:fldChar w:fldCharType="end"/>
                          </w:r>
                        </w:p>
                      </w:txbxContent>
                    </v:textbox>
                  </v:shape>
                  <v:line id="Rechte verbindingslijn 207" o:spid="_x0000_s1038" style="position:absolute;visibility:visible;mso-wrap-style:square" from="17830,4495" to="40919,44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" strokecolor="#2cbba0 [3044]"/>
                </v:group>
                <w10:anchorlock/>
              </v:group>
            </w:pict>
          </mc:Fallback>
        </mc:AlternateContent>
      </w:r>
    </w:p>
    <w:p w14:paraId="3A9553D7" w14:textId="77777777" w:rsidR="006C26A8" w:rsidRDefault="006C26A8" w:rsidP="006C26A8"/>
    <w:p w14:paraId="23046304" w14:textId="7AEB93E3" w:rsidR="00FC6EB8" w:rsidRPr="007C2AED" w:rsidRDefault="00000000" w:rsidP="007C2AED">
      <w:pPr>
        <w:pStyle w:val="Kop1"/>
      </w:pPr>
      <w:r w:rsidRPr="007C2AED">
        <w:t>Projectvoorstel Overzicht</w:t>
      </w:r>
    </w:p>
    <w:p w14:paraId="7A575742" w14:textId="71F2D567" w:rsidR="00FC6EB8" w:rsidRDefault="00FC6EB8" w:rsidP="00532FBF">
      <w:pPr>
        <w:pStyle w:val="Plattetekst"/>
      </w:pPr>
    </w:p>
    <w:tbl>
      <w:tblPr>
        <w:tblStyle w:val="TableNormal"/>
        <w:tblW w:w="0" w:type="auto"/>
        <w:tblInd w:w="134" w:type="dxa"/>
        <w:tblBorders>
          <w:top w:val="single" w:sz="6" w:space="0" w:color="292F38"/>
          <w:left w:val="single" w:sz="6" w:space="0" w:color="292F38"/>
          <w:bottom w:val="single" w:sz="6" w:space="0" w:color="292F38"/>
          <w:right w:val="single" w:sz="6" w:space="0" w:color="292F38"/>
          <w:insideH w:val="single" w:sz="6" w:space="0" w:color="292F38"/>
          <w:insideV w:val="single" w:sz="6" w:space="0" w:color="292F38"/>
        </w:tblBorders>
        <w:tblLayout w:type="fixed"/>
        <w:tblLook w:val="01E0" w:firstRow="1" w:lastRow="1" w:firstColumn="1" w:lastColumn="1" w:noHBand="0" w:noVBand="0"/>
      </w:tblPr>
      <w:tblGrid>
        <w:gridCol w:w="1644"/>
        <w:gridCol w:w="8037"/>
      </w:tblGrid>
      <w:tr w:rsidR="00FC6EB8" w14:paraId="5F065390" w14:textId="77777777">
        <w:trPr>
          <w:trHeight w:val="627"/>
        </w:trPr>
        <w:tc>
          <w:tcPr>
            <w:tcW w:w="1644" w:type="dxa"/>
            <w:tcBorders>
              <w:top w:val="nil"/>
              <w:left w:val="nil"/>
              <w:right w:val="nil"/>
            </w:tcBorders>
            <w:shd w:val="clear" w:color="auto" w:fill="037581"/>
          </w:tcPr>
          <w:p w14:paraId="03BB71C5" w14:textId="77777777" w:rsidR="00FC6EB8" w:rsidRPr="00F863DD" w:rsidRDefault="00000000" w:rsidP="00F863DD">
            <w:pPr>
              <w:pStyle w:val="Tabelkoppen"/>
            </w:pPr>
            <w:r w:rsidRPr="00F863DD">
              <w:t>Manager:</w:t>
            </w:r>
          </w:p>
        </w:tc>
        <w:tc>
          <w:tcPr>
            <w:tcW w:w="8037" w:type="dxa"/>
            <w:tcBorders>
              <w:top w:val="nil"/>
              <w:left w:val="nil"/>
              <w:right w:val="nil"/>
            </w:tcBorders>
          </w:tcPr>
          <w:p w14:paraId="49085088" w14:textId="5321B8F8" w:rsidR="00FC6EB8" w:rsidRPr="00F863DD" w:rsidRDefault="00000000" w:rsidP="00F863DD">
            <w:pPr>
              <w:pStyle w:val="TableParagraph"/>
            </w:pPr>
            <w:r w:rsidRPr="00F863DD">
              <w:t xml:space="preserve">Voorstel ten aanzien van </w:t>
            </w:r>
            <w:r w:rsidRPr="00F863DD">
              <w:rPr>
                <w:b/>
                <w:bCs/>
              </w:rPr>
              <w:t>Jan Zondernaam</w:t>
            </w:r>
          </w:p>
        </w:tc>
      </w:tr>
      <w:tr w:rsidR="00FC6EB8" w14:paraId="0319B257" w14:textId="77777777">
        <w:trPr>
          <w:trHeight w:val="623"/>
        </w:trPr>
        <w:tc>
          <w:tcPr>
            <w:tcW w:w="1644" w:type="dxa"/>
            <w:tcBorders>
              <w:left w:val="single" w:sz="6" w:space="0" w:color="E9DEEB"/>
              <w:bottom w:val="single" w:sz="6" w:space="0" w:color="000000"/>
              <w:right w:val="nil"/>
            </w:tcBorders>
            <w:shd w:val="clear" w:color="auto" w:fill="037581"/>
          </w:tcPr>
          <w:p w14:paraId="10C09335" w14:textId="77777777" w:rsidR="00FC6EB8" w:rsidRPr="00F863DD" w:rsidRDefault="00000000" w:rsidP="00F863DD">
            <w:pPr>
              <w:pStyle w:val="Tabelkoppen"/>
            </w:pPr>
            <w:r w:rsidRPr="00F863DD">
              <w:t>Leiding:</w:t>
            </w:r>
          </w:p>
        </w:tc>
        <w:tc>
          <w:tcPr>
            <w:tcW w:w="8037" w:type="dxa"/>
            <w:tcBorders>
              <w:left w:val="nil"/>
              <w:right w:val="nil"/>
            </w:tcBorders>
          </w:tcPr>
          <w:p w14:paraId="46DC0E34" w14:textId="205578ED" w:rsidR="00FC6EB8" w:rsidRPr="00F863DD" w:rsidRDefault="00000000" w:rsidP="00F863DD">
            <w:pPr>
              <w:pStyle w:val="TableParagraph"/>
            </w:pPr>
            <w:r w:rsidRPr="00F863DD">
              <w:t xml:space="preserve">Projectverantwoordelijkheid ligt bij </w:t>
            </w:r>
            <w:r w:rsidRPr="00F863DD">
              <w:rPr>
                <w:b/>
                <w:bCs/>
              </w:rPr>
              <w:t>Ann Oniem</w:t>
            </w:r>
          </w:p>
        </w:tc>
      </w:tr>
      <w:tr w:rsidR="00FC6EB8" w14:paraId="3A4DF989" w14:textId="77777777">
        <w:trPr>
          <w:trHeight w:val="623"/>
        </w:trPr>
        <w:tc>
          <w:tcPr>
            <w:tcW w:w="1644" w:type="dxa"/>
            <w:tcBorders>
              <w:top w:val="single" w:sz="6" w:space="0" w:color="000000"/>
              <w:left w:val="single" w:sz="6" w:space="0" w:color="E9DEEB"/>
              <w:right w:val="nil"/>
            </w:tcBorders>
            <w:shd w:val="clear" w:color="auto" w:fill="037581"/>
          </w:tcPr>
          <w:p w14:paraId="0BDB7818" w14:textId="77777777" w:rsidR="00FC6EB8" w:rsidRPr="00F863DD" w:rsidRDefault="00000000" w:rsidP="00F863DD">
            <w:pPr>
              <w:pStyle w:val="Tabelkoppen"/>
            </w:pPr>
            <w:r w:rsidRPr="00F863DD">
              <w:t>Team:</w:t>
            </w:r>
          </w:p>
        </w:tc>
        <w:tc>
          <w:tcPr>
            <w:tcW w:w="8037" w:type="dxa"/>
            <w:tcBorders>
              <w:left w:val="nil"/>
              <w:right w:val="nil"/>
            </w:tcBorders>
          </w:tcPr>
          <w:p w14:paraId="7D9AE4F1" w14:textId="64FCB7FC" w:rsidR="00FC6EB8" w:rsidRPr="00F863DD" w:rsidRDefault="00252D0F" w:rsidP="00F863DD">
            <w:pPr>
              <w:pStyle w:val="TableParagraph"/>
            </w:pPr>
            <w:r w:rsidRPr="00F863DD">
              <w:t>#</w:t>
            </w:r>
            <w:r w:rsidR="00000000" w:rsidRPr="00F863DD">
              <w:t xml:space="preserve"> </w:t>
            </w:r>
            <w:r w:rsidR="00000000" w:rsidRPr="00F863DD">
              <w:t>VTE's uit HR-team</w:t>
            </w:r>
          </w:p>
        </w:tc>
      </w:tr>
      <w:tr w:rsidR="00FC6EB8" w14:paraId="7827C99C" w14:textId="77777777">
        <w:trPr>
          <w:trHeight w:val="623"/>
        </w:trPr>
        <w:tc>
          <w:tcPr>
            <w:tcW w:w="1644" w:type="dxa"/>
            <w:tcBorders>
              <w:left w:val="single" w:sz="6" w:space="0" w:color="E9DEEB"/>
              <w:right w:val="nil"/>
            </w:tcBorders>
            <w:shd w:val="clear" w:color="auto" w:fill="037581"/>
          </w:tcPr>
          <w:p w14:paraId="5C6AE166" w14:textId="77777777" w:rsidR="00FC6EB8" w:rsidRPr="00F863DD" w:rsidRDefault="00000000" w:rsidP="00F863DD">
            <w:pPr>
              <w:pStyle w:val="Tabelkoppen"/>
            </w:pPr>
            <w:r w:rsidRPr="00F863DD">
              <w:t>Budget:</w:t>
            </w:r>
          </w:p>
        </w:tc>
        <w:tc>
          <w:tcPr>
            <w:tcW w:w="8037" w:type="dxa"/>
            <w:tcBorders>
              <w:left w:val="nil"/>
              <w:right w:val="nil"/>
            </w:tcBorders>
          </w:tcPr>
          <w:p w14:paraId="0B55DDB9" w14:textId="4B2B701E" w:rsidR="00FC6EB8" w:rsidRPr="00F863DD" w:rsidRDefault="00000000" w:rsidP="00F863DD">
            <w:pPr>
              <w:pStyle w:val="TableParagraph"/>
            </w:pPr>
            <w:r w:rsidRPr="00F863DD">
              <w:t>€</w:t>
            </w:r>
            <w:r w:rsidR="00252D0F" w:rsidRPr="00F863DD">
              <w:t>0.0</w:t>
            </w:r>
            <w:r w:rsidRPr="00F863DD">
              <w:t xml:space="preserve">00 - € </w:t>
            </w:r>
            <w:r w:rsidR="00252D0F" w:rsidRPr="00F863DD">
              <w:t>0</w:t>
            </w:r>
            <w:r w:rsidRPr="00F863DD">
              <w:t>.000</w:t>
            </w:r>
          </w:p>
        </w:tc>
      </w:tr>
      <w:tr w:rsidR="00FC6EB8" w14:paraId="156CD5F5" w14:textId="77777777">
        <w:trPr>
          <w:trHeight w:val="623"/>
        </w:trPr>
        <w:tc>
          <w:tcPr>
            <w:tcW w:w="1644" w:type="dxa"/>
            <w:tcBorders>
              <w:left w:val="single" w:sz="6" w:space="0" w:color="E9DEEB"/>
              <w:bottom w:val="single" w:sz="6" w:space="0" w:color="FFFFFF"/>
              <w:right w:val="nil"/>
            </w:tcBorders>
            <w:shd w:val="clear" w:color="auto" w:fill="037581"/>
          </w:tcPr>
          <w:p w14:paraId="296E69D9" w14:textId="045FA79B" w:rsidR="00FC6EB8" w:rsidRPr="00F863DD" w:rsidRDefault="00000000" w:rsidP="00F863DD">
            <w:pPr>
              <w:pStyle w:val="Tabelkoppen"/>
            </w:pPr>
            <w:r w:rsidRPr="00F863DD">
              <w:t>Tijdlijn</w:t>
            </w:r>
            <w:r w:rsidR="00F863DD" w:rsidRPr="00F863DD">
              <w:t>:</w:t>
            </w:r>
          </w:p>
        </w:tc>
        <w:tc>
          <w:tcPr>
            <w:tcW w:w="8037" w:type="dxa"/>
            <w:tcBorders>
              <w:left w:val="nil"/>
              <w:bottom w:val="single" w:sz="6" w:space="0" w:color="FFFFFF"/>
              <w:right w:val="nil"/>
            </w:tcBorders>
          </w:tcPr>
          <w:p w14:paraId="0BDF6D32" w14:textId="2BA87AAB" w:rsidR="00FC6EB8" w:rsidRPr="00F863DD" w:rsidRDefault="00252D0F" w:rsidP="00F863DD">
            <w:pPr>
              <w:pStyle w:val="TableParagraph"/>
            </w:pPr>
            <w:r w:rsidRPr="00F863DD">
              <w:t>DD/MM</w:t>
            </w:r>
            <w:r w:rsidR="00000000" w:rsidRPr="00F863DD">
              <w:t xml:space="preserve">/2023 </w:t>
            </w:r>
            <w:r w:rsidRPr="00F863DD">
              <w:t>–</w:t>
            </w:r>
            <w:r w:rsidR="00000000" w:rsidRPr="00F863DD">
              <w:t xml:space="preserve"> </w:t>
            </w:r>
            <w:r w:rsidRPr="00F863DD">
              <w:t>DD/MM</w:t>
            </w:r>
            <w:r w:rsidR="00000000" w:rsidRPr="00F863DD">
              <w:t>/2023</w:t>
            </w:r>
          </w:p>
        </w:tc>
      </w:tr>
    </w:tbl>
    <w:p w14:paraId="0B58D3BA" w14:textId="77777777" w:rsidR="00FC6EB8" w:rsidRDefault="00FC6EB8" w:rsidP="00532FBF">
      <w:pPr>
        <w:pStyle w:val="Plattetekst"/>
      </w:pPr>
    </w:p>
    <w:p w14:paraId="69BF3121" w14:textId="6491808B" w:rsidR="00FC6EB8" w:rsidRDefault="00000000" w:rsidP="007C2AED">
      <w:pPr>
        <w:pStyle w:val="Kop1"/>
      </w:pPr>
      <w:r>
        <w:t>Projectvoorstel</w:t>
      </w:r>
      <w:r>
        <w:rPr>
          <w:spacing w:val="-2"/>
        </w:rPr>
        <w:t xml:space="preserve"> </w:t>
      </w:r>
      <w:r>
        <w:t>Details</w:t>
      </w:r>
    </w:p>
    <w:p w14:paraId="17A93856" w14:textId="77777777" w:rsidR="00B06EEC" w:rsidRPr="00B06EEC" w:rsidRDefault="00252D0F" w:rsidP="00B06EEC">
      <w:pPr>
        <w:pStyle w:val="Kop2"/>
      </w:pPr>
      <w:r w:rsidRPr="00B06EEC">
        <w:t>Achtergrond</w:t>
      </w:r>
    </w:p>
    <w:p w14:paraId="66CC9F6B" w14:textId="02873281" w:rsidR="00FC6EB8" w:rsidRPr="005B34B4" w:rsidRDefault="00252D0F" w:rsidP="005B34B4">
      <w:pPr>
        <w:pStyle w:val="Ondertitel"/>
        <w:rPr>
          <w:b/>
          <w:bCs w:val="0"/>
        </w:rPr>
      </w:pPr>
      <w:r w:rsidRPr="005B34B4">
        <w:rPr>
          <w:b/>
          <w:bCs w:val="0"/>
        </w:rPr>
        <w:t>Wat zijn de redenen voor het opstarten van dit project?</w:t>
      </w:r>
    </w:p>
    <w:p w14:paraId="530CC34E" w14:textId="75A4FA22" w:rsidR="00FC6EB8" w:rsidRPr="00532FBF" w:rsidRDefault="00000000" w:rsidP="00532FBF">
      <w:r w:rsidRPr="00532FBF">
        <w:rPr>
          <w:b/>
          <w:bCs w:val="0"/>
        </w:rPr>
        <w:t>Uitdaging</w:t>
      </w:r>
      <w:r w:rsidRPr="00532FBF">
        <w:t>: Hoe kunnen we geschikte werknemers binnen de organisatie houden?</w:t>
      </w:r>
    </w:p>
    <w:p w14:paraId="2BAD75B5" w14:textId="77777777" w:rsidR="00FC6EB8" w:rsidRPr="00532FBF" w:rsidRDefault="00FC6EB8" w:rsidP="00532FBF"/>
    <w:p w14:paraId="068A78BD" w14:textId="729EE22D" w:rsidR="00F863DD" w:rsidRDefault="00000000" w:rsidP="00B06EEC">
      <w:r w:rsidRPr="00532FBF">
        <w:rPr>
          <w:b/>
          <w:bCs w:val="0"/>
        </w:rPr>
        <w:t>Doel van het project</w:t>
      </w:r>
      <w:r w:rsidRPr="00532FBF">
        <w:t>: Het systematisch in kaart brengen van de verloopintentie van medewerkers uit de organisatie. Zowel trends identiﬁceren in de afgelopen 5 jaar, alsook factoren identiﬁceren die mogelijks een impact hebben op de medewerkers.</w:t>
      </w:r>
    </w:p>
    <w:p w14:paraId="295889AE" w14:textId="77777777" w:rsidR="005B34B4" w:rsidRDefault="00F863DD" w:rsidP="005B34B4">
      <w:pPr>
        <w:pStyle w:val="Kop2"/>
      </w:pPr>
      <w:r>
        <w:t>Doelen</w:t>
      </w:r>
    </w:p>
    <w:p w14:paraId="48A6F6F8" w14:textId="0C86C5A2" w:rsidR="00532FBF" w:rsidRPr="00B06EEC" w:rsidRDefault="00F863DD" w:rsidP="005B34B4">
      <w:pPr>
        <w:pStyle w:val="Ondertitel"/>
        <w:rPr>
          <w:shd w:val="clear" w:color="auto" w:fill="037682"/>
        </w:rPr>
      </w:pPr>
      <w:r w:rsidRPr="00F863DD">
        <w:rPr>
          <w:rStyle w:val="OndertitelChar"/>
        </w:rPr>
        <w:t>Hoe sluit dit voorstel aan op de bedrijfsdoelstellingen?</w:t>
      </w:r>
    </w:p>
    <w:p w14:paraId="0604C1A0" w14:textId="4E45BF07" w:rsidR="00532FBF" w:rsidRDefault="00532FBF" w:rsidP="00532FBF">
      <w:pPr>
        <w:rPr>
          <w:i/>
          <w:iCs/>
          <w:lang w:val="nl-BE"/>
        </w:rPr>
      </w:pPr>
      <w:r w:rsidRPr="00532FBF">
        <w:rPr>
          <w:lang w:val="nl-BE"/>
        </w:rPr>
        <w:t>Dit project leunt aan bij de doelstellingen opgesteld in de kadernota "</w:t>
      </w:r>
      <w:r w:rsidRPr="00532FBF">
        <w:rPr>
          <w:i/>
          <w:iCs/>
          <w:lang w:val="nl-BE"/>
        </w:rPr>
        <w:t xml:space="preserve">Houd je talenten vast: een plan voor het behoud van topmedewerkers". </w:t>
      </w:r>
    </w:p>
    <w:p w14:paraId="22100222" w14:textId="77777777" w:rsidR="00532FBF" w:rsidRDefault="00532FBF" w:rsidP="00532FBF">
      <w:pPr>
        <w:rPr>
          <w:i/>
          <w:iCs/>
          <w:lang w:val="nl-BE"/>
        </w:rPr>
      </w:pPr>
    </w:p>
    <w:p w14:paraId="74D513FC" w14:textId="7F84BB3D" w:rsidR="00532FBF" w:rsidRPr="00532FBF" w:rsidRDefault="00532FBF" w:rsidP="00532FBF">
      <w:pPr>
        <w:rPr>
          <w:lang w:val="nl-BE"/>
        </w:rPr>
      </w:pPr>
      <w:r w:rsidRPr="00532FBF">
        <w:rPr>
          <w:lang w:val="nl-BE"/>
        </w:rPr>
        <w:t xml:space="preserve">Specifiek, beantwoordt dit project aan de ambitie van de organisatie om tegen Q3 van 2023 verloop te kunnen voorspellen. </w:t>
      </w:r>
    </w:p>
    <w:p w14:paraId="2D6CA32F" w14:textId="58FB9FAB" w:rsidR="00532FBF" w:rsidRPr="00532FBF" w:rsidRDefault="00532FBF" w:rsidP="005B34B4">
      <w:pPr>
        <w:pStyle w:val="Lijstalinea"/>
      </w:pPr>
      <w:r w:rsidRPr="00532FBF">
        <w:t xml:space="preserve">Op organisationeel niveau (“is er een hoog risico op een stijging in verloopcijfers in het volgende kwartaal?”) </w:t>
      </w:r>
    </w:p>
    <w:p w14:paraId="293FC927" w14:textId="1D97339F" w:rsidR="00532FBF" w:rsidRDefault="00532FBF" w:rsidP="005B34B4">
      <w:pPr>
        <w:pStyle w:val="Lijstalinea"/>
      </w:pPr>
      <w:r w:rsidRPr="00532FBF">
        <w:t>Op individueel niveau (“welke werknemers lopen een hoog risico om de organisatie te verlaten in het volgende kwartaal?”).</w:t>
      </w:r>
    </w:p>
    <w:p w14:paraId="425D21BD" w14:textId="77777777" w:rsidR="005B34B4" w:rsidRDefault="00532FBF" w:rsidP="005B34B4">
      <w:pPr>
        <w:pStyle w:val="Kop2"/>
      </w:pPr>
      <w:r w:rsidRPr="005B34B4">
        <w:t>Alternatieven</w:t>
      </w:r>
    </w:p>
    <w:p w14:paraId="7F25CE54" w14:textId="0AE65BD1" w:rsidR="00FC6EB8" w:rsidRPr="00532FBF" w:rsidRDefault="00532FBF" w:rsidP="005B34B4">
      <w:pPr>
        <w:pStyle w:val="Ondertitel"/>
        <w:rPr>
          <w:sz w:val="28"/>
        </w:rPr>
      </w:pPr>
      <w:r w:rsidRPr="00B06EEC">
        <w:rPr>
          <w:rStyle w:val="OndertitelChar"/>
        </w:rPr>
        <w:lastRenderedPageBreak/>
        <w:t>Welke alternatieve opties zijn tot nu toe overwogen?</w:t>
      </w:r>
    </w:p>
    <w:p w14:paraId="686E878F" w14:textId="73535D80" w:rsidR="00532FBF" w:rsidRPr="00532FBF" w:rsidRDefault="00000000" w:rsidP="00532FBF">
      <w:r w:rsidRPr="00532FBF">
        <w:t>Alternatieve projecten die inzetten op het vermijden van het verloop van geschikte</w:t>
      </w:r>
      <w:r w:rsidRPr="00532FBF">
        <w:rPr>
          <w:spacing w:val="1"/>
        </w:rPr>
        <w:t xml:space="preserve"> </w:t>
      </w:r>
      <w:r w:rsidRPr="00532FBF">
        <w:t>medew</w:t>
      </w:r>
      <w:r w:rsidRPr="00532FBF">
        <w:t>erkers,</w:t>
      </w:r>
      <w:r w:rsidRPr="00532FBF">
        <w:rPr>
          <w:spacing w:val="-8"/>
        </w:rPr>
        <w:t xml:space="preserve"> </w:t>
      </w:r>
      <w:r w:rsidRPr="00532FBF">
        <w:t>werden</w:t>
      </w:r>
      <w:r w:rsidRPr="00532FBF">
        <w:rPr>
          <w:spacing w:val="-8"/>
        </w:rPr>
        <w:t xml:space="preserve"> </w:t>
      </w:r>
      <w:r w:rsidRPr="00532FBF">
        <w:t>in</w:t>
      </w:r>
      <w:r w:rsidRPr="00532FBF">
        <w:rPr>
          <w:spacing w:val="-8"/>
        </w:rPr>
        <w:t xml:space="preserve"> </w:t>
      </w:r>
      <w:r w:rsidRPr="00532FBF">
        <w:t>een</w:t>
      </w:r>
      <w:r w:rsidRPr="00532FBF">
        <w:rPr>
          <w:spacing w:val="-8"/>
        </w:rPr>
        <w:t xml:space="preserve"> </w:t>
      </w:r>
      <w:r w:rsidRPr="00532FBF">
        <w:t>eerste</w:t>
      </w:r>
      <w:r w:rsidRPr="00532FBF">
        <w:rPr>
          <w:spacing w:val="-8"/>
        </w:rPr>
        <w:t xml:space="preserve"> </w:t>
      </w:r>
      <w:r w:rsidRPr="00532FBF">
        <w:t>fase</w:t>
      </w:r>
      <w:r w:rsidRPr="00532FBF">
        <w:rPr>
          <w:spacing w:val="-8"/>
        </w:rPr>
        <w:t xml:space="preserve"> </w:t>
      </w:r>
      <w:r w:rsidRPr="00532FBF">
        <w:t>van</w:t>
      </w:r>
      <w:r w:rsidRPr="00532FBF">
        <w:rPr>
          <w:spacing w:val="-8"/>
        </w:rPr>
        <w:t xml:space="preserve"> </w:t>
      </w:r>
      <w:r w:rsidRPr="00532FBF">
        <w:t>dit</w:t>
      </w:r>
      <w:r w:rsidRPr="00532FBF">
        <w:rPr>
          <w:spacing w:val="-8"/>
        </w:rPr>
        <w:t xml:space="preserve"> </w:t>
      </w:r>
      <w:r w:rsidRPr="00532FBF">
        <w:t>project</w:t>
      </w:r>
      <w:r w:rsidRPr="00532FBF">
        <w:rPr>
          <w:spacing w:val="-8"/>
        </w:rPr>
        <w:t xml:space="preserve"> </w:t>
      </w:r>
      <w:r w:rsidRPr="00532FBF">
        <w:t>ruw</w:t>
      </w:r>
      <w:r w:rsidRPr="00532FBF">
        <w:rPr>
          <w:spacing w:val="-8"/>
        </w:rPr>
        <w:t xml:space="preserve"> </w:t>
      </w:r>
      <w:r w:rsidRPr="00532FBF">
        <w:t>uitgewerkt.</w:t>
      </w:r>
      <w:r w:rsidRPr="00532FBF">
        <w:rPr>
          <w:spacing w:val="-8"/>
        </w:rPr>
        <w:t xml:space="preserve"> </w:t>
      </w:r>
      <w:r w:rsidRPr="00532FBF">
        <w:t>In</w:t>
      </w:r>
      <w:r w:rsidRPr="00532FBF">
        <w:rPr>
          <w:spacing w:val="-8"/>
        </w:rPr>
        <w:t xml:space="preserve"> </w:t>
      </w:r>
      <w:r w:rsidRPr="00532FBF">
        <w:t>vergelijking</w:t>
      </w:r>
      <w:r w:rsidRPr="00532FBF">
        <w:rPr>
          <w:spacing w:val="-8"/>
        </w:rPr>
        <w:t xml:space="preserve"> </w:t>
      </w:r>
      <w:r w:rsidRPr="00532FBF">
        <w:t>met</w:t>
      </w:r>
      <w:r w:rsidRPr="00532FBF">
        <w:rPr>
          <w:spacing w:val="-8"/>
        </w:rPr>
        <w:t xml:space="preserve"> </w:t>
      </w:r>
      <w:r w:rsidRPr="00532FBF">
        <w:t>het</w:t>
      </w:r>
      <w:r w:rsidRPr="00532FBF">
        <w:rPr>
          <w:spacing w:val="-58"/>
        </w:rPr>
        <w:t xml:space="preserve"> </w:t>
      </w:r>
      <w:r w:rsidRPr="00532FBF">
        <w:t>huidige</w:t>
      </w:r>
      <w:r w:rsidRPr="00532FBF">
        <w:rPr>
          <w:spacing w:val="2"/>
        </w:rPr>
        <w:t xml:space="preserve"> </w:t>
      </w:r>
      <w:r w:rsidRPr="00532FBF">
        <w:t>voorgestelde</w:t>
      </w:r>
      <w:r w:rsidRPr="00532FBF">
        <w:rPr>
          <w:spacing w:val="3"/>
        </w:rPr>
        <w:t xml:space="preserve"> </w:t>
      </w:r>
      <w:r w:rsidRPr="00532FBF">
        <w:t>HR-data</w:t>
      </w:r>
      <w:r w:rsidRPr="00532FBF">
        <w:rPr>
          <w:spacing w:val="2"/>
        </w:rPr>
        <w:t xml:space="preserve"> </w:t>
      </w:r>
      <w:r w:rsidRPr="00532FBF">
        <w:t>project,</w:t>
      </w:r>
      <w:r w:rsidRPr="00532FBF">
        <w:rPr>
          <w:spacing w:val="3"/>
        </w:rPr>
        <w:t xml:space="preserve"> </w:t>
      </w:r>
      <w:r w:rsidRPr="00532FBF">
        <w:t>zijn</w:t>
      </w:r>
      <w:r w:rsidRPr="00532FBF">
        <w:rPr>
          <w:spacing w:val="2"/>
        </w:rPr>
        <w:t xml:space="preserve"> </w:t>
      </w:r>
      <w:r w:rsidRPr="00532FBF">
        <w:t>deze</w:t>
      </w:r>
      <w:r w:rsidRPr="00532FBF">
        <w:rPr>
          <w:spacing w:val="3"/>
        </w:rPr>
        <w:t xml:space="preserve"> </w:t>
      </w:r>
      <w:r w:rsidRPr="00532FBF">
        <w:t>echter</w:t>
      </w:r>
      <w:r w:rsidRPr="00532FBF">
        <w:rPr>
          <w:spacing w:val="3"/>
        </w:rPr>
        <w:t xml:space="preserve"> </w:t>
      </w:r>
      <w:r w:rsidRPr="00532FBF">
        <w:rPr>
          <w:b/>
        </w:rPr>
        <w:t>minder</w:t>
      </w:r>
      <w:r w:rsidRPr="00532FBF">
        <w:rPr>
          <w:b/>
          <w:spacing w:val="-4"/>
        </w:rPr>
        <w:t xml:space="preserve"> </w:t>
      </w:r>
      <w:r w:rsidRPr="00532FBF">
        <w:rPr>
          <w:b/>
        </w:rPr>
        <w:t>haalbaar</w:t>
      </w:r>
      <w:r w:rsidRPr="00532FBF">
        <w:rPr>
          <w:b/>
          <w:spacing w:val="-4"/>
        </w:rPr>
        <w:t xml:space="preserve"> </w:t>
      </w:r>
      <w:r w:rsidRPr="00532FBF">
        <w:t>of</w:t>
      </w:r>
      <w:r w:rsidRPr="00532FBF">
        <w:rPr>
          <w:spacing w:val="3"/>
        </w:rPr>
        <w:t xml:space="preserve"> </w:t>
      </w:r>
      <w:r w:rsidRPr="00532FBF">
        <w:t>dragen</w:t>
      </w:r>
      <w:r w:rsidRPr="00532FBF">
        <w:rPr>
          <w:spacing w:val="2"/>
        </w:rPr>
        <w:t xml:space="preserve"> </w:t>
      </w:r>
      <w:r w:rsidRPr="00532FBF">
        <w:t>ze</w:t>
      </w:r>
      <w:r w:rsidRPr="00532FBF">
        <w:rPr>
          <w:spacing w:val="1"/>
        </w:rPr>
        <w:t xml:space="preserve"> </w:t>
      </w:r>
      <w:r w:rsidRPr="00532FBF">
        <w:t>momenteel</w:t>
      </w:r>
      <w:r w:rsidRPr="00532FBF">
        <w:rPr>
          <w:spacing w:val="-8"/>
        </w:rPr>
        <w:t xml:space="preserve"> </w:t>
      </w:r>
      <w:r w:rsidRPr="00532FBF">
        <w:rPr>
          <w:b/>
        </w:rPr>
        <w:t>meer</w:t>
      </w:r>
      <w:r w:rsidRPr="00532FBF">
        <w:rPr>
          <w:b/>
          <w:spacing w:val="-14"/>
        </w:rPr>
        <w:t xml:space="preserve"> </w:t>
      </w:r>
      <w:r w:rsidRPr="00532FBF">
        <w:rPr>
          <w:b/>
        </w:rPr>
        <w:t>risico’s</w:t>
      </w:r>
      <w:r w:rsidRPr="00532FBF">
        <w:rPr>
          <w:b/>
          <w:spacing w:val="-14"/>
        </w:rPr>
        <w:t xml:space="preserve"> </w:t>
      </w:r>
      <w:r w:rsidRPr="00532FBF">
        <w:rPr>
          <w:b/>
        </w:rPr>
        <w:t>of</w:t>
      </w:r>
      <w:r w:rsidRPr="00532FBF">
        <w:rPr>
          <w:b/>
          <w:spacing w:val="-14"/>
        </w:rPr>
        <w:t xml:space="preserve"> </w:t>
      </w:r>
      <w:r w:rsidRPr="00532FBF">
        <w:rPr>
          <w:b/>
        </w:rPr>
        <w:t>kosten</w:t>
      </w:r>
      <w:r w:rsidRPr="00532FBF">
        <w:rPr>
          <w:b/>
          <w:spacing w:val="-15"/>
        </w:rPr>
        <w:t xml:space="preserve"> </w:t>
      </w:r>
      <w:r w:rsidRPr="00532FBF">
        <w:t>met</w:t>
      </w:r>
      <w:r w:rsidRPr="00532FBF">
        <w:rPr>
          <w:spacing w:val="-7"/>
        </w:rPr>
        <w:t xml:space="preserve"> </w:t>
      </w:r>
      <w:r w:rsidRPr="00532FBF">
        <w:t>zich</w:t>
      </w:r>
      <w:r w:rsidRPr="00532FBF">
        <w:rPr>
          <w:spacing w:val="-8"/>
        </w:rPr>
        <w:t xml:space="preserve"> </w:t>
      </w:r>
      <w:r w:rsidRPr="00532FBF">
        <w:t>mee.</w:t>
      </w:r>
    </w:p>
    <w:p w14:paraId="5C34DFA4" w14:textId="77777777" w:rsidR="00B06EEC" w:rsidRPr="00B06EEC" w:rsidRDefault="00000000" w:rsidP="00B06EEC">
      <w:pPr>
        <w:pStyle w:val="Kop3"/>
      </w:pPr>
      <w:r w:rsidRPr="00B06EEC">
        <w:t>Talentontwikkeling bij medewerkers stimuleren met extra opleidingen en doorgroeimogelijkheden</w:t>
      </w:r>
    </w:p>
    <w:p w14:paraId="073BB0C2" w14:textId="72CA769A" w:rsidR="00532FBF" w:rsidRDefault="00000000" w:rsidP="00B06EEC">
      <w:r w:rsidRPr="00532FBF">
        <w:t>Een</w:t>
      </w:r>
      <w:r w:rsidRPr="00532FBF">
        <w:rPr>
          <w:spacing w:val="-13"/>
        </w:rPr>
        <w:t xml:space="preserve"> </w:t>
      </w:r>
      <w:r w:rsidRPr="00532FBF">
        <w:t>eerste</w:t>
      </w:r>
      <w:r w:rsidRPr="00532FBF">
        <w:rPr>
          <w:spacing w:val="-12"/>
        </w:rPr>
        <w:t xml:space="preserve"> </w:t>
      </w:r>
      <w:r w:rsidRPr="00532FBF">
        <w:t>alternatieve</w:t>
      </w:r>
      <w:r w:rsidRPr="00532FBF">
        <w:rPr>
          <w:spacing w:val="-13"/>
        </w:rPr>
        <w:t xml:space="preserve"> </w:t>
      </w:r>
      <w:r w:rsidRPr="00532FBF">
        <w:t>oplossing</w:t>
      </w:r>
      <w:r w:rsidRPr="00532FBF">
        <w:rPr>
          <w:spacing w:val="-12"/>
        </w:rPr>
        <w:t xml:space="preserve"> </w:t>
      </w:r>
      <w:r w:rsidRPr="00532FBF">
        <w:t>legt</w:t>
      </w:r>
      <w:r w:rsidRPr="00532FBF">
        <w:rPr>
          <w:spacing w:val="-13"/>
        </w:rPr>
        <w:t xml:space="preserve"> </w:t>
      </w:r>
      <w:r w:rsidRPr="00532FBF">
        <w:t>de</w:t>
      </w:r>
      <w:r w:rsidRPr="00532FBF">
        <w:rPr>
          <w:spacing w:val="-12"/>
        </w:rPr>
        <w:t xml:space="preserve"> </w:t>
      </w:r>
      <w:r w:rsidRPr="00532FBF">
        <w:t>focus</w:t>
      </w:r>
      <w:r w:rsidRPr="00532FBF">
        <w:rPr>
          <w:spacing w:val="-12"/>
        </w:rPr>
        <w:t xml:space="preserve"> </w:t>
      </w:r>
      <w:r w:rsidRPr="00532FBF">
        <w:t>op</w:t>
      </w:r>
      <w:r w:rsidRPr="00532FBF">
        <w:rPr>
          <w:spacing w:val="-13"/>
        </w:rPr>
        <w:t xml:space="preserve"> </w:t>
      </w:r>
      <w:r w:rsidRPr="00532FBF">
        <w:t>talentontwikkeling.</w:t>
      </w:r>
      <w:r w:rsidRPr="00532FBF">
        <w:rPr>
          <w:spacing w:val="-12"/>
        </w:rPr>
        <w:t xml:space="preserve"> </w:t>
      </w:r>
      <w:r w:rsidRPr="00532FBF">
        <w:t>Door</w:t>
      </w:r>
      <w:r w:rsidRPr="00532FBF">
        <w:rPr>
          <w:spacing w:val="-13"/>
        </w:rPr>
        <w:t xml:space="preserve"> </w:t>
      </w:r>
      <w:r w:rsidRPr="00532FBF">
        <w:t>te</w:t>
      </w:r>
      <w:r w:rsidRPr="00532FBF">
        <w:rPr>
          <w:spacing w:val="-12"/>
        </w:rPr>
        <w:t xml:space="preserve"> </w:t>
      </w:r>
      <w:r w:rsidRPr="00532FBF">
        <w:t>investeren</w:t>
      </w:r>
      <w:r w:rsidRPr="00532FBF">
        <w:rPr>
          <w:spacing w:val="-12"/>
        </w:rPr>
        <w:t xml:space="preserve"> </w:t>
      </w:r>
      <w:r w:rsidRPr="00532FBF">
        <w:t>in</w:t>
      </w:r>
      <w:r w:rsidRPr="00532FBF">
        <w:rPr>
          <w:spacing w:val="-13"/>
        </w:rPr>
        <w:t xml:space="preserve"> </w:t>
      </w:r>
      <w:r w:rsidRPr="00532FBF">
        <w:t>de</w:t>
      </w:r>
      <w:r w:rsidRPr="00532FBF">
        <w:rPr>
          <w:spacing w:val="-58"/>
        </w:rPr>
        <w:t xml:space="preserve"> </w:t>
      </w:r>
      <w:r w:rsidRPr="00532FBF">
        <w:t xml:space="preserve">ontwikkeling van medewerkers, kun je ervoor zorgen dat </w:t>
      </w:r>
      <w:r w:rsidRPr="00532FBF">
        <w:t>medewerkers zich gewaardeerd en</w:t>
      </w:r>
      <w:r w:rsidRPr="00532FBF">
        <w:rPr>
          <w:spacing w:val="-59"/>
        </w:rPr>
        <w:t xml:space="preserve"> </w:t>
      </w:r>
      <w:r w:rsidRPr="00532FBF">
        <w:t>geïnvesteerd</w:t>
      </w:r>
      <w:r w:rsidRPr="00532FBF">
        <w:rPr>
          <w:spacing w:val="-1"/>
        </w:rPr>
        <w:t xml:space="preserve"> </w:t>
      </w:r>
      <w:r w:rsidRPr="00532FBF">
        <w:t xml:space="preserve">voelen. Dit project beoogde </w:t>
      </w:r>
      <w:r w:rsidRPr="00532FBF">
        <w:rPr>
          <w:b/>
        </w:rPr>
        <w:t>de</w:t>
      </w:r>
      <w:r w:rsidRPr="00532FBF">
        <w:rPr>
          <w:b/>
          <w:spacing w:val="-6"/>
        </w:rPr>
        <w:t xml:space="preserve"> </w:t>
      </w:r>
      <w:r w:rsidRPr="00532FBF">
        <w:rPr>
          <w:b/>
        </w:rPr>
        <w:t>interne</w:t>
      </w:r>
      <w:r w:rsidRPr="00532FBF">
        <w:rPr>
          <w:b/>
          <w:spacing w:val="-6"/>
        </w:rPr>
        <w:t xml:space="preserve"> </w:t>
      </w:r>
      <w:r w:rsidRPr="00532FBF">
        <w:rPr>
          <w:b/>
        </w:rPr>
        <w:t>kennis</w:t>
      </w:r>
      <w:r w:rsidRPr="00532FBF">
        <w:rPr>
          <w:b/>
          <w:spacing w:val="-7"/>
        </w:rPr>
        <w:t xml:space="preserve"> </w:t>
      </w:r>
      <w:r w:rsidRPr="00532FBF">
        <w:rPr>
          <w:b/>
        </w:rPr>
        <w:t>en</w:t>
      </w:r>
      <w:r w:rsidRPr="00532FBF">
        <w:rPr>
          <w:b/>
          <w:spacing w:val="-6"/>
        </w:rPr>
        <w:t xml:space="preserve"> </w:t>
      </w:r>
      <w:r w:rsidRPr="00532FBF">
        <w:rPr>
          <w:b/>
        </w:rPr>
        <w:t>vaardigheden</w:t>
      </w:r>
      <w:r w:rsidRPr="00532FBF">
        <w:rPr>
          <w:b/>
          <w:spacing w:val="-6"/>
        </w:rPr>
        <w:t xml:space="preserve"> </w:t>
      </w:r>
      <w:r w:rsidRPr="00532FBF">
        <w:rPr>
          <w:b/>
        </w:rPr>
        <w:t>van</w:t>
      </w:r>
      <w:r w:rsidRPr="00532FBF">
        <w:rPr>
          <w:b/>
          <w:spacing w:val="-7"/>
        </w:rPr>
        <w:t xml:space="preserve"> </w:t>
      </w:r>
      <w:r w:rsidRPr="00532FBF">
        <w:rPr>
          <w:b/>
        </w:rPr>
        <w:t>alle</w:t>
      </w:r>
      <w:r w:rsidR="00532FBF">
        <w:rPr>
          <w:b/>
        </w:rPr>
        <w:t xml:space="preserve"> </w:t>
      </w:r>
      <w:r w:rsidRPr="00532FBF">
        <w:rPr>
          <w:b/>
        </w:rPr>
        <w:t>medewerkers</w:t>
      </w:r>
      <w:r w:rsidRPr="00532FBF">
        <w:rPr>
          <w:b/>
          <w:spacing w:val="19"/>
        </w:rPr>
        <w:t xml:space="preserve"> </w:t>
      </w:r>
      <w:r w:rsidRPr="00532FBF">
        <w:rPr>
          <w:b/>
        </w:rPr>
        <w:t>aan</w:t>
      </w:r>
      <w:r w:rsidRPr="00532FBF">
        <w:rPr>
          <w:b/>
          <w:spacing w:val="20"/>
        </w:rPr>
        <w:t xml:space="preserve"> </w:t>
      </w:r>
      <w:r w:rsidRPr="00532FBF">
        <w:rPr>
          <w:b/>
        </w:rPr>
        <w:t>te</w:t>
      </w:r>
      <w:r w:rsidRPr="00532FBF">
        <w:rPr>
          <w:b/>
          <w:spacing w:val="20"/>
        </w:rPr>
        <w:t xml:space="preserve"> </w:t>
      </w:r>
      <w:r w:rsidRPr="00532FBF">
        <w:rPr>
          <w:b/>
        </w:rPr>
        <w:t>scherpen</w:t>
      </w:r>
      <w:r w:rsidRPr="00532FBF">
        <w:rPr>
          <w:b/>
          <w:spacing w:val="20"/>
        </w:rPr>
        <w:t xml:space="preserve"> </w:t>
      </w:r>
      <w:r w:rsidRPr="00532FBF">
        <w:t>en</w:t>
      </w:r>
      <w:r w:rsidRPr="00532FBF">
        <w:rPr>
          <w:spacing w:val="25"/>
        </w:rPr>
        <w:t xml:space="preserve"> </w:t>
      </w:r>
      <w:r w:rsidRPr="00532FBF">
        <w:rPr>
          <w:b/>
        </w:rPr>
        <w:t>de</w:t>
      </w:r>
      <w:r w:rsidRPr="00532FBF">
        <w:rPr>
          <w:b/>
          <w:spacing w:val="20"/>
        </w:rPr>
        <w:t xml:space="preserve"> </w:t>
      </w:r>
      <w:r w:rsidRPr="00532FBF">
        <w:rPr>
          <w:b/>
        </w:rPr>
        <w:t>betrokkenheid</w:t>
      </w:r>
      <w:r w:rsidRPr="00532FBF">
        <w:rPr>
          <w:b/>
          <w:spacing w:val="20"/>
        </w:rPr>
        <w:t xml:space="preserve"> </w:t>
      </w:r>
      <w:r w:rsidRPr="00532FBF">
        <w:rPr>
          <w:b/>
        </w:rPr>
        <w:t>van</w:t>
      </w:r>
      <w:r w:rsidRPr="00532FBF">
        <w:rPr>
          <w:b/>
          <w:spacing w:val="20"/>
        </w:rPr>
        <w:t xml:space="preserve"> </w:t>
      </w:r>
      <w:r w:rsidRPr="00532FBF">
        <w:rPr>
          <w:b/>
        </w:rPr>
        <w:t>medewerkers</w:t>
      </w:r>
      <w:r w:rsidRPr="00532FBF">
        <w:rPr>
          <w:b/>
          <w:spacing w:val="20"/>
        </w:rPr>
        <w:t xml:space="preserve"> </w:t>
      </w:r>
      <w:r w:rsidRPr="00532FBF">
        <w:rPr>
          <w:b/>
        </w:rPr>
        <w:t>te</w:t>
      </w:r>
      <w:r w:rsidRPr="00532FBF">
        <w:rPr>
          <w:b/>
          <w:spacing w:val="19"/>
        </w:rPr>
        <w:t xml:space="preserve"> </w:t>
      </w:r>
      <w:r w:rsidRPr="00532FBF">
        <w:rPr>
          <w:b/>
        </w:rPr>
        <w:t>verhogen</w:t>
      </w:r>
      <w:r w:rsidRPr="00532FBF">
        <w:t>.</w:t>
      </w:r>
      <w:r w:rsidRPr="00532FBF">
        <w:rPr>
          <w:spacing w:val="26"/>
        </w:rPr>
        <w:t xml:space="preserve"> </w:t>
      </w:r>
      <w:r w:rsidRPr="00532FBF">
        <w:t>Dit</w:t>
      </w:r>
      <w:r w:rsidRPr="00532FBF">
        <w:rPr>
          <w:spacing w:val="26"/>
        </w:rPr>
        <w:t xml:space="preserve"> </w:t>
      </w:r>
      <w:r w:rsidRPr="00532FBF">
        <w:t>zou</w:t>
      </w:r>
      <w:r w:rsidRPr="00532FBF">
        <w:rPr>
          <w:spacing w:val="-53"/>
        </w:rPr>
        <w:t xml:space="preserve"> </w:t>
      </w:r>
      <w:r w:rsidRPr="00532FBF">
        <w:t>bijvoorbeeld</w:t>
      </w:r>
      <w:r w:rsidRPr="00532FBF">
        <w:rPr>
          <w:spacing w:val="-6"/>
        </w:rPr>
        <w:t xml:space="preserve"> </w:t>
      </w:r>
      <w:r w:rsidRPr="00532FBF">
        <w:t>kunnen</w:t>
      </w:r>
      <w:r w:rsidRPr="00532FBF">
        <w:rPr>
          <w:spacing w:val="-5"/>
        </w:rPr>
        <w:t xml:space="preserve"> </w:t>
      </w:r>
      <w:r w:rsidRPr="00532FBF">
        <w:t>door</w:t>
      </w:r>
      <w:r w:rsidRPr="00532FBF">
        <w:rPr>
          <w:spacing w:val="-6"/>
        </w:rPr>
        <w:t xml:space="preserve"> </w:t>
      </w:r>
      <w:r w:rsidRPr="00532FBF">
        <w:t>het</w:t>
      </w:r>
      <w:r w:rsidRPr="00532FBF">
        <w:rPr>
          <w:spacing w:val="-5"/>
        </w:rPr>
        <w:t xml:space="preserve"> </w:t>
      </w:r>
      <w:r w:rsidRPr="00532FBF">
        <w:t>aanbieden</w:t>
      </w:r>
      <w:r w:rsidRPr="00532FBF">
        <w:rPr>
          <w:spacing w:val="-6"/>
        </w:rPr>
        <w:t xml:space="preserve"> </w:t>
      </w:r>
      <w:r w:rsidRPr="00532FBF">
        <w:t>van</w:t>
      </w:r>
      <w:r w:rsidRPr="00532FBF">
        <w:rPr>
          <w:spacing w:val="-5"/>
        </w:rPr>
        <w:t xml:space="preserve"> </w:t>
      </w:r>
      <w:r w:rsidRPr="00532FBF">
        <w:t>opleidingsmogelijkheden</w:t>
      </w:r>
      <w:r w:rsidRPr="00532FBF">
        <w:rPr>
          <w:spacing w:val="-5"/>
        </w:rPr>
        <w:t xml:space="preserve"> </w:t>
      </w:r>
      <w:r w:rsidRPr="00532FBF">
        <w:t>of</w:t>
      </w:r>
      <w:r w:rsidRPr="00532FBF">
        <w:rPr>
          <w:spacing w:val="-6"/>
        </w:rPr>
        <w:t xml:space="preserve"> </w:t>
      </w:r>
      <w:r w:rsidRPr="00532FBF">
        <w:t>het</w:t>
      </w:r>
      <w:r w:rsidRPr="00532FBF">
        <w:rPr>
          <w:spacing w:val="-5"/>
        </w:rPr>
        <w:t xml:space="preserve"> </w:t>
      </w:r>
      <w:r w:rsidRPr="00532FBF">
        <w:t>bevorderen</w:t>
      </w:r>
      <w:r w:rsidRPr="00532FBF">
        <w:rPr>
          <w:spacing w:val="-6"/>
        </w:rPr>
        <w:t xml:space="preserve"> </w:t>
      </w:r>
      <w:r w:rsidRPr="00532FBF">
        <w:t>van</w:t>
      </w:r>
      <w:r w:rsidR="00532FBF">
        <w:t xml:space="preserve"> </w:t>
      </w:r>
      <w:r w:rsidRPr="00532FBF">
        <w:t>doorgroeimogelijkheden.</w:t>
      </w:r>
    </w:p>
    <w:p w14:paraId="2EC734AC" w14:textId="64F355E9" w:rsidR="00FC6EB8" w:rsidRPr="00532FBF" w:rsidRDefault="00000000" w:rsidP="005B34B4">
      <w:pPr>
        <w:pStyle w:val="Lijstalinea"/>
        <w:numPr>
          <w:ilvl w:val="0"/>
          <w:numId w:val="3"/>
        </w:numPr>
      </w:pPr>
      <w:r w:rsidRPr="00532FBF">
        <w:t xml:space="preserve">Hiervoor is echter </w:t>
      </w:r>
      <w:r w:rsidRPr="00532FBF">
        <w:rPr>
          <w:b/>
          <w:color w:val="A22929"/>
        </w:rPr>
        <w:t>de opstart van een intern opleidingsplatform aangeraden</w:t>
      </w:r>
      <w:r w:rsidRPr="00532FBF">
        <w:t>, wat</w:t>
      </w:r>
      <w:r w:rsidRPr="00532FBF">
        <w:rPr>
          <w:spacing w:val="1"/>
        </w:rPr>
        <w:t xml:space="preserve"> </w:t>
      </w:r>
      <w:r w:rsidRPr="00532FBF">
        <w:t>momenteel</w:t>
      </w:r>
      <w:r w:rsidRPr="00532FBF">
        <w:rPr>
          <w:spacing w:val="17"/>
        </w:rPr>
        <w:t xml:space="preserve"> </w:t>
      </w:r>
      <w:r w:rsidRPr="00532FBF">
        <w:t>een</w:t>
      </w:r>
      <w:r w:rsidRPr="00532FBF">
        <w:rPr>
          <w:spacing w:val="18"/>
        </w:rPr>
        <w:t xml:space="preserve"> </w:t>
      </w:r>
      <w:r w:rsidRPr="00532FBF">
        <w:rPr>
          <w:b/>
          <w:color w:val="A22929"/>
        </w:rPr>
        <w:t>te</w:t>
      </w:r>
      <w:r w:rsidRPr="00532FBF">
        <w:rPr>
          <w:b/>
          <w:color w:val="A22929"/>
          <w:spacing w:val="11"/>
        </w:rPr>
        <w:t xml:space="preserve"> </w:t>
      </w:r>
      <w:r w:rsidRPr="00532FBF">
        <w:rPr>
          <w:b/>
          <w:color w:val="A22929"/>
        </w:rPr>
        <w:t>grote</w:t>
      </w:r>
      <w:r w:rsidRPr="00532FBF">
        <w:rPr>
          <w:b/>
          <w:color w:val="A22929"/>
          <w:spacing w:val="11"/>
        </w:rPr>
        <w:t xml:space="preserve"> </w:t>
      </w:r>
      <w:r w:rsidRPr="00532FBF">
        <w:rPr>
          <w:b/>
          <w:color w:val="A22929"/>
        </w:rPr>
        <w:t>kost</w:t>
      </w:r>
      <w:r w:rsidRPr="00532FBF">
        <w:rPr>
          <w:b/>
          <w:color w:val="A22929"/>
          <w:spacing w:val="11"/>
        </w:rPr>
        <w:t xml:space="preserve"> </w:t>
      </w:r>
      <w:r w:rsidRPr="00532FBF">
        <w:t>met</w:t>
      </w:r>
      <w:r w:rsidRPr="00532FBF">
        <w:rPr>
          <w:spacing w:val="17"/>
        </w:rPr>
        <w:t xml:space="preserve"> </w:t>
      </w:r>
      <w:r w:rsidRPr="00532FBF">
        <w:t>zich</w:t>
      </w:r>
      <w:r w:rsidRPr="00532FBF">
        <w:rPr>
          <w:spacing w:val="18"/>
        </w:rPr>
        <w:t xml:space="preserve"> </w:t>
      </w:r>
      <w:r w:rsidRPr="00532FBF">
        <w:t>meedraagt</w:t>
      </w:r>
      <w:r w:rsidRPr="00532FBF">
        <w:rPr>
          <w:spacing w:val="18"/>
        </w:rPr>
        <w:t xml:space="preserve"> </w:t>
      </w:r>
      <w:r w:rsidRPr="00532FBF">
        <w:t>(i.e.</w:t>
      </w:r>
      <w:r w:rsidRPr="00532FBF">
        <w:rPr>
          <w:spacing w:val="17"/>
        </w:rPr>
        <w:t xml:space="preserve"> </w:t>
      </w:r>
      <w:r w:rsidRPr="00532FBF">
        <w:t>licentiekosten</w:t>
      </w:r>
      <w:r w:rsidRPr="00532FBF">
        <w:rPr>
          <w:spacing w:val="18"/>
        </w:rPr>
        <w:t xml:space="preserve"> </w:t>
      </w:r>
      <w:r w:rsidRPr="00532FBF">
        <w:t>voor</w:t>
      </w:r>
      <w:r w:rsidRPr="00532FBF">
        <w:rPr>
          <w:spacing w:val="17"/>
        </w:rPr>
        <w:t xml:space="preserve"> </w:t>
      </w:r>
      <w:r w:rsidRPr="00532FBF">
        <w:t>het</w:t>
      </w:r>
      <w:r w:rsidRPr="00532FBF">
        <w:rPr>
          <w:spacing w:val="18"/>
        </w:rPr>
        <w:t xml:space="preserve"> </w:t>
      </w:r>
      <w:r w:rsidRPr="00532FBF">
        <w:t>platform,</w:t>
      </w:r>
      <w:r w:rsidRPr="00532FBF">
        <w:rPr>
          <w:spacing w:val="17"/>
        </w:rPr>
        <w:t xml:space="preserve"> </w:t>
      </w:r>
      <w:r w:rsidRPr="00532FBF">
        <w:t>kosten</w:t>
      </w:r>
      <w:r w:rsidRPr="00532FBF">
        <w:rPr>
          <w:spacing w:val="1"/>
        </w:rPr>
        <w:t xml:space="preserve"> </w:t>
      </w:r>
      <w:r w:rsidRPr="00532FBF">
        <w:t>voor het ont</w:t>
      </w:r>
      <w:r w:rsidRPr="00532FBF">
        <w:t>wikkelen van opleidingen of het aanschaﬀen van bestaande opleidingen, kosten</w:t>
      </w:r>
      <w:r w:rsidRPr="00532FBF">
        <w:rPr>
          <w:spacing w:val="1"/>
        </w:rPr>
        <w:t xml:space="preserve"> </w:t>
      </w:r>
      <w:r w:rsidRPr="00532FBF">
        <w:t>voor</w:t>
      </w:r>
      <w:r w:rsidRPr="00532FBF">
        <w:rPr>
          <w:spacing w:val="-6"/>
        </w:rPr>
        <w:t xml:space="preserve"> </w:t>
      </w:r>
      <w:r w:rsidRPr="00532FBF">
        <w:t>het</w:t>
      </w:r>
      <w:r w:rsidRPr="00532FBF">
        <w:rPr>
          <w:spacing w:val="-5"/>
        </w:rPr>
        <w:t xml:space="preserve"> </w:t>
      </w:r>
      <w:r w:rsidRPr="00532FBF">
        <w:t>aanstellen</w:t>
      </w:r>
      <w:r w:rsidRPr="00532FBF">
        <w:rPr>
          <w:spacing w:val="-6"/>
        </w:rPr>
        <w:t xml:space="preserve"> </w:t>
      </w:r>
      <w:r w:rsidRPr="00532FBF">
        <w:t>van</w:t>
      </w:r>
      <w:r w:rsidRPr="00532FBF">
        <w:rPr>
          <w:spacing w:val="-5"/>
        </w:rPr>
        <w:t xml:space="preserve"> </w:t>
      </w:r>
      <w:r w:rsidRPr="00532FBF">
        <w:t>personeel</w:t>
      </w:r>
      <w:r w:rsidRPr="00532FBF">
        <w:rPr>
          <w:spacing w:val="-6"/>
        </w:rPr>
        <w:t xml:space="preserve"> </w:t>
      </w:r>
      <w:r w:rsidRPr="00532FBF">
        <w:t>om</w:t>
      </w:r>
      <w:r w:rsidRPr="00532FBF">
        <w:rPr>
          <w:spacing w:val="-5"/>
        </w:rPr>
        <w:t xml:space="preserve"> </w:t>
      </w:r>
      <w:r w:rsidRPr="00532FBF">
        <w:t>het</w:t>
      </w:r>
      <w:r w:rsidRPr="00532FBF">
        <w:rPr>
          <w:spacing w:val="-6"/>
        </w:rPr>
        <w:t xml:space="preserve"> </w:t>
      </w:r>
      <w:r w:rsidRPr="00532FBF">
        <w:t>platform</w:t>
      </w:r>
      <w:r w:rsidRPr="00532FBF">
        <w:rPr>
          <w:spacing w:val="-5"/>
        </w:rPr>
        <w:t xml:space="preserve"> </w:t>
      </w:r>
      <w:r w:rsidRPr="00532FBF">
        <w:t>te</w:t>
      </w:r>
      <w:r w:rsidRPr="00532FBF">
        <w:rPr>
          <w:spacing w:val="-6"/>
        </w:rPr>
        <w:t xml:space="preserve"> </w:t>
      </w:r>
      <w:r w:rsidRPr="00532FBF">
        <w:t>beheren,</w:t>
      </w:r>
      <w:r w:rsidRPr="00532FBF">
        <w:rPr>
          <w:spacing w:val="-5"/>
        </w:rPr>
        <w:t xml:space="preserve"> </w:t>
      </w:r>
      <w:r w:rsidRPr="00532FBF">
        <w:t>kosten</w:t>
      </w:r>
      <w:r w:rsidRPr="00532FBF">
        <w:rPr>
          <w:spacing w:val="-6"/>
        </w:rPr>
        <w:t xml:space="preserve"> </w:t>
      </w:r>
      <w:r w:rsidRPr="00532FBF">
        <w:t>voor</w:t>
      </w:r>
      <w:r w:rsidRPr="00532FBF">
        <w:rPr>
          <w:spacing w:val="-5"/>
        </w:rPr>
        <w:t xml:space="preserve"> </w:t>
      </w:r>
      <w:r w:rsidRPr="00532FBF">
        <w:t>het</w:t>
      </w:r>
      <w:r w:rsidRPr="00532FBF">
        <w:rPr>
          <w:spacing w:val="-6"/>
        </w:rPr>
        <w:t xml:space="preserve"> </w:t>
      </w:r>
      <w:r w:rsidRPr="00532FBF">
        <w:t>opzetten</w:t>
      </w:r>
      <w:r w:rsidRPr="00532FBF">
        <w:rPr>
          <w:spacing w:val="-5"/>
        </w:rPr>
        <w:t xml:space="preserve"> </w:t>
      </w:r>
      <w:r w:rsidRPr="00532FBF">
        <w:t>van</w:t>
      </w:r>
      <w:r w:rsidRPr="00532FBF">
        <w:rPr>
          <w:spacing w:val="-6"/>
        </w:rPr>
        <w:t xml:space="preserve"> </w:t>
      </w:r>
      <w:r w:rsidRPr="00532FBF">
        <w:t>de</w:t>
      </w:r>
      <w:r w:rsidRPr="00532FBF">
        <w:rPr>
          <w:spacing w:val="-58"/>
        </w:rPr>
        <w:t xml:space="preserve"> </w:t>
      </w:r>
      <w:r w:rsidR="00532FBF">
        <w:t xml:space="preserve"> t</w:t>
      </w:r>
      <w:r w:rsidRPr="00532FBF">
        <w:t>echnische</w:t>
      </w:r>
      <w:r w:rsidRPr="00532FBF">
        <w:rPr>
          <w:spacing w:val="-7"/>
        </w:rPr>
        <w:t xml:space="preserve"> </w:t>
      </w:r>
      <w:r w:rsidRPr="00532FBF">
        <w:t>infrastructuur,</w:t>
      </w:r>
      <w:r w:rsidRPr="00532FBF">
        <w:rPr>
          <w:spacing w:val="-6"/>
        </w:rPr>
        <w:t xml:space="preserve"> </w:t>
      </w:r>
      <w:r w:rsidRPr="00532FBF">
        <w:t>zoals</w:t>
      </w:r>
      <w:r w:rsidRPr="00532FBF">
        <w:rPr>
          <w:spacing w:val="-7"/>
        </w:rPr>
        <w:t xml:space="preserve"> </w:t>
      </w:r>
      <w:r w:rsidRPr="00532FBF">
        <w:t>servers</w:t>
      </w:r>
      <w:r w:rsidRPr="00532FBF">
        <w:rPr>
          <w:spacing w:val="-6"/>
        </w:rPr>
        <w:t xml:space="preserve"> </w:t>
      </w:r>
      <w:r w:rsidRPr="00532FBF">
        <w:t>en</w:t>
      </w:r>
      <w:r w:rsidRPr="00532FBF">
        <w:rPr>
          <w:spacing w:val="-6"/>
        </w:rPr>
        <w:t xml:space="preserve"> </w:t>
      </w:r>
      <w:r w:rsidRPr="00532FBF">
        <w:t>software.)</w:t>
      </w:r>
    </w:p>
    <w:p w14:paraId="2B3C7EEE" w14:textId="14558EE5" w:rsidR="00FC6EB8" w:rsidRDefault="00000000" w:rsidP="00B06EEC">
      <w:pPr>
        <w:pStyle w:val="Kop3"/>
      </w:pPr>
      <w:r>
        <w:t>Organisatiecultuur</w:t>
      </w:r>
      <w:r>
        <w:rPr>
          <w:spacing w:val="30"/>
        </w:rPr>
        <w:t xml:space="preserve"> </w:t>
      </w:r>
      <w:r>
        <w:t>bevorderen</w:t>
      </w:r>
      <w:r>
        <w:rPr>
          <w:spacing w:val="30"/>
        </w:rPr>
        <w:t xml:space="preserve"> </w:t>
      </w:r>
      <w:r>
        <w:t>met</w:t>
      </w:r>
      <w:r>
        <w:rPr>
          <w:spacing w:val="30"/>
        </w:rPr>
        <w:t xml:space="preserve"> </w:t>
      </w:r>
      <w:r>
        <w:t>transparantie,</w:t>
      </w:r>
      <w:r>
        <w:rPr>
          <w:spacing w:val="30"/>
        </w:rPr>
        <w:t xml:space="preserve"> </w:t>
      </w:r>
      <w:r>
        <w:t>samenwerking</w:t>
      </w:r>
      <w:r>
        <w:rPr>
          <w:spacing w:val="30"/>
        </w:rPr>
        <w:t xml:space="preserve"> </w:t>
      </w:r>
      <w:r>
        <w:t>en</w:t>
      </w:r>
      <w:r>
        <w:rPr>
          <w:spacing w:val="30"/>
        </w:rPr>
        <w:t xml:space="preserve"> </w:t>
      </w:r>
      <w:r>
        <w:t>nieuwe</w:t>
      </w:r>
      <w:r>
        <w:rPr>
          <w:spacing w:val="30"/>
        </w:rPr>
        <w:t xml:space="preserve"> </w:t>
      </w:r>
      <w:r>
        <w:t>social</w:t>
      </w:r>
      <w:r w:rsidR="00B06EEC">
        <w:t xml:space="preserve">e </w:t>
      </w:r>
      <w:r>
        <w:rPr>
          <w:w w:val="105"/>
        </w:rPr>
        <w:t>activiteiten</w:t>
      </w:r>
    </w:p>
    <w:p w14:paraId="4ADE3F23" w14:textId="77777777" w:rsidR="00FC6EB8" w:rsidRPr="00532FBF" w:rsidRDefault="00000000" w:rsidP="00532FBF">
      <w:r w:rsidRPr="00532FBF">
        <w:t>Een</w:t>
      </w:r>
      <w:r w:rsidRPr="00532FBF">
        <w:rPr>
          <w:spacing w:val="14"/>
        </w:rPr>
        <w:t xml:space="preserve"> </w:t>
      </w:r>
      <w:r w:rsidRPr="00532FBF">
        <w:t>tweede</w:t>
      </w:r>
      <w:r w:rsidRPr="00532FBF">
        <w:rPr>
          <w:spacing w:val="15"/>
        </w:rPr>
        <w:t xml:space="preserve"> </w:t>
      </w:r>
      <w:r w:rsidRPr="00532FBF">
        <w:t>alternatieve</w:t>
      </w:r>
      <w:r w:rsidRPr="00532FBF">
        <w:rPr>
          <w:spacing w:val="15"/>
        </w:rPr>
        <w:t xml:space="preserve"> </w:t>
      </w:r>
      <w:r w:rsidRPr="00532FBF">
        <w:t>oplossing</w:t>
      </w:r>
      <w:r w:rsidRPr="00532FBF">
        <w:rPr>
          <w:spacing w:val="15"/>
        </w:rPr>
        <w:t xml:space="preserve"> </w:t>
      </w:r>
      <w:r w:rsidRPr="00532FBF">
        <w:t>legt</w:t>
      </w:r>
      <w:r w:rsidRPr="00532FBF">
        <w:rPr>
          <w:spacing w:val="15"/>
        </w:rPr>
        <w:t xml:space="preserve"> </w:t>
      </w:r>
      <w:r w:rsidRPr="00532FBF">
        <w:t>de</w:t>
      </w:r>
      <w:r w:rsidRPr="00532FBF">
        <w:rPr>
          <w:spacing w:val="15"/>
        </w:rPr>
        <w:t xml:space="preserve"> </w:t>
      </w:r>
      <w:r w:rsidRPr="00532FBF">
        <w:t>focus</w:t>
      </w:r>
      <w:r w:rsidRPr="00532FBF">
        <w:rPr>
          <w:spacing w:val="15"/>
        </w:rPr>
        <w:t xml:space="preserve"> </w:t>
      </w:r>
      <w:r w:rsidRPr="00532FBF">
        <w:t>op</w:t>
      </w:r>
      <w:r w:rsidRPr="00532FBF">
        <w:rPr>
          <w:spacing w:val="15"/>
        </w:rPr>
        <w:t xml:space="preserve"> </w:t>
      </w:r>
      <w:r w:rsidRPr="00532FBF">
        <w:t>de</w:t>
      </w:r>
      <w:r w:rsidRPr="00532FBF">
        <w:rPr>
          <w:spacing w:val="15"/>
        </w:rPr>
        <w:t xml:space="preserve"> </w:t>
      </w:r>
      <w:r w:rsidRPr="00532FBF">
        <w:t>organisatiecultuur.</w:t>
      </w:r>
      <w:r w:rsidRPr="00532FBF">
        <w:rPr>
          <w:spacing w:val="15"/>
        </w:rPr>
        <w:t xml:space="preserve"> </w:t>
      </w:r>
      <w:r w:rsidRPr="00532FBF">
        <w:t>Een</w:t>
      </w:r>
      <w:r w:rsidRPr="00532FBF">
        <w:rPr>
          <w:spacing w:val="15"/>
        </w:rPr>
        <w:t xml:space="preserve"> </w:t>
      </w:r>
      <w:r w:rsidRPr="00532FBF">
        <w:t>goede</w:t>
      </w:r>
    </w:p>
    <w:p w14:paraId="4B29B3EB" w14:textId="0D3B342F" w:rsidR="00532FBF" w:rsidRDefault="00000000" w:rsidP="00532FBF">
      <w:r w:rsidRPr="00532FBF">
        <w:t>organisatiecultuur</w:t>
      </w:r>
      <w:r w:rsidRPr="00532FBF">
        <w:rPr>
          <w:spacing w:val="-10"/>
        </w:rPr>
        <w:t xml:space="preserve"> </w:t>
      </w:r>
      <w:r w:rsidRPr="00532FBF">
        <w:t>kan</w:t>
      </w:r>
      <w:r w:rsidRPr="00532FBF">
        <w:rPr>
          <w:spacing w:val="-9"/>
        </w:rPr>
        <w:t xml:space="preserve"> </w:t>
      </w:r>
      <w:r w:rsidRPr="00532FBF">
        <w:t>ook</w:t>
      </w:r>
      <w:r w:rsidRPr="00532FBF">
        <w:rPr>
          <w:spacing w:val="-10"/>
        </w:rPr>
        <w:t xml:space="preserve"> </w:t>
      </w:r>
      <w:r w:rsidRPr="00532FBF">
        <w:t>medewerkers</w:t>
      </w:r>
      <w:r w:rsidRPr="00532FBF">
        <w:rPr>
          <w:spacing w:val="-10"/>
        </w:rPr>
        <w:t xml:space="preserve"> </w:t>
      </w:r>
      <w:r w:rsidRPr="00532FBF">
        <w:t>aanmoedigen</w:t>
      </w:r>
      <w:r w:rsidRPr="00532FBF">
        <w:rPr>
          <w:spacing w:val="-9"/>
        </w:rPr>
        <w:t xml:space="preserve"> </w:t>
      </w:r>
      <w:r w:rsidRPr="00532FBF">
        <w:t>om</w:t>
      </w:r>
      <w:r w:rsidRPr="00532FBF">
        <w:rPr>
          <w:spacing w:val="-10"/>
        </w:rPr>
        <w:t xml:space="preserve"> </w:t>
      </w:r>
      <w:r w:rsidRPr="00532FBF">
        <w:t>langer</w:t>
      </w:r>
      <w:r w:rsidRPr="00532FBF">
        <w:rPr>
          <w:spacing w:val="-9"/>
        </w:rPr>
        <w:t xml:space="preserve"> </w:t>
      </w:r>
      <w:r w:rsidRPr="00532FBF">
        <w:t>bij</w:t>
      </w:r>
      <w:r w:rsidRPr="00532FBF">
        <w:rPr>
          <w:spacing w:val="-10"/>
        </w:rPr>
        <w:t xml:space="preserve"> </w:t>
      </w:r>
      <w:r w:rsidRPr="00532FBF">
        <w:t>de</w:t>
      </w:r>
      <w:r w:rsidRPr="00532FBF">
        <w:rPr>
          <w:spacing w:val="-9"/>
        </w:rPr>
        <w:t xml:space="preserve"> </w:t>
      </w:r>
      <w:r w:rsidRPr="00532FBF">
        <w:t>organisatie</w:t>
      </w:r>
      <w:r w:rsidRPr="00532FBF">
        <w:rPr>
          <w:spacing w:val="-10"/>
        </w:rPr>
        <w:t xml:space="preserve"> </w:t>
      </w:r>
      <w:r w:rsidRPr="00532FBF">
        <w:t>te</w:t>
      </w:r>
      <w:r w:rsidRPr="00532FBF">
        <w:rPr>
          <w:spacing w:val="-9"/>
        </w:rPr>
        <w:t xml:space="preserve"> </w:t>
      </w:r>
      <w:r w:rsidRPr="00532FBF">
        <w:t>blijven.</w:t>
      </w:r>
      <w:r w:rsidRPr="00532FBF">
        <w:rPr>
          <w:spacing w:val="-59"/>
        </w:rPr>
        <w:t xml:space="preserve"> </w:t>
      </w:r>
      <w:r w:rsidRPr="00532FBF">
        <w:t>Dit</w:t>
      </w:r>
      <w:r w:rsidRPr="00532FBF">
        <w:rPr>
          <w:spacing w:val="-7"/>
        </w:rPr>
        <w:t xml:space="preserve"> </w:t>
      </w:r>
      <w:r w:rsidRPr="00532FBF">
        <w:t>kan</w:t>
      </w:r>
      <w:r w:rsidRPr="00532FBF">
        <w:rPr>
          <w:spacing w:val="-6"/>
        </w:rPr>
        <w:t xml:space="preserve"> </w:t>
      </w:r>
      <w:r w:rsidRPr="00532FBF">
        <w:t>worden</w:t>
      </w:r>
      <w:r w:rsidRPr="00532FBF">
        <w:rPr>
          <w:spacing w:val="-7"/>
        </w:rPr>
        <w:t xml:space="preserve"> </w:t>
      </w:r>
      <w:r w:rsidRPr="00532FBF">
        <w:t>bevorderd</w:t>
      </w:r>
      <w:r w:rsidRPr="00532FBF">
        <w:rPr>
          <w:spacing w:val="-6"/>
        </w:rPr>
        <w:t xml:space="preserve"> </w:t>
      </w:r>
      <w:r w:rsidRPr="00532FBF">
        <w:t>door</w:t>
      </w:r>
      <w:r w:rsidRPr="00532FBF">
        <w:rPr>
          <w:spacing w:val="-6"/>
        </w:rPr>
        <w:t xml:space="preserve"> </w:t>
      </w:r>
      <w:r w:rsidRPr="00532FBF">
        <w:t>het</w:t>
      </w:r>
      <w:r w:rsidRPr="00532FBF">
        <w:rPr>
          <w:spacing w:val="-7"/>
        </w:rPr>
        <w:t xml:space="preserve"> </w:t>
      </w:r>
      <w:r w:rsidRPr="00532FBF">
        <w:t>creëren</w:t>
      </w:r>
      <w:r w:rsidRPr="00532FBF">
        <w:rPr>
          <w:spacing w:val="-6"/>
        </w:rPr>
        <w:t xml:space="preserve"> </w:t>
      </w:r>
      <w:r w:rsidRPr="00532FBF">
        <w:t>van</w:t>
      </w:r>
      <w:r w:rsidRPr="00532FBF">
        <w:rPr>
          <w:spacing w:val="-6"/>
        </w:rPr>
        <w:t xml:space="preserve"> </w:t>
      </w:r>
      <w:r w:rsidRPr="00532FBF">
        <w:t>een</w:t>
      </w:r>
      <w:r w:rsidRPr="00532FBF">
        <w:rPr>
          <w:spacing w:val="-7"/>
        </w:rPr>
        <w:t xml:space="preserve"> </w:t>
      </w:r>
      <w:r w:rsidRPr="00532FBF">
        <w:t>open</w:t>
      </w:r>
      <w:r w:rsidRPr="00532FBF">
        <w:rPr>
          <w:spacing w:val="-6"/>
        </w:rPr>
        <w:t xml:space="preserve"> </w:t>
      </w:r>
      <w:r w:rsidRPr="00532FBF">
        <w:t>en</w:t>
      </w:r>
      <w:r w:rsidRPr="00532FBF">
        <w:rPr>
          <w:spacing w:val="-6"/>
        </w:rPr>
        <w:t xml:space="preserve"> </w:t>
      </w:r>
      <w:r w:rsidRPr="00532FBF">
        <w:t>transparante</w:t>
      </w:r>
      <w:r w:rsidRPr="00532FBF">
        <w:rPr>
          <w:spacing w:val="-7"/>
        </w:rPr>
        <w:t xml:space="preserve"> </w:t>
      </w:r>
      <w:r w:rsidRPr="00532FBF">
        <w:t>werkomgeving,</w:t>
      </w:r>
      <w:r w:rsidRPr="00532FBF">
        <w:rPr>
          <w:spacing w:val="-6"/>
        </w:rPr>
        <w:t xml:space="preserve"> </w:t>
      </w:r>
      <w:r w:rsidRPr="00532FBF">
        <w:t>he</w:t>
      </w:r>
      <w:r w:rsidR="00B06EEC">
        <w:t xml:space="preserve">t </w:t>
      </w:r>
      <w:r w:rsidRPr="00532FBF">
        <w:t>bevorderen</w:t>
      </w:r>
      <w:r w:rsidRPr="00532FBF">
        <w:rPr>
          <w:spacing w:val="-7"/>
        </w:rPr>
        <w:t xml:space="preserve"> </w:t>
      </w:r>
      <w:r w:rsidRPr="00532FBF">
        <w:t>van</w:t>
      </w:r>
      <w:r w:rsidRPr="00532FBF">
        <w:rPr>
          <w:spacing w:val="-6"/>
        </w:rPr>
        <w:t xml:space="preserve"> </w:t>
      </w:r>
      <w:r w:rsidRPr="00532FBF">
        <w:t>teamwork</w:t>
      </w:r>
      <w:r w:rsidRPr="00532FBF">
        <w:rPr>
          <w:spacing w:val="-7"/>
        </w:rPr>
        <w:t xml:space="preserve"> </w:t>
      </w:r>
      <w:r w:rsidRPr="00532FBF">
        <w:t>en</w:t>
      </w:r>
      <w:r w:rsidRPr="00532FBF">
        <w:rPr>
          <w:spacing w:val="-6"/>
        </w:rPr>
        <w:t xml:space="preserve"> </w:t>
      </w:r>
      <w:r w:rsidRPr="00532FBF">
        <w:t>het</w:t>
      </w:r>
      <w:r w:rsidRPr="00532FBF">
        <w:rPr>
          <w:spacing w:val="-7"/>
        </w:rPr>
        <w:t xml:space="preserve"> </w:t>
      </w:r>
      <w:r w:rsidRPr="00532FBF">
        <w:t>aanbieden</w:t>
      </w:r>
      <w:r w:rsidRPr="00532FBF">
        <w:rPr>
          <w:spacing w:val="-6"/>
        </w:rPr>
        <w:t xml:space="preserve"> </w:t>
      </w:r>
      <w:r w:rsidRPr="00532FBF">
        <w:t>van</w:t>
      </w:r>
      <w:r w:rsidRPr="00532FBF">
        <w:rPr>
          <w:spacing w:val="-7"/>
        </w:rPr>
        <w:t xml:space="preserve"> </w:t>
      </w:r>
      <w:r w:rsidRPr="00532FBF">
        <w:t>sociale</w:t>
      </w:r>
      <w:r w:rsidRPr="00532FBF">
        <w:rPr>
          <w:spacing w:val="-6"/>
        </w:rPr>
        <w:t xml:space="preserve"> </w:t>
      </w:r>
      <w:r w:rsidRPr="00532FBF">
        <w:t>activiteiten</w:t>
      </w:r>
      <w:r w:rsidR="00B06EEC">
        <w:t>.</w:t>
      </w:r>
    </w:p>
    <w:p w14:paraId="7CAF1A9E" w14:textId="3157A289" w:rsidR="00FC6EB8" w:rsidRDefault="00000000" w:rsidP="005B34B4">
      <w:pPr>
        <w:pStyle w:val="Lijstalinea"/>
        <w:numPr>
          <w:ilvl w:val="0"/>
          <w:numId w:val="3"/>
        </w:numPr>
      </w:pPr>
      <w:r w:rsidRPr="00532FBF">
        <w:t xml:space="preserve">Het is </w:t>
      </w:r>
      <w:r w:rsidRPr="00532FBF">
        <w:rPr>
          <w:b/>
          <w:color w:val="A22929"/>
        </w:rPr>
        <w:t xml:space="preserve">nog niet objectief vastgesteld dat de organisatiecultuur een grote rol speelt </w:t>
      </w:r>
      <w:r w:rsidRPr="00532FBF">
        <w:t>in</w:t>
      </w:r>
      <w:r w:rsidRPr="00532FBF">
        <w:rPr>
          <w:spacing w:val="1"/>
        </w:rPr>
        <w:t xml:space="preserve"> </w:t>
      </w:r>
      <w:r w:rsidRPr="00532FBF">
        <w:t>het</w:t>
      </w:r>
      <w:r w:rsidRPr="00532FBF">
        <w:rPr>
          <w:spacing w:val="10"/>
        </w:rPr>
        <w:t xml:space="preserve"> </w:t>
      </w:r>
      <w:r w:rsidRPr="00532FBF">
        <w:t>vertrek</w:t>
      </w:r>
      <w:r w:rsidRPr="00532FBF">
        <w:rPr>
          <w:spacing w:val="10"/>
        </w:rPr>
        <w:t xml:space="preserve"> </w:t>
      </w:r>
      <w:r w:rsidRPr="00532FBF">
        <w:t>van</w:t>
      </w:r>
      <w:r w:rsidRPr="00532FBF">
        <w:rPr>
          <w:spacing w:val="10"/>
        </w:rPr>
        <w:t xml:space="preserve"> </w:t>
      </w:r>
      <w:r w:rsidRPr="00532FBF">
        <w:t>ex-medewerkers.</w:t>
      </w:r>
      <w:r w:rsidRPr="00532FBF">
        <w:rPr>
          <w:spacing w:val="10"/>
        </w:rPr>
        <w:t xml:space="preserve"> </w:t>
      </w:r>
      <w:r w:rsidRPr="00532FBF">
        <w:t>Daarbij</w:t>
      </w:r>
      <w:r w:rsidRPr="00532FBF">
        <w:rPr>
          <w:spacing w:val="10"/>
        </w:rPr>
        <w:t xml:space="preserve"> </w:t>
      </w:r>
      <w:r w:rsidRPr="00532FBF">
        <w:t>is</w:t>
      </w:r>
      <w:r w:rsidRPr="00532FBF">
        <w:rPr>
          <w:spacing w:val="10"/>
        </w:rPr>
        <w:t xml:space="preserve"> </w:t>
      </w:r>
      <w:r w:rsidRPr="00532FBF">
        <w:t>het</w:t>
      </w:r>
      <w:r w:rsidRPr="00532FBF">
        <w:rPr>
          <w:spacing w:val="10"/>
        </w:rPr>
        <w:t xml:space="preserve"> </w:t>
      </w:r>
      <w:r w:rsidRPr="00532FBF">
        <w:t>aanpassen</w:t>
      </w:r>
      <w:r w:rsidRPr="00532FBF">
        <w:rPr>
          <w:spacing w:val="10"/>
        </w:rPr>
        <w:t xml:space="preserve"> </w:t>
      </w:r>
      <w:r w:rsidRPr="00532FBF">
        <w:t>van</w:t>
      </w:r>
      <w:r w:rsidRPr="00532FBF">
        <w:rPr>
          <w:spacing w:val="10"/>
        </w:rPr>
        <w:t xml:space="preserve"> </w:t>
      </w:r>
      <w:r w:rsidRPr="00532FBF">
        <w:t>de</w:t>
      </w:r>
      <w:r w:rsidRPr="00532FBF">
        <w:rPr>
          <w:spacing w:val="10"/>
        </w:rPr>
        <w:t xml:space="preserve"> </w:t>
      </w:r>
      <w:r w:rsidRPr="00532FBF">
        <w:t>organisatiecultuur</w:t>
      </w:r>
      <w:r w:rsidRPr="00532FBF">
        <w:rPr>
          <w:spacing w:val="11"/>
        </w:rPr>
        <w:t xml:space="preserve"> </w:t>
      </w:r>
      <w:r w:rsidRPr="00532FBF">
        <w:t>een</w:t>
      </w:r>
      <w:r w:rsidRPr="00532FBF">
        <w:rPr>
          <w:spacing w:val="10"/>
        </w:rPr>
        <w:t xml:space="preserve"> </w:t>
      </w:r>
      <w:r w:rsidRPr="00532FBF">
        <w:rPr>
          <w:b/>
          <w:color w:val="A22929"/>
        </w:rPr>
        <w:t>te</w:t>
      </w:r>
      <w:r w:rsidRPr="00532FBF">
        <w:rPr>
          <w:b/>
          <w:color w:val="A22929"/>
          <w:spacing w:val="1"/>
        </w:rPr>
        <w:t xml:space="preserve"> </w:t>
      </w:r>
      <w:r w:rsidRPr="00532FBF">
        <w:rPr>
          <w:b/>
          <w:color w:val="A22929"/>
        </w:rPr>
        <w:t>brede scope</w:t>
      </w:r>
      <w:r w:rsidRPr="00532FBF">
        <w:rPr>
          <w:b/>
          <w:color w:val="A22929"/>
          <w:spacing w:val="1"/>
        </w:rPr>
        <w:t xml:space="preserve"> </w:t>
      </w:r>
      <w:r w:rsidRPr="00532FBF">
        <w:t>en</w:t>
      </w:r>
      <w:r w:rsidRPr="00532FBF">
        <w:rPr>
          <w:spacing w:val="7"/>
        </w:rPr>
        <w:t xml:space="preserve"> </w:t>
      </w:r>
      <w:r w:rsidRPr="00532FBF">
        <w:t>een</w:t>
      </w:r>
      <w:r w:rsidRPr="00532FBF">
        <w:rPr>
          <w:spacing w:val="7"/>
        </w:rPr>
        <w:t xml:space="preserve"> </w:t>
      </w:r>
      <w:r w:rsidRPr="00532FBF">
        <w:rPr>
          <w:b/>
          <w:color w:val="A22929"/>
        </w:rPr>
        <w:t>langzaam</w:t>
      </w:r>
      <w:r w:rsidRPr="00532FBF">
        <w:rPr>
          <w:b/>
          <w:color w:val="A22929"/>
          <w:spacing w:val="1"/>
        </w:rPr>
        <w:t xml:space="preserve"> </w:t>
      </w:r>
      <w:r w:rsidRPr="00532FBF">
        <w:rPr>
          <w:b/>
          <w:color w:val="A22929"/>
        </w:rPr>
        <w:t>proces</w:t>
      </w:r>
      <w:r w:rsidRPr="00532FBF">
        <w:rPr>
          <w:b/>
          <w:color w:val="A22929"/>
          <w:spacing w:val="1"/>
        </w:rPr>
        <w:t xml:space="preserve"> </w:t>
      </w:r>
      <w:r w:rsidRPr="00532FBF">
        <w:t>dat</w:t>
      </w:r>
      <w:r w:rsidRPr="00532FBF">
        <w:rPr>
          <w:spacing w:val="7"/>
        </w:rPr>
        <w:t xml:space="preserve"> </w:t>
      </w:r>
      <w:r w:rsidRPr="00532FBF">
        <w:t>meer</w:t>
      </w:r>
      <w:r w:rsidRPr="00532FBF">
        <w:rPr>
          <w:spacing w:val="7"/>
        </w:rPr>
        <w:t xml:space="preserve"> </w:t>
      </w:r>
      <w:r w:rsidRPr="00532FBF">
        <w:t>strategische</w:t>
      </w:r>
      <w:r w:rsidRPr="00532FBF">
        <w:rPr>
          <w:spacing w:val="7"/>
        </w:rPr>
        <w:t xml:space="preserve"> </w:t>
      </w:r>
      <w:r w:rsidRPr="00532FBF">
        <w:t>goedkeuring</w:t>
      </w:r>
      <w:r w:rsidRPr="00532FBF">
        <w:rPr>
          <w:spacing w:val="8"/>
        </w:rPr>
        <w:t xml:space="preserve"> </w:t>
      </w:r>
      <w:r w:rsidRPr="00532FBF">
        <w:t>vergt</w:t>
      </w:r>
      <w:r w:rsidRPr="00532FBF">
        <w:rPr>
          <w:spacing w:val="7"/>
        </w:rPr>
        <w:t xml:space="preserve"> </w:t>
      </w:r>
      <w:r w:rsidRPr="00532FBF">
        <w:t>dan</w:t>
      </w:r>
      <w:r w:rsidRPr="00532FBF">
        <w:rPr>
          <w:spacing w:val="7"/>
        </w:rPr>
        <w:t xml:space="preserve"> </w:t>
      </w:r>
      <w:r w:rsidRPr="00532FBF">
        <w:t>het</w:t>
      </w:r>
      <w:r w:rsidRPr="00532FBF">
        <w:rPr>
          <w:spacing w:val="7"/>
        </w:rPr>
        <w:t xml:space="preserve"> </w:t>
      </w:r>
      <w:r w:rsidRPr="00532FBF">
        <w:t>huidig</w:t>
      </w:r>
      <w:r w:rsidR="00B06EEC">
        <w:t xml:space="preserve">e </w:t>
      </w:r>
      <w:r w:rsidRPr="00532FBF">
        <w:t>HR-data</w:t>
      </w:r>
      <w:r w:rsidRPr="00532FBF">
        <w:rPr>
          <w:spacing w:val="-3"/>
        </w:rPr>
        <w:t xml:space="preserve"> </w:t>
      </w:r>
      <w:r w:rsidRPr="00532FBF">
        <w:t>project.</w:t>
      </w:r>
    </w:p>
    <w:p w14:paraId="254F08DF" w14:textId="77777777" w:rsidR="005B34B4" w:rsidRDefault="00B06EEC" w:rsidP="00B06EEC">
      <w:pPr>
        <w:pStyle w:val="Kop2"/>
      </w:pPr>
      <w:r>
        <w:t>Mogelijke obstakels</w:t>
      </w:r>
    </w:p>
    <w:p w14:paraId="0A033638" w14:textId="45DC08EB" w:rsidR="00B06EEC" w:rsidRDefault="00B06EEC" w:rsidP="005B34B4">
      <w:pPr>
        <w:pStyle w:val="Ondertitel"/>
      </w:pPr>
      <w:r w:rsidRPr="00B06EEC">
        <w:rPr>
          <w:rStyle w:val="OndertitelChar"/>
        </w:rPr>
        <w:t>Wat zijn de belangrijkste, te verwachten risico’s bij dit project?</w:t>
      </w:r>
    </w:p>
    <w:p w14:paraId="458CBF72" w14:textId="404DCF7A" w:rsidR="00B06EEC" w:rsidRDefault="00B06EEC" w:rsidP="005B34B4">
      <w:pPr>
        <w:pStyle w:val="Lijstalinea"/>
      </w:pPr>
      <w:r>
        <w:t>Te lage data kwaliteit</w:t>
      </w:r>
    </w:p>
    <w:p w14:paraId="591A6CCA" w14:textId="740D3893" w:rsidR="00FC6EB8" w:rsidRDefault="00B06EEC" w:rsidP="005B34B4">
      <w:pPr>
        <w:pStyle w:val="Lijstalinea"/>
      </w:pPr>
      <w:r>
        <w:t>Laattijdig aanleveren van externe data (bijv. loongegevens vanuit het Sociaal Secretariaat)</w:t>
      </w:r>
    </w:p>
    <w:p w14:paraId="3A406347" w14:textId="727C8266" w:rsidR="005B34B4" w:rsidRDefault="005B34B4" w:rsidP="005B34B4">
      <w:pPr>
        <w:pStyle w:val="Kop2"/>
      </w:pPr>
      <w:r>
        <w:t>Deliverables</w:t>
      </w:r>
    </w:p>
    <w:p w14:paraId="2DA36B6E" w14:textId="58770149" w:rsidR="005B34B4" w:rsidRPr="005B34B4" w:rsidRDefault="005B34B4" w:rsidP="005B34B4">
      <w:pPr>
        <w:pStyle w:val="Ondertitel"/>
      </w:pPr>
      <w:r w:rsidRPr="005B34B4">
        <w:t>Wat is de te verwachten toegevoegde waarde van het project?</w:t>
      </w:r>
    </w:p>
    <w:p w14:paraId="5BE5D4F7" w14:textId="77777777" w:rsidR="005B34B4" w:rsidRDefault="005B34B4" w:rsidP="005B34B4">
      <w:pPr>
        <w:rPr>
          <w:lang w:val="nl-BE" w:eastAsia="nl-BE"/>
        </w:rPr>
      </w:pPr>
      <w:r w:rsidRPr="005B34B4">
        <w:rPr>
          <w:lang w:val="nl-BE" w:eastAsia="nl-BE"/>
        </w:rPr>
        <w:t xml:space="preserve">Inzicht krijgen in de oorzaken van verloop kan helpen om deze te verminderen, wat leidt tot </w:t>
      </w:r>
      <w:r w:rsidRPr="005B34B4">
        <w:rPr>
          <w:b/>
          <w:color w:val="429457"/>
          <w:lang w:val="nl-BE" w:eastAsia="nl-BE"/>
        </w:rPr>
        <w:t>lagere kosten voor vervanging van personeel</w:t>
      </w:r>
      <w:r w:rsidRPr="005B34B4">
        <w:rPr>
          <w:lang w:val="nl-BE" w:eastAsia="nl-BE"/>
        </w:rPr>
        <w:t xml:space="preserve"> en een</w:t>
      </w:r>
      <w:r w:rsidRPr="005B34B4">
        <w:rPr>
          <w:b/>
          <w:lang w:val="nl-BE" w:eastAsia="nl-BE"/>
        </w:rPr>
        <w:t xml:space="preserve"> </w:t>
      </w:r>
      <w:r w:rsidRPr="005B34B4">
        <w:rPr>
          <w:b/>
          <w:color w:val="429457"/>
          <w:lang w:val="nl-BE" w:eastAsia="nl-BE"/>
        </w:rPr>
        <w:t>hogere productiviteit van het resterende personeel</w:t>
      </w:r>
      <w:r w:rsidRPr="005B34B4">
        <w:rPr>
          <w:lang w:val="nl-BE" w:eastAsia="nl-BE"/>
        </w:rPr>
        <w:t>.</w:t>
      </w:r>
    </w:p>
    <w:p w14:paraId="644A6C9B" w14:textId="77777777" w:rsidR="005B34B4" w:rsidRDefault="005B34B4" w:rsidP="005B34B4">
      <w:pPr>
        <w:rPr>
          <w:lang w:val="nl-BE" w:eastAsia="nl-BE"/>
        </w:rPr>
      </w:pPr>
    </w:p>
    <w:p w14:paraId="3BF1D096" w14:textId="16355FE3" w:rsidR="005B34B4" w:rsidRDefault="005B34B4" w:rsidP="005B34B4">
      <w:pPr>
        <w:rPr>
          <w:lang w:val="nl-BE" w:eastAsia="nl-BE"/>
        </w:rPr>
      </w:pPr>
      <w:r w:rsidRPr="005B34B4">
        <w:rPr>
          <w:lang w:val="nl-BE" w:eastAsia="nl-BE"/>
        </w:rPr>
        <w:t xml:space="preserve">Door de verloopcijfers in kaart te brengen, kunnen </w:t>
      </w:r>
      <w:r w:rsidRPr="005B34B4">
        <w:rPr>
          <w:b/>
          <w:lang w:val="nl-BE" w:eastAsia="nl-BE"/>
        </w:rPr>
        <w:t xml:space="preserve">verbeterpunten worden </w:t>
      </w:r>
      <w:r w:rsidRPr="005B34B4">
        <w:rPr>
          <w:b/>
          <w:lang w:val="nl-BE" w:eastAsia="nl-BE"/>
        </w:rPr>
        <w:lastRenderedPageBreak/>
        <w:t xml:space="preserve">geïdentificeerd en aangepakt, </w:t>
      </w:r>
      <w:r w:rsidRPr="005B34B4">
        <w:rPr>
          <w:lang w:val="nl-BE" w:eastAsia="nl-BE"/>
        </w:rPr>
        <w:t xml:space="preserve">wat kan leiden tot een </w:t>
      </w:r>
      <w:r w:rsidRPr="005B34B4">
        <w:rPr>
          <w:b/>
          <w:color w:val="429457"/>
          <w:lang w:val="nl-BE" w:eastAsia="nl-BE"/>
        </w:rPr>
        <w:t>betere werkgelegenheid en werkcultuur</w:t>
      </w:r>
      <w:r w:rsidRPr="005B34B4">
        <w:rPr>
          <w:lang w:val="nl-BE" w:eastAsia="nl-BE"/>
        </w:rPr>
        <w:t>.</w:t>
      </w:r>
    </w:p>
    <w:p w14:paraId="18AC3852" w14:textId="77777777" w:rsidR="005B34B4" w:rsidRPr="005B34B4" w:rsidRDefault="005B34B4" w:rsidP="005B34B4">
      <w:pPr>
        <w:rPr>
          <w:lang w:val="nl-BE" w:eastAsia="nl-BE"/>
        </w:rPr>
      </w:pPr>
    </w:p>
    <w:p w14:paraId="46DBD93E" w14:textId="21F965C0" w:rsidR="005B34B4" w:rsidRDefault="005B34B4" w:rsidP="005B34B4">
      <w:pPr>
        <w:rPr>
          <w:lang w:val="nl-BE" w:eastAsia="nl-BE"/>
        </w:rPr>
      </w:pPr>
      <w:r w:rsidRPr="005B34B4">
        <w:rPr>
          <w:lang w:val="nl-BE" w:eastAsia="nl-BE"/>
        </w:rPr>
        <w:t>Het in kaart brengen van de verloopcijfers kan ook helpen om</w:t>
      </w:r>
      <w:r w:rsidRPr="005B34B4">
        <w:rPr>
          <w:b/>
          <w:lang w:val="nl-BE" w:eastAsia="nl-BE"/>
        </w:rPr>
        <w:t xml:space="preserve"> toekomstige personeelsbehoeften beter in te schatten</w:t>
      </w:r>
      <w:r w:rsidRPr="005B34B4">
        <w:rPr>
          <w:lang w:val="nl-BE" w:eastAsia="nl-BE"/>
        </w:rPr>
        <w:t xml:space="preserve"> en daarop te anticiperen.</w:t>
      </w:r>
    </w:p>
    <w:p w14:paraId="77C146EC" w14:textId="77777777" w:rsidR="005B34B4" w:rsidRPr="005B34B4" w:rsidRDefault="005B34B4" w:rsidP="005B34B4">
      <w:pPr>
        <w:rPr>
          <w:lang w:val="nl-BE" w:eastAsia="nl-BE"/>
        </w:rPr>
      </w:pPr>
    </w:p>
    <w:p w14:paraId="7B29F5B0" w14:textId="77777777" w:rsidR="005B34B4" w:rsidRPr="005B34B4" w:rsidRDefault="005B34B4" w:rsidP="005B34B4">
      <w:pPr>
        <w:rPr>
          <w:lang w:val="nl-BE" w:eastAsia="nl-BE"/>
        </w:rPr>
      </w:pPr>
      <w:r w:rsidRPr="005B34B4">
        <w:rPr>
          <w:lang w:val="nl-BE" w:eastAsia="nl-BE"/>
        </w:rPr>
        <w:t xml:space="preserve">Concrete deliverables: </w:t>
      </w:r>
    </w:p>
    <w:p w14:paraId="13C35CCC" w14:textId="0AED3C44" w:rsidR="005B34B4" w:rsidRPr="005B34B4" w:rsidRDefault="005B34B4" w:rsidP="005B34B4">
      <w:pPr>
        <w:pStyle w:val="Lijstalinea"/>
      </w:pPr>
      <w:r w:rsidRPr="005B34B4">
        <w:t>Een inzichtelijk overzicht van de verloopcijfers van de afgelopen 5 jaar, inclusief mogelijke oorzaken van verloop.</w:t>
      </w:r>
    </w:p>
    <w:p w14:paraId="48CBBB53" w14:textId="1D90D0BA" w:rsidR="005B34B4" w:rsidRPr="005B34B4" w:rsidRDefault="005B34B4" w:rsidP="005B34B4">
      <w:pPr>
        <w:pStyle w:val="Lijstalinea"/>
      </w:pPr>
      <w:r w:rsidRPr="005B34B4">
        <w:t>Een uitgebreide appendix met de gedetailleerde resultaten van de data-analyse.</w:t>
      </w:r>
    </w:p>
    <w:p w14:paraId="6E4AE3C0" w14:textId="4A103F0D" w:rsidR="005B34B4" w:rsidRDefault="005B34B4" w:rsidP="005B34B4">
      <w:pPr>
        <w:pStyle w:val="Lijstalinea"/>
      </w:pPr>
      <w:r w:rsidRPr="005B34B4">
        <w:t>Concrete acties voor het aanpakken van de 3 meest impactvolle werkfactoren bij verloop</w:t>
      </w:r>
    </w:p>
    <w:p w14:paraId="6C4FAAC4" w14:textId="118A4E8B" w:rsidR="005B34B4" w:rsidRDefault="005B34B4" w:rsidP="005B34B4">
      <w:pPr>
        <w:pStyle w:val="Kop2"/>
      </w:pPr>
      <w:r>
        <w:t>Vereiste middelen</w:t>
      </w:r>
    </w:p>
    <w:p w14:paraId="01F3F5F4" w14:textId="477C9933" w:rsidR="005B34B4" w:rsidRDefault="005B34B4" w:rsidP="005B34B4">
      <w:pPr>
        <w:pStyle w:val="Ondertitel"/>
      </w:pPr>
      <w:r>
        <w:t>Welke investeringen zijn nodig voor dit project?</w:t>
      </w:r>
    </w:p>
    <w:p w14:paraId="0487FCEE" w14:textId="77777777" w:rsidR="005B34B4" w:rsidRPr="005B34B4" w:rsidRDefault="005B34B4" w:rsidP="005B34B4">
      <w:pPr>
        <w:pStyle w:val="Lijstalinea"/>
      </w:pPr>
      <w:r w:rsidRPr="005B34B4">
        <w:t>2 VTE’s, waaronder de projectleider, die elk min. 5 en max. 10 uur per week (voor een duratie van 10 weken) werken aan de uitvoering en opvolging van het project.</w:t>
      </w:r>
    </w:p>
    <w:p w14:paraId="6FFEF745" w14:textId="77777777" w:rsidR="005B34B4" w:rsidRPr="005B34B4" w:rsidRDefault="005B34B4" w:rsidP="005B34B4">
      <w:pPr>
        <w:pStyle w:val="Lijstalinea"/>
      </w:pPr>
      <w:r w:rsidRPr="005B34B4">
        <w:t>Een HR-systeem met relevante gegevens over het verloop van de afgelopen 5 jaar.</w:t>
      </w:r>
    </w:p>
    <w:p w14:paraId="236116D7" w14:textId="77777777" w:rsidR="005B34B4" w:rsidRPr="005B34B4" w:rsidRDefault="005B34B4" w:rsidP="005B34B4">
      <w:pPr>
        <w:pStyle w:val="Lijstalinea"/>
      </w:pPr>
      <w:r w:rsidRPr="005B34B4">
        <w:t>Een externe data-analist of -expert om de gegevens te verzamelen, te analyseren en te visualiseren.</w:t>
      </w:r>
    </w:p>
    <w:p w14:paraId="5EB60AD9" w14:textId="77777777" w:rsidR="005B34B4" w:rsidRPr="005B34B4" w:rsidRDefault="005B34B4" w:rsidP="005B34B4">
      <w:pPr>
        <w:pStyle w:val="Lijstalinea"/>
      </w:pPr>
      <w:r w:rsidRPr="005B34B4">
        <w:t>Een projectleider om het project te leiden en te coördineren.</w:t>
      </w:r>
    </w:p>
    <w:p w14:paraId="120E1458" w14:textId="42F8D1B2" w:rsidR="005B34B4" w:rsidRDefault="005B34B4" w:rsidP="005B34B4">
      <w:pPr>
        <w:pStyle w:val="Lijstalinea"/>
      </w:pPr>
      <w:r w:rsidRPr="005B34B4">
        <w:t>Een geraamd budget van €1.500 - €3.000 voor de kosten van de externe data-analist of -expert.</w:t>
      </w:r>
    </w:p>
    <w:p w14:paraId="5E9161BE" w14:textId="7C382FB7" w:rsidR="005B34B4" w:rsidRDefault="005B34B4" w:rsidP="005B34B4">
      <w:pPr>
        <w:pStyle w:val="Kop2"/>
      </w:pPr>
      <w:r>
        <w:t>Kosten-baten analyse</w:t>
      </w:r>
    </w:p>
    <w:p w14:paraId="423E7754" w14:textId="0285D1CC" w:rsidR="00FC6EB8" w:rsidRDefault="005B34B4" w:rsidP="005B34B4">
      <w:pPr>
        <w:pStyle w:val="Ondertitel"/>
      </w:pPr>
      <w:r>
        <w:t>Hoe staan de vereiste middelen in verhouding met de toegevoegde waarde van het project?</w:t>
      </w:r>
    </w:p>
    <w:p w14:paraId="5BE69383" w14:textId="77777777" w:rsidR="005B34B4" w:rsidRDefault="005B34B4" w:rsidP="005B34B4">
      <w:pPr>
        <w:rPr>
          <w:rFonts w:ascii="Times New Roman" w:eastAsia="Times New Roman" w:hAnsi="Times New Roman" w:cs="Times New Roman"/>
        </w:rPr>
      </w:pPr>
      <w:r>
        <w:t>De kosten voor het project zullen bestaan uit de kosten van de data-analist of -expert en eventuele andere kosten die zullen worden gemaakt om het project uit te voeren.</w:t>
      </w:r>
    </w:p>
    <w:p w14:paraId="59829333" w14:textId="77777777" w:rsidR="005B34B4" w:rsidRDefault="005B34B4" w:rsidP="005B34B4">
      <w:pPr>
        <w:rPr>
          <w:rFonts w:ascii="Times New Roman" w:eastAsia="Times New Roman" w:hAnsi="Times New Roman" w:cs="Times New Roman"/>
        </w:rPr>
      </w:pPr>
    </w:p>
    <w:p w14:paraId="35F158CE" w14:textId="06E8B387" w:rsidR="005B34B4" w:rsidRDefault="005B34B4" w:rsidP="005B34B4">
      <w:r>
        <w:t>De baten van het project zullen bestaan uit het verminderen van verloop en het verhogen van de productiviteit van het overgebleven personeel, wat kan leiden tot lagere kosten voor vervanging van personeel en een hogere winstgevendheid.</w:t>
      </w:r>
    </w:p>
    <w:p w14:paraId="283BE99B" w14:textId="4543A18A" w:rsidR="005B34B4" w:rsidRDefault="005B34B4" w:rsidP="005B34B4">
      <w:pPr>
        <w:pStyle w:val="Kop2"/>
      </w:pPr>
      <w:r>
        <w:t>Geschatte planning</w:t>
      </w:r>
    </w:p>
    <w:p w14:paraId="4E98F4F0" w14:textId="5FCDB3D3" w:rsidR="005B34B4" w:rsidRDefault="005B34B4" w:rsidP="005B34B4">
      <w:pPr>
        <w:pStyle w:val="Ondertitel"/>
      </w:pPr>
      <w:r>
        <w:t>Welke tijdsplanning moet worden voorzien voor dit project?</w:t>
      </w:r>
    </w:p>
    <w:p w14:paraId="765D61C8" w14:textId="77777777" w:rsidR="005B34B4" w:rsidRDefault="005B34B4" w:rsidP="005B34B4">
      <w:pPr>
        <w:rPr>
          <w:rFonts w:ascii="Times New Roman" w:eastAsia="Times New Roman" w:hAnsi="Times New Roman" w:cs="Times New Roman"/>
          <w:lang w:val="nl-BE"/>
        </w:rPr>
      </w:pPr>
      <w:r>
        <w:t xml:space="preserve">Het project bedraagt een geschatte doorlooptijd van 10 weken. </w:t>
      </w:r>
    </w:p>
    <w:p w14:paraId="1A03A52F" w14:textId="77777777" w:rsidR="005B34B4" w:rsidRDefault="005B34B4" w:rsidP="005B34B4">
      <w:pPr>
        <w:rPr>
          <w:rFonts w:ascii="Times New Roman" w:eastAsia="Times New Roman" w:hAnsi="Times New Roman" w:cs="Times New Roman"/>
          <w:lang w:val="nl-BE"/>
        </w:rPr>
      </w:pPr>
    </w:p>
    <w:p w14:paraId="21179D99" w14:textId="77777777" w:rsidR="005B34B4" w:rsidRDefault="005B34B4" w:rsidP="005B34B4">
      <w:r>
        <w:t>De eerste 5 weken zijn gereserveerd voor het verzamelen van alle relevante data en het aanwerven van de nodige data-expertise.</w:t>
      </w:r>
    </w:p>
    <w:p w14:paraId="4F064B5C" w14:textId="77777777" w:rsidR="005B34B4" w:rsidRDefault="005B34B4" w:rsidP="005B34B4"/>
    <w:p w14:paraId="6D72A815" w14:textId="77777777" w:rsidR="005B34B4" w:rsidRDefault="005B34B4" w:rsidP="005B34B4">
      <w:pPr>
        <w:rPr>
          <w:rFonts w:ascii="Times New Roman" w:eastAsia="Times New Roman" w:hAnsi="Times New Roman" w:cs="Times New Roman"/>
          <w:lang w:val="nl-BE"/>
        </w:rPr>
      </w:pPr>
      <w:r>
        <w:t xml:space="preserve">Verder, zullen 3 weken voorzien zijn voor de data-analyse zelf. Hieronder valt het opruimen en combineren van de datasets, het creëren van een subset waarbij enkel relevante data overblijft, het opstellen van een codeboek voor de subset, het anonimiseren van de data, het uitvoeren van verschillende analysetechnieken en het visualiseren van de data. </w:t>
      </w:r>
    </w:p>
    <w:p w14:paraId="3F34DD21" w14:textId="77777777" w:rsidR="005B34B4" w:rsidRDefault="005B34B4" w:rsidP="005B34B4">
      <w:pPr>
        <w:rPr>
          <w:rFonts w:ascii="Times New Roman" w:eastAsia="Times New Roman" w:hAnsi="Times New Roman" w:cs="Times New Roman"/>
          <w:lang w:val="nl-BE"/>
        </w:rPr>
      </w:pPr>
    </w:p>
    <w:p w14:paraId="2A385679" w14:textId="33DAC0B3" w:rsidR="00FC6EB8" w:rsidRDefault="005B34B4" w:rsidP="005B34B4">
      <w:r>
        <w:t xml:space="preserve">Ten slotte, zullen de belangrijkste inzichten gebundeld worden in een rapport en </w:t>
      </w:r>
      <w:r>
        <w:lastRenderedPageBreak/>
        <w:t>voorgesteld worden aan het directiecomité.</w:t>
      </w:r>
    </w:p>
    <w:p w14:paraId="6A1F7242" w14:textId="536F4902" w:rsidR="004E3FCE" w:rsidRDefault="004E3FCE" w:rsidP="005B34B4"/>
    <w:p w14:paraId="6F50B54E" w14:textId="1AA5F111" w:rsidR="004E3FCE" w:rsidRDefault="004E3FCE" w:rsidP="005B34B4"/>
    <w:p w14:paraId="6B1DD258" w14:textId="77777777" w:rsidR="004E3FCE" w:rsidRDefault="004E3FCE" w:rsidP="005B34B4"/>
    <w:p w14:paraId="20C61483" w14:textId="77777777" w:rsidR="004E3FCE" w:rsidRDefault="004E3FCE" w:rsidP="005B34B4"/>
    <w:tbl>
      <w:tblPr>
        <w:tblW w:w="9130" w:type="dxa"/>
        <w:jc w:val="center"/>
        <w:tblLayout w:type="fixed"/>
        <w:tblLook w:val="0400" w:firstRow="0" w:lastRow="0" w:firstColumn="0" w:lastColumn="0" w:noHBand="0" w:noVBand="1"/>
      </w:tblPr>
      <w:tblGrid>
        <w:gridCol w:w="1668"/>
        <w:gridCol w:w="746"/>
        <w:gridCol w:w="746"/>
        <w:gridCol w:w="746"/>
        <w:gridCol w:w="746"/>
        <w:gridCol w:w="747"/>
        <w:gridCol w:w="746"/>
        <w:gridCol w:w="746"/>
        <w:gridCol w:w="746"/>
        <w:gridCol w:w="746"/>
        <w:gridCol w:w="747"/>
      </w:tblGrid>
      <w:tr w:rsidR="004E3FCE" w:rsidRPr="004E3FCE" w14:paraId="3D1A5065" w14:textId="77777777" w:rsidTr="004E3FCE">
        <w:trPr>
          <w:trHeight w:val="425"/>
          <w:jc w:val="center"/>
        </w:trPr>
        <w:tc>
          <w:tcPr>
            <w:tcW w:w="1668" w:type="dxa"/>
            <w:tcBorders>
              <w:top w:val="single" w:sz="24" w:space="0" w:color="FFFFFF"/>
              <w:left w:val="single" w:sz="24" w:space="0" w:color="FFFFFF"/>
              <w:bottom w:val="single" w:sz="24" w:space="0" w:color="FFFFFF"/>
              <w:right w:val="single" w:sz="24" w:space="0" w:color="FFFFFF"/>
            </w:tcBorders>
            <w:shd w:val="clear" w:color="auto" w:fill="037682"/>
            <w:vAlign w:val="center"/>
          </w:tcPr>
          <w:p w14:paraId="644A74A6" w14:textId="77777777" w:rsidR="004E3FCE" w:rsidRPr="004E3FCE" w:rsidRDefault="004E3FCE" w:rsidP="004E3FCE">
            <w:pPr>
              <w:widowControl/>
              <w:autoSpaceDE/>
              <w:autoSpaceDN/>
              <w:ind w:left="0" w:right="0"/>
              <w:jc w:val="center"/>
              <w:rPr>
                <w:rFonts w:ascii="Aharoni" w:eastAsia="Aharoni" w:hAnsi="Aharoni" w:cs="Aharoni"/>
                <w:b/>
                <w:bCs w:val="0"/>
                <w:color w:val="FFFFFF"/>
                <w:sz w:val="20"/>
                <w:szCs w:val="20"/>
                <w:lang w:val="nl" w:eastAsia="nl-NL"/>
              </w:rPr>
            </w:pPr>
            <w:r w:rsidRPr="004E3FCE">
              <w:rPr>
                <w:rFonts w:ascii="Aharoni" w:eastAsia="Aharoni" w:hAnsi="Aharoni" w:cs="Aharoni"/>
                <w:b/>
                <w:bCs w:val="0"/>
                <w:color w:val="FFFFFF"/>
                <w:sz w:val="20"/>
                <w:szCs w:val="20"/>
                <w:lang w:val="nl" w:eastAsia="nl-NL"/>
              </w:rPr>
              <w:t>FASE</w:t>
            </w:r>
          </w:p>
        </w:tc>
        <w:tc>
          <w:tcPr>
            <w:tcW w:w="746" w:type="dxa"/>
            <w:tcBorders>
              <w:top w:val="single" w:sz="24" w:space="0" w:color="FFFFFF"/>
              <w:left w:val="single" w:sz="24" w:space="0" w:color="FFFFFF"/>
              <w:bottom w:val="single" w:sz="24" w:space="0" w:color="FFFFFF"/>
              <w:right w:val="single" w:sz="24" w:space="0" w:color="FFFFFF"/>
            </w:tcBorders>
            <w:shd w:val="clear" w:color="auto" w:fill="037682"/>
            <w:tcMar>
              <w:top w:w="15" w:type="dxa"/>
              <w:left w:w="15" w:type="dxa"/>
              <w:bottom w:w="0" w:type="dxa"/>
              <w:right w:w="15" w:type="dxa"/>
            </w:tcMar>
            <w:vAlign w:val="center"/>
          </w:tcPr>
          <w:p w14:paraId="1769FAA8" w14:textId="77777777" w:rsidR="004E3FCE" w:rsidRPr="004E3FCE" w:rsidRDefault="004E3FCE" w:rsidP="004E3FCE">
            <w:pPr>
              <w:widowControl/>
              <w:autoSpaceDE/>
              <w:autoSpaceDN/>
              <w:ind w:left="0" w:right="0"/>
              <w:jc w:val="center"/>
              <w:rPr>
                <w:rFonts w:ascii="Arial" w:eastAsia="Arial" w:hAnsi="Arial" w:cs="Arial"/>
                <w:bCs w:val="0"/>
                <w:sz w:val="28"/>
                <w:szCs w:val="28"/>
                <w:lang w:val="nl" w:eastAsia="nl-NL"/>
              </w:rPr>
            </w:pPr>
            <w:r w:rsidRPr="004E3FCE">
              <w:rPr>
                <w:rFonts w:ascii="Aharoni" w:eastAsia="Aharoni" w:hAnsi="Aharoni" w:cs="Aharoni"/>
                <w:bCs w:val="0"/>
                <w:color w:val="FFFFFF"/>
                <w:sz w:val="28"/>
                <w:szCs w:val="28"/>
                <w:lang w:val="nl" w:eastAsia="nl-NL"/>
              </w:rPr>
              <w:t>01</w:t>
            </w:r>
          </w:p>
        </w:tc>
        <w:tc>
          <w:tcPr>
            <w:tcW w:w="746" w:type="dxa"/>
            <w:tcBorders>
              <w:top w:val="single" w:sz="24" w:space="0" w:color="FFFFFF"/>
              <w:left w:val="single" w:sz="24" w:space="0" w:color="FFFFFF"/>
              <w:bottom w:val="single" w:sz="24" w:space="0" w:color="FFFFFF"/>
              <w:right w:val="single" w:sz="24" w:space="0" w:color="FFFFFF"/>
            </w:tcBorders>
            <w:shd w:val="clear" w:color="auto" w:fill="037682"/>
            <w:tcMar>
              <w:top w:w="15" w:type="dxa"/>
              <w:left w:w="15" w:type="dxa"/>
              <w:bottom w:w="0" w:type="dxa"/>
              <w:right w:w="15" w:type="dxa"/>
            </w:tcMar>
            <w:vAlign w:val="center"/>
          </w:tcPr>
          <w:p w14:paraId="57C1C1DE" w14:textId="77777777" w:rsidR="004E3FCE" w:rsidRPr="004E3FCE" w:rsidRDefault="004E3FCE" w:rsidP="004E3FCE">
            <w:pPr>
              <w:widowControl/>
              <w:autoSpaceDE/>
              <w:autoSpaceDN/>
              <w:ind w:left="0" w:right="0"/>
              <w:jc w:val="center"/>
              <w:rPr>
                <w:rFonts w:ascii="Arial" w:eastAsia="Arial" w:hAnsi="Arial" w:cs="Arial"/>
                <w:bCs w:val="0"/>
                <w:sz w:val="28"/>
                <w:szCs w:val="28"/>
                <w:lang w:val="nl" w:eastAsia="nl-NL"/>
              </w:rPr>
            </w:pPr>
            <w:r w:rsidRPr="004E3FCE">
              <w:rPr>
                <w:rFonts w:ascii="Aharoni" w:eastAsia="Aharoni" w:hAnsi="Aharoni" w:cs="Aharoni"/>
                <w:bCs w:val="0"/>
                <w:color w:val="FFFFFF"/>
                <w:sz w:val="28"/>
                <w:szCs w:val="28"/>
                <w:lang w:val="nl" w:eastAsia="nl-NL"/>
              </w:rPr>
              <w:t>02</w:t>
            </w:r>
          </w:p>
        </w:tc>
        <w:tc>
          <w:tcPr>
            <w:tcW w:w="746" w:type="dxa"/>
            <w:tcBorders>
              <w:top w:val="single" w:sz="24" w:space="0" w:color="FFFFFF"/>
              <w:left w:val="single" w:sz="24" w:space="0" w:color="FFFFFF"/>
              <w:bottom w:val="single" w:sz="24" w:space="0" w:color="FFFFFF"/>
              <w:right w:val="single" w:sz="24" w:space="0" w:color="FFFFFF"/>
            </w:tcBorders>
            <w:shd w:val="clear" w:color="auto" w:fill="037682"/>
            <w:tcMar>
              <w:top w:w="15" w:type="dxa"/>
              <w:left w:w="15" w:type="dxa"/>
              <w:bottom w:w="0" w:type="dxa"/>
              <w:right w:w="15" w:type="dxa"/>
            </w:tcMar>
            <w:vAlign w:val="center"/>
          </w:tcPr>
          <w:p w14:paraId="3F373C63" w14:textId="77777777" w:rsidR="004E3FCE" w:rsidRPr="004E3FCE" w:rsidRDefault="004E3FCE" w:rsidP="004E3FCE">
            <w:pPr>
              <w:widowControl/>
              <w:autoSpaceDE/>
              <w:autoSpaceDN/>
              <w:ind w:left="0" w:right="0"/>
              <w:jc w:val="center"/>
              <w:rPr>
                <w:rFonts w:ascii="Arial" w:eastAsia="Arial" w:hAnsi="Arial" w:cs="Arial"/>
                <w:bCs w:val="0"/>
                <w:sz w:val="28"/>
                <w:szCs w:val="28"/>
                <w:lang w:val="nl" w:eastAsia="nl-NL"/>
              </w:rPr>
            </w:pPr>
            <w:r w:rsidRPr="004E3FCE">
              <w:rPr>
                <w:rFonts w:ascii="Aharoni" w:eastAsia="Aharoni" w:hAnsi="Aharoni" w:cs="Aharoni"/>
                <w:bCs w:val="0"/>
                <w:color w:val="FFFFFF"/>
                <w:sz w:val="28"/>
                <w:szCs w:val="28"/>
                <w:lang w:val="nl" w:eastAsia="nl-NL"/>
              </w:rPr>
              <w:t>03</w:t>
            </w:r>
          </w:p>
        </w:tc>
        <w:tc>
          <w:tcPr>
            <w:tcW w:w="746" w:type="dxa"/>
            <w:tcBorders>
              <w:top w:val="single" w:sz="24" w:space="0" w:color="FFFFFF"/>
              <w:left w:val="single" w:sz="24" w:space="0" w:color="FFFFFF"/>
              <w:bottom w:val="single" w:sz="24" w:space="0" w:color="FFFFFF"/>
              <w:right w:val="single" w:sz="24" w:space="0" w:color="FFFFFF"/>
            </w:tcBorders>
            <w:shd w:val="clear" w:color="auto" w:fill="037682"/>
            <w:tcMar>
              <w:top w:w="15" w:type="dxa"/>
              <w:left w:w="15" w:type="dxa"/>
              <w:bottom w:w="0" w:type="dxa"/>
              <w:right w:w="15" w:type="dxa"/>
            </w:tcMar>
            <w:vAlign w:val="center"/>
          </w:tcPr>
          <w:p w14:paraId="45147A88" w14:textId="77777777" w:rsidR="004E3FCE" w:rsidRPr="004E3FCE" w:rsidRDefault="004E3FCE" w:rsidP="004E3FCE">
            <w:pPr>
              <w:widowControl/>
              <w:autoSpaceDE/>
              <w:autoSpaceDN/>
              <w:ind w:left="0" w:right="0"/>
              <w:jc w:val="center"/>
              <w:rPr>
                <w:rFonts w:ascii="Arial" w:eastAsia="Arial" w:hAnsi="Arial" w:cs="Arial"/>
                <w:bCs w:val="0"/>
                <w:sz w:val="28"/>
                <w:szCs w:val="28"/>
                <w:lang w:val="nl" w:eastAsia="nl-NL"/>
              </w:rPr>
            </w:pPr>
            <w:r w:rsidRPr="004E3FCE">
              <w:rPr>
                <w:rFonts w:ascii="Aharoni" w:eastAsia="Aharoni" w:hAnsi="Aharoni" w:cs="Aharoni"/>
                <w:bCs w:val="0"/>
                <w:color w:val="FFFFFF"/>
                <w:sz w:val="28"/>
                <w:szCs w:val="28"/>
                <w:lang w:val="nl" w:eastAsia="nl-NL"/>
              </w:rPr>
              <w:t>04</w:t>
            </w:r>
          </w:p>
        </w:tc>
        <w:tc>
          <w:tcPr>
            <w:tcW w:w="747" w:type="dxa"/>
            <w:tcBorders>
              <w:top w:val="single" w:sz="24" w:space="0" w:color="FFFFFF"/>
              <w:left w:val="single" w:sz="24" w:space="0" w:color="FFFFFF"/>
              <w:bottom w:val="single" w:sz="24" w:space="0" w:color="FFFFFF"/>
              <w:right w:val="single" w:sz="24" w:space="0" w:color="FFFFFF"/>
            </w:tcBorders>
            <w:shd w:val="clear" w:color="auto" w:fill="037682"/>
            <w:tcMar>
              <w:top w:w="15" w:type="dxa"/>
              <w:left w:w="15" w:type="dxa"/>
              <w:bottom w:w="0" w:type="dxa"/>
              <w:right w:w="15" w:type="dxa"/>
            </w:tcMar>
            <w:vAlign w:val="center"/>
          </w:tcPr>
          <w:p w14:paraId="3DAD81B5" w14:textId="77777777" w:rsidR="004E3FCE" w:rsidRPr="004E3FCE" w:rsidRDefault="004E3FCE" w:rsidP="004E3FCE">
            <w:pPr>
              <w:widowControl/>
              <w:autoSpaceDE/>
              <w:autoSpaceDN/>
              <w:ind w:left="0" w:right="0"/>
              <w:jc w:val="center"/>
              <w:rPr>
                <w:rFonts w:ascii="Arial" w:eastAsia="Arial" w:hAnsi="Arial" w:cs="Arial"/>
                <w:bCs w:val="0"/>
                <w:sz w:val="28"/>
                <w:szCs w:val="28"/>
                <w:lang w:val="nl" w:eastAsia="nl-NL"/>
              </w:rPr>
            </w:pPr>
            <w:r w:rsidRPr="004E3FCE">
              <w:rPr>
                <w:rFonts w:ascii="Aharoni" w:eastAsia="Aharoni" w:hAnsi="Aharoni" w:cs="Aharoni"/>
                <w:bCs w:val="0"/>
                <w:color w:val="FFFFFF"/>
                <w:sz w:val="28"/>
                <w:szCs w:val="28"/>
                <w:lang w:val="nl" w:eastAsia="nl-NL"/>
              </w:rPr>
              <w:t>05</w:t>
            </w:r>
          </w:p>
        </w:tc>
        <w:tc>
          <w:tcPr>
            <w:tcW w:w="746" w:type="dxa"/>
            <w:tcBorders>
              <w:top w:val="single" w:sz="24" w:space="0" w:color="FFFFFF"/>
              <w:left w:val="single" w:sz="24" w:space="0" w:color="FFFFFF"/>
              <w:bottom w:val="single" w:sz="24" w:space="0" w:color="FFFFFF"/>
              <w:right w:val="single" w:sz="24" w:space="0" w:color="FFFFFF"/>
            </w:tcBorders>
            <w:shd w:val="clear" w:color="auto" w:fill="037682"/>
            <w:tcMar>
              <w:top w:w="15" w:type="dxa"/>
              <w:left w:w="15" w:type="dxa"/>
              <w:bottom w:w="0" w:type="dxa"/>
              <w:right w:w="15" w:type="dxa"/>
            </w:tcMar>
            <w:vAlign w:val="center"/>
          </w:tcPr>
          <w:p w14:paraId="4455CF7A" w14:textId="77777777" w:rsidR="004E3FCE" w:rsidRPr="004E3FCE" w:rsidRDefault="004E3FCE" w:rsidP="004E3FCE">
            <w:pPr>
              <w:widowControl/>
              <w:autoSpaceDE/>
              <w:autoSpaceDN/>
              <w:ind w:left="0" w:right="0"/>
              <w:jc w:val="center"/>
              <w:rPr>
                <w:rFonts w:ascii="Arial" w:eastAsia="Arial" w:hAnsi="Arial" w:cs="Arial"/>
                <w:bCs w:val="0"/>
                <w:sz w:val="28"/>
                <w:szCs w:val="28"/>
                <w:lang w:val="nl" w:eastAsia="nl-NL"/>
              </w:rPr>
            </w:pPr>
            <w:r w:rsidRPr="004E3FCE">
              <w:rPr>
                <w:rFonts w:ascii="Aharoni" w:eastAsia="Aharoni" w:hAnsi="Aharoni" w:cs="Aharoni"/>
                <w:bCs w:val="0"/>
                <w:color w:val="FFFFFF"/>
                <w:sz w:val="28"/>
                <w:szCs w:val="28"/>
                <w:lang w:val="nl" w:eastAsia="nl-NL"/>
              </w:rPr>
              <w:t>06</w:t>
            </w:r>
          </w:p>
        </w:tc>
        <w:tc>
          <w:tcPr>
            <w:tcW w:w="746" w:type="dxa"/>
            <w:tcBorders>
              <w:top w:val="single" w:sz="24" w:space="0" w:color="FFFFFF"/>
              <w:left w:val="single" w:sz="24" w:space="0" w:color="FFFFFF"/>
              <w:bottom w:val="single" w:sz="24" w:space="0" w:color="FFFFFF"/>
              <w:right w:val="single" w:sz="24" w:space="0" w:color="FFFFFF"/>
            </w:tcBorders>
            <w:shd w:val="clear" w:color="auto" w:fill="037682"/>
            <w:vAlign w:val="center"/>
          </w:tcPr>
          <w:p w14:paraId="2B05432E" w14:textId="77777777" w:rsidR="004E3FCE" w:rsidRPr="004E3FCE" w:rsidRDefault="004E3FCE" w:rsidP="004E3FCE">
            <w:pPr>
              <w:widowControl/>
              <w:autoSpaceDE/>
              <w:autoSpaceDN/>
              <w:ind w:left="0" w:right="0"/>
              <w:jc w:val="center"/>
              <w:rPr>
                <w:rFonts w:ascii="Aharoni" w:eastAsia="Aharoni" w:hAnsi="Aharoni" w:cs="Aharoni"/>
                <w:bCs w:val="0"/>
                <w:color w:val="FFFFFF"/>
                <w:sz w:val="28"/>
                <w:szCs w:val="28"/>
                <w:lang w:val="nl" w:eastAsia="nl-NL"/>
              </w:rPr>
            </w:pPr>
            <w:r w:rsidRPr="004E3FCE">
              <w:rPr>
                <w:rFonts w:ascii="Aharoni" w:eastAsia="Aharoni" w:hAnsi="Aharoni" w:cs="Aharoni"/>
                <w:bCs w:val="0"/>
                <w:color w:val="FFFFFF"/>
                <w:sz w:val="28"/>
                <w:szCs w:val="28"/>
                <w:lang w:val="nl" w:eastAsia="nl-NL"/>
              </w:rPr>
              <w:t>07</w:t>
            </w:r>
          </w:p>
        </w:tc>
        <w:tc>
          <w:tcPr>
            <w:tcW w:w="746" w:type="dxa"/>
            <w:tcBorders>
              <w:top w:val="single" w:sz="24" w:space="0" w:color="FFFFFF"/>
              <w:left w:val="single" w:sz="24" w:space="0" w:color="FFFFFF"/>
              <w:bottom w:val="single" w:sz="24" w:space="0" w:color="FFFFFF"/>
              <w:right w:val="single" w:sz="24" w:space="0" w:color="FFFFFF"/>
            </w:tcBorders>
            <w:shd w:val="clear" w:color="auto" w:fill="037682"/>
            <w:vAlign w:val="center"/>
          </w:tcPr>
          <w:p w14:paraId="03EEF69C" w14:textId="77777777" w:rsidR="004E3FCE" w:rsidRPr="004E3FCE" w:rsidRDefault="004E3FCE" w:rsidP="004E3FCE">
            <w:pPr>
              <w:widowControl/>
              <w:autoSpaceDE/>
              <w:autoSpaceDN/>
              <w:ind w:left="0" w:right="0"/>
              <w:jc w:val="center"/>
              <w:rPr>
                <w:rFonts w:ascii="Aharoni" w:eastAsia="Aharoni" w:hAnsi="Aharoni" w:cs="Aharoni"/>
                <w:bCs w:val="0"/>
                <w:color w:val="FFFFFF"/>
                <w:sz w:val="28"/>
                <w:szCs w:val="28"/>
                <w:lang w:val="nl" w:eastAsia="nl-NL"/>
              </w:rPr>
            </w:pPr>
            <w:r w:rsidRPr="004E3FCE">
              <w:rPr>
                <w:rFonts w:ascii="Aharoni" w:eastAsia="Aharoni" w:hAnsi="Aharoni" w:cs="Aharoni"/>
                <w:bCs w:val="0"/>
                <w:color w:val="FFFFFF"/>
                <w:sz w:val="28"/>
                <w:szCs w:val="28"/>
                <w:lang w:val="nl" w:eastAsia="nl-NL"/>
              </w:rPr>
              <w:t>08</w:t>
            </w:r>
          </w:p>
        </w:tc>
        <w:tc>
          <w:tcPr>
            <w:tcW w:w="746" w:type="dxa"/>
            <w:tcBorders>
              <w:top w:val="single" w:sz="24" w:space="0" w:color="FFFFFF"/>
              <w:left w:val="single" w:sz="24" w:space="0" w:color="FFFFFF"/>
              <w:bottom w:val="single" w:sz="24" w:space="0" w:color="FFFFFF"/>
              <w:right w:val="single" w:sz="24" w:space="0" w:color="FFFFFF"/>
            </w:tcBorders>
            <w:shd w:val="clear" w:color="auto" w:fill="037682"/>
            <w:vAlign w:val="center"/>
          </w:tcPr>
          <w:p w14:paraId="0177694F" w14:textId="77777777" w:rsidR="004E3FCE" w:rsidRPr="004E3FCE" w:rsidRDefault="004E3FCE" w:rsidP="004E3FCE">
            <w:pPr>
              <w:widowControl/>
              <w:autoSpaceDE/>
              <w:autoSpaceDN/>
              <w:ind w:left="0" w:right="0"/>
              <w:jc w:val="center"/>
              <w:rPr>
                <w:rFonts w:ascii="Aharoni" w:eastAsia="Aharoni" w:hAnsi="Aharoni" w:cs="Aharoni"/>
                <w:bCs w:val="0"/>
                <w:color w:val="FFFFFF"/>
                <w:sz w:val="28"/>
                <w:szCs w:val="28"/>
                <w:lang w:val="nl" w:eastAsia="nl-NL"/>
              </w:rPr>
            </w:pPr>
            <w:r w:rsidRPr="004E3FCE">
              <w:rPr>
                <w:rFonts w:ascii="Aharoni" w:eastAsia="Aharoni" w:hAnsi="Aharoni" w:cs="Aharoni"/>
                <w:bCs w:val="0"/>
                <w:color w:val="FFFFFF"/>
                <w:sz w:val="28"/>
                <w:szCs w:val="28"/>
                <w:lang w:val="nl" w:eastAsia="nl-NL"/>
              </w:rPr>
              <w:t>09</w:t>
            </w:r>
          </w:p>
        </w:tc>
        <w:tc>
          <w:tcPr>
            <w:tcW w:w="747" w:type="dxa"/>
            <w:tcBorders>
              <w:top w:val="single" w:sz="24" w:space="0" w:color="FFFFFF"/>
              <w:left w:val="single" w:sz="24" w:space="0" w:color="FFFFFF"/>
              <w:bottom w:val="single" w:sz="24" w:space="0" w:color="FFFFFF"/>
              <w:right w:val="single" w:sz="24" w:space="0" w:color="FFFFFF"/>
            </w:tcBorders>
            <w:shd w:val="clear" w:color="auto" w:fill="037682"/>
            <w:vAlign w:val="center"/>
          </w:tcPr>
          <w:p w14:paraId="5D0FBCBC" w14:textId="77777777" w:rsidR="004E3FCE" w:rsidRPr="004E3FCE" w:rsidRDefault="004E3FCE" w:rsidP="004E3FCE">
            <w:pPr>
              <w:widowControl/>
              <w:autoSpaceDE/>
              <w:autoSpaceDN/>
              <w:ind w:left="0" w:right="0"/>
              <w:jc w:val="center"/>
              <w:rPr>
                <w:rFonts w:ascii="Aharoni" w:eastAsia="Aharoni" w:hAnsi="Aharoni" w:cs="Aharoni"/>
                <w:bCs w:val="0"/>
                <w:color w:val="FFFFFF"/>
                <w:sz w:val="28"/>
                <w:szCs w:val="28"/>
                <w:lang w:val="nl" w:eastAsia="nl-NL"/>
              </w:rPr>
            </w:pPr>
            <w:r w:rsidRPr="004E3FCE">
              <w:rPr>
                <w:rFonts w:ascii="Aharoni" w:eastAsia="Aharoni" w:hAnsi="Aharoni" w:cs="Aharoni"/>
                <w:bCs w:val="0"/>
                <w:color w:val="FFFFFF"/>
                <w:sz w:val="28"/>
                <w:szCs w:val="28"/>
                <w:lang w:val="nl" w:eastAsia="nl-NL"/>
              </w:rPr>
              <w:t>10</w:t>
            </w:r>
          </w:p>
        </w:tc>
      </w:tr>
      <w:tr w:rsidR="004E3FCE" w:rsidRPr="004E3FCE" w14:paraId="36F30B7A" w14:textId="77777777" w:rsidTr="004E3FCE">
        <w:trPr>
          <w:trHeight w:val="340"/>
          <w:jc w:val="center"/>
        </w:trPr>
        <w:tc>
          <w:tcPr>
            <w:tcW w:w="1668" w:type="dxa"/>
            <w:tcBorders>
              <w:top w:val="single" w:sz="24" w:space="0" w:color="FFFFFF"/>
              <w:left w:val="single" w:sz="24" w:space="0" w:color="FFFFFF"/>
              <w:bottom w:val="single" w:sz="24" w:space="0" w:color="FFFFFF"/>
              <w:right w:val="single" w:sz="24" w:space="0" w:color="FFFFFF"/>
            </w:tcBorders>
          </w:tcPr>
          <w:p w14:paraId="358AFC7F" w14:textId="77777777" w:rsidR="004E3FCE" w:rsidRPr="004E3FCE" w:rsidRDefault="004E3FCE" w:rsidP="004E3FCE">
            <w:pPr>
              <w:widowControl/>
              <w:autoSpaceDE/>
              <w:autoSpaceDN/>
              <w:ind w:left="0" w:right="0"/>
              <w:jc w:val="left"/>
              <w:rPr>
                <w:rFonts w:ascii="Arial" w:eastAsia="Arial" w:hAnsi="Arial" w:cs="Arial"/>
                <w:bCs w:val="0"/>
                <w:sz w:val="36"/>
                <w:szCs w:val="36"/>
                <w:lang w:val="nl" w:eastAsia="nl-NL"/>
              </w:rPr>
            </w:pPr>
            <w:bookmarkStart w:id="0" w:name="_Hlk124469880"/>
          </w:p>
        </w:tc>
        <w:tc>
          <w:tcPr>
            <w:tcW w:w="746" w:type="dxa"/>
            <w:tcBorders>
              <w:top w:val="single" w:sz="24" w:space="0" w:color="FFFFFF"/>
              <w:left w:val="single" w:sz="24" w:space="0" w:color="FFFFFF"/>
              <w:bottom w:val="single" w:sz="24" w:space="0" w:color="FFFFFF"/>
              <w:right w:val="single" w:sz="24" w:space="0" w:color="FFFFFF"/>
            </w:tcBorders>
            <w:shd w:val="clear" w:color="auto" w:fill="auto"/>
            <w:tcMar>
              <w:top w:w="15" w:type="dxa"/>
              <w:left w:w="15" w:type="dxa"/>
              <w:bottom w:w="0" w:type="dxa"/>
              <w:right w:w="15" w:type="dxa"/>
            </w:tcMar>
          </w:tcPr>
          <w:p w14:paraId="30056AC1" w14:textId="4BC69ED0" w:rsidR="004E3FCE" w:rsidRPr="004E3FCE" w:rsidRDefault="004E3FCE" w:rsidP="004E3FCE">
            <w:pPr>
              <w:widowControl/>
              <w:autoSpaceDE/>
              <w:autoSpaceDN/>
              <w:ind w:left="0" w:right="0"/>
              <w:jc w:val="center"/>
              <w:rPr>
                <w:rFonts w:ascii="Bierstadt" w:eastAsia="Bierstadt" w:hAnsi="Bierstadt" w:cs="Bierstadt"/>
                <w:bCs w:val="0"/>
                <w:color w:val="27A48D"/>
                <w:sz w:val="20"/>
                <w:szCs w:val="20"/>
                <w:lang w:val="nl" w:eastAsia="nl-NL"/>
              </w:rPr>
            </w:pPr>
            <w:r>
              <w:rPr>
                <w:rFonts w:ascii="Bierstadt" w:eastAsia="Bierstadt" w:hAnsi="Bierstadt" w:cs="Bierstadt"/>
                <w:bCs w:val="0"/>
                <w:color w:val="27A48D"/>
                <w:sz w:val="20"/>
                <w:szCs w:val="20"/>
                <w:lang w:val="nl" w:eastAsia="nl-NL"/>
              </w:rPr>
              <w:t>DD</w:t>
            </w:r>
            <w:r w:rsidRPr="004E3FCE">
              <w:rPr>
                <w:rFonts w:ascii="Bierstadt" w:eastAsia="Bierstadt" w:hAnsi="Bierstadt" w:cs="Bierstadt"/>
                <w:bCs w:val="0"/>
                <w:color w:val="27A48D"/>
                <w:sz w:val="20"/>
                <w:szCs w:val="20"/>
                <w:lang w:val="nl" w:eastAsia="nl-NL"/>
              </w:rPr>
              <w:t>/</w:t>
            </w:r>
            <w:r>
              <w:rPr>
                <w:rFonts w:ascii="Bierstadt" w:eastAsia="Bierstadt" w:hAnsi="Bierstadt" w:cs="Bierstadt"/>
                <w:bCs w:val="0"/>
                <w:color w:val="27A48D"/>
                <w:sz w:val="20"/>
                <w:szCs w:val="20"/>
                <w:lang w:val="nl" w:eastAsia="nl-NL"/>
              </w:rPr>
              <w:t>MM</w:t>
            </w:r>
          </w:p>
        </w:tc>
        <w:tc>
          <w:tcPr>
            <w:tcW w:w="746" w:type="dxa"/>
            <w:tcBorders>
              <w:top w:val="single" w:sz="24" w:space="0" w:color="FFFFFF"/>
              <w:left w:val="single" w:sz="24" w:space="0" w:color="FFFFFF"/>
              <w:bottom w:val="single" w:sz="24" w:space="0" w:color="FFFFFF"/>
              <w:right w:val="single" w:sz="24" w:space="0" w:color="FFFFFF"/>
            </w:tcBorders>
            <w:shd w:val="clear" w:color="auto" w:fill="auto"/>
            <w:tcMar>
              <w:top w:w="15" w:type="dxa"/>
              <w:left w:w="15" w:type="dxa"/>
              <w:bottom w:w="0" w:type="dxa"/>
              <w:right w:w="15" w:type="dxa"/>
            </w:tcMar>
          </w:tcPr>
          <w:p w14:paraId="5ADD470D" w14:textId="597DBF4F" w:rsidR="004E3FCE" w:rsidRPr="004E3FCE" w:rsidRDefault="004E3FCE" w:rsidP="004E3FCE">
            <w:pPr>
              <w:widowControl/>
              <w:autoSpaceDE/>
              <w:autoSpaceDN/>
              <w:ind w:left="0" w:right="0"/>
              <w:jc w:val="center"/>
              <w:rPr>
                <w:rFonts w:ascii="Bierstadt" w:eastAsia="Bierstadt" w:hAnsi="Bierstadt" w:cs="Bierstadt"/>
                <w:bCs w:val="0"/>
                <w:color w:val="27A48D"/>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auto"/>
            <w:tcMar>
              <w:top w:w="15" w:type="dxa"/>
              <w:left w:w="15" w:type="dxa"/>
              <w:bottom w:w="0" w:type="dxa"/>
              <w:right w:w="15" w:type="dxa"/>
            </w:tcMar>
          </w:tcPr>
          <w:p w14:paraId="75FBAEDD" w14:textId="5DF9F6CB" w:rsidR="004E3FCE" w:rsidRPr="004E3FCE" w:rsidRDefault="004E3FCE" w:rsidP="004E3FCE">
            <w:pPr>
              <w:widowControl/>
              <w:autoSpaceDE/>
              <w:autoSpaceDN/>
              <w:ind w:left="0" w:right="0"/>
              <w:jc w:val="center"/>
              <w:rPr>
                <w:rFonts w:ascii="Bierstadt" w:eastAsia="Bierstadt" w:hAnsi="Bierstadt" w:cs="Bierstadt"/>
                <w:bCs w:val="0"/>
                <w:color w:val="27A48D"/>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auto"/>
            <w:tcMar>
              <w:top w:w="15" w:type="dxa"/>
              <w:left w:w="15" w:type="dxa"/>
              <w:bottom w:w="0" w:type="dxa"/>
              <w:right w:w="15" w:type="dxa"/>
            </w:tcMar>
          </w:tcPr>
          <w:p w14:paraId="537038C3" w14:textId="35EC1933" w:rsidR="004E3FCE" w:rsidRPr="004E3FCE" w:rsidRDefault="004E3FCE" w:rsidP="004E3FCE">
            <w:pPr>
              <w:widowControl/>
              <w:autoSpaceDE/>
              <w:autoSpaceDN/>
              <w:ind w:left="0" w:right="0"/>
              <w:jc w:val="center"/>
              <w:rPr>
                <w:rFonts w:ascii="Bierstadt" w:eastAsia="Bierstadt" w:hAnsi="Bierstadt" w:cs="Bierstadt"/>
                <w:bCs w:val="0"/>
                <w:color w:val="27A48D"/>
                <w:sz w:val="20"/>
                <w:szCs w:val="20"/>
                <w:lang w:val="nl" w:eastAsia="nl-NL"/>
              </w:rPr>
            </w:pPr>
          </w:p>
        </w:tc>
        <w:tc>
          <w:tcPr>
            <w:tcW w:w="747" w:type="dxa"/>
            <w:tcBorders>
              <w:top w:val="single" w:sz="24" w:space="0" w:color="FFFFFF"/>
              <w:left w:val="single" w:sz="24" w:space="0" w:color="FFFFFF"/>
              <w:bottom w:val="single" w:sz="24" w:space="0" w:color="FFFFFF"/>
              <w:right w:val="single" w:sz="24" w:space="0" w:color="FFFFFF"/>
            </w:tcBorders>
            <w:shd w:val="clear" w:color="auto" w:fill="auto"/>
            <w:tcMar>
              <w:top w:w="15" w:type="dxa"/>
              <w:left w:w="15" w:type="dxa"/>
              <w:bottom w:w="0" w:type="dxa"/>
              <w:right w:w="15" w:type="dxa"/>
            </w:tcMar>
          </w:tcPr>
          <w:p w14:paraId="133E8103" w14:textId="31F74217" w:rsidR="004E3FCE" w:rsidRPr="004E3FCE" w:rsidRDefault="004E3FCE" w:rsidP="004E3FCE">
            <w:pPr>
              <w:widowControl/>
              <w:autoSpaceDE/>
              <w:autoSpaceDN/>
              <w:ind w:left="0" w:right="0"/>
              <w:jc w:val="center"/>
              <w:rPr>
                <w:rFonts w:ascii="Bierstadt" w:eastAsia="Bierstadt" w:hAnsi="Bierstadt" w:cs="Bierstadt"/>
                <w:bCs w:val="0"/>
                <w:color w:val="27A48D"/>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auto"/>
            <w:tcMar>
              <w:top w:w="15" w:type="dxa"/>
              <w:left w:w="15" w:type="dxa"/>
              <w:bottom w:w="0" w:type="dxa"/>
              <w:right w:w="15" w:type="dxa"/>
            </w:tcMar>
          </w:tcPr>
          <w:p w14:paraId="5FE80058" w14:textId="20D1F6D6" w:rsidR="004E3FCE" w:rsidRPr="004E3FCE" w:rsidRDefault="004E3FCE" w:rsidP="004E3FCE">
            <w:pPr>
              <w:widowControl/>
              <w:autoSpaceDE/>
              <w:autoSpaceDN/>
              <w:ind w:left="0" w:right="0"/>
              <w:jc w:val="center"/>
              <w:rPr>
                <w:rFonts w:ascii="Bierstadt" w:eastAsia="Bierstadt" w:hAnsi="Bierstadt" w:cs="Bierstadt"/>
                <w:bCs w:val="0"/>
                <w:color w:val="27A48D"/>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tcPr>
          <w:p w14:paraId="626208E8" w14:textId="674970B7" w:rsidR="004E3FCE" w:rsidRPr="004E3FCE" w:rsidRDefault="004E3FCE" w:rsidP="004E3FCE">
            <w:pPr>
              <w:widowControl/>
              <w:autoSpaceDE/>
              <w:autoSpaceDN/>
              <w:ind w:left="0" w:right="0"/>
              <w:jc w:val="center"/>
              <w:rPr>
                <w:rFonts w:ascii="Bierstadt" w:eastAsia="Bierstadt" w:hAnsi="Bierstadt" w:cs="Bierstadt"/>
                <w:bCs w:val="0"/>
                <w:color w:val="27A48D"/>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tcPr>
          <w:p w14:paraId="65FC9D6C" w14:textId="422976C4" w:rsidR="004E3FCE" w:rsidRPr="004E3FCE" w:rsidRDefault="004E3FCE" w:rsidP="004E3FCE">
            <w:pPr>
              <w:widowControl/>
              <w:autoSpaceDE/>
              <w:autoSpaceDN/>
              <w:ind w:left="0" w:right="0"/>
              <w:jc w:val="center"/>
              <w:rPr>
                <w:rFonts w:ascii="Bierstadt" w:eastAsia="Bierstadt" w:hAnsi="Bierstadt" w:cs="Bierstadt"/>
                <w:bCs w:val="0"/>
                <w:color w:val="27A48D"/>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tcPr>
          <w:p w14:paraId="27301CB7" w14:textId="37EEC732" w:rsidR="004E3FCE" w:rsidRPr="004E3FCE" w:rsidRDefault="004E3FCE" w:rsidP="004E3FCE">
            <w:pPr>
              <w:widowControl/>
              <w:autoSpaceDE/>
              <w:autoSpaceDN/>
              <w:ind w:left="0" w:right="0"/>
              <w:jc w:val="center"/>
              <w:rPr>
                <w:rFonts w:ascii="Bierstadt" w:eastAsia="Bierstadt" w:hAnsi="Bierstadt" w:cs="Bierstadt"/>
                <w:bCs w:val="0"/>
                <w:color w:val="27A48D"/>
                <w:sz w:val="20"/>
                <w:szCs w:val="20"/>
                <w:lang w:val="nl" w:eastAsia="nl-NL"/>
              </w:rPr>
            </w:pPr>
          </w:p>
        </w:tc>
        <w:tc>
          <w:tcPr>
            <w:tcW w:w="747" w:type="dxa"/>
            <w:tcBorders>
              <w:top w:val="single" w:sz="24" w:space="0" w:color="FFFFFF"/>
              <w:left w:val="single" w:sz="24" w:space="0" w:color="FFFFFF"/>
              <w:bottom w:val="single" w:sz="24" w:space="0" w:color="FFFFFF"/>
              <w:right w:val="single" w:sz="24" w:space="0" w:color="FFFFFF"/>
            </w:tcBorders>
          </w:tcPr>
          <w:p w14:paraId="7BCA6235" w14:textId="48211350" w:rsidR="004E3FCE" w:rsidRPr="004E3FCE" w:rsidRDefault="004E3FCE" w:rsidP="004E3FCE">
            <w:pPr>
              <w:widowControl/>
              <w:autoSpaceDE/>
              <w:autoSpaceDN/>
              <w:ind w:left="0" w:right="0"/>
              <w:jc w:val="center"/>
              <w:rPr>
                <w:rFonts w:ascii="Bierstadt" w:eastAsia="Bierstadt" w:hAnsi="Bierstadt" w:cs="Bierstadt"/>
                <w:bCs w:val="0"/>
                <w:color w:val="27A48D"/>
                <w:sz w:val="20"/>
                <w:szCs w:val="20"/>
                <w:lang w:val="nl" w:eastAsia="nl-NL"/>
              </w:rPr>
            </w:pPr>
          </w:p>
        </w:tc>
      </w:tr>
      <w:bookmarkEnd w:id="0"/>
      <w:tr w:rsidR="004E3FCE" w:rsidRPr="004E3FCE" w14:paraId="63BDFF2B" w14:textId="77777777" w:rsidTr="004E3FCE">
        <w:trPr>
          <w:trHeight w:val="585"/>
          <w:jc w:val="center"/>
        </w:trPr>
        <w:tc>
          <w:tcPr>
            <w:tcW w:w="1668" w:type="dxa"/>
            <w:tcBorders>
              <w:top w:val="single" w:sz="24" w:space="0" w:color="FFFFFF"/>
              <w:left w:val="single" w:sz="24" w:space="0" w:color="FFFFFF"/>
              <w:bottom w:val="single" w:sz="24" w:space="0" w:color="FFFFFF"/>
              <w:right w:val="single" w:sz="24" w:space="0" w:color="FFFFFF"/>
            </w:tcBorders>
          </w:tcPr>
          <w:p w14:paraId="250C2B34" w14:textId="77777777" w:rsidR="004E3FCE" w:rsidRPr="004E3FCE" w:rsidRDefault="004E3FCE" w:rsidP="004E3FCE">
            <w:pPr>
              <w:widowControl/>
              <w:autoSpaceDE/>
              <w:autoSpaceDN/>
              <w:ind w:left="0" w:right="0"/>
              <w:jc w:val="left"/>
              <w:rPr>
                <w:rFonts w:ascii="Bierstadt" w:eastAsia="Bierstadt" w:hAnsi="Bierstadt" w:cs="Bierstadt"/>
                <w:b/>
                <w:bCs w:val="0"/>
                <w:color w:val="08555D"/>
                <w:sz w:val="21"/>
                <w:szCs w:val="21"/>
                <w:lang w:val="nl" w:eastAsia="nl-NL"/>
              </w:rPr>
            </w:pPr>
            <w:r w:rsidRPr="004E3FCE">
              <w:rPr>
                <w:rFonts w:ascii="Bierstadt" w:eastAsia="Bierstadt" w:hAnsi="Bierstadt" w:cs="Bierstadt"/>
                <w:b/>
                <w:bCs w:val="0"/>
                <w:color w:val="08555D"/>
                <w:sz w:val="21"/>
                <w:szCs w:val="21"/>
                <w:lang w:val="nl" w:eastAsia="nl-NL"/>
              </w:rPr>
              <w:t>Exploratie</w:t>
            </w:r>
          </w:p>
        </w:tc>
        <w:tc>
          <w:tcPr>
            <w:tcW w:w="746" w:type="dxa"/>
            <w:tcBorders>
              <w:top w:val="single" w:sz="24" w:space="0" w:color="FFFFFF"/>
              <w:left w:val="single" w:sz="24" w:space="0" w:color="FFFFFF"/>
              <w:bottom w:val="single" w:sz="24" w:space="0" w:color="FFFFFF"/>
              <w:right w:val="single" w:sz="24" w:space="0" w:color="FFFFFF"/>
            </w:tcBorders>
            <w:shd w:val="clear" w:color="auto" w:fill="2FC6AA"/>
            <w:tcMar>
              <w:top w:w="15" w:type="dxa"/>
              <w:left w:w="15" w:type="dxa"/>
              <w:bottom w:w="0" w:type="dxa"/>
              <w:right w:w="15" w:type="dxa"/>
            </w:tcMar>
            <w:vAlign w:val="center"/>
          </w:tcPr>
          <w:p w14:paraId="5EE2223C" w14:textId="77777777" w:rsidR="004E3FCE" w:rsidRPr="004E3FCE" w:rsidRDefault="004E3FCE" w:rsidP="004E3FCE">
            <w:pPr>
              <w:widowControl/>
              <w:autoSpaceDE/>
              <w:autoSpaceDN/>
              <w:ind w:left="0" w:right="0"/>
              <w:jc w:val="left"/>
              <w:rPr>
                <w:rFonts w:ascii="Arial" w:eastAsia="Arial" w:hAnsi="Arial" w:cs="Arial"/>
                <w:bCs w:val="0"/>
                <w:sz w:val="36"/>
                <w:szCs w:val="36"/>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2FC6AA"/>
            <w:tcMar>
              <w:top w:w="15" w:type="dxa"/>
              <w:left w:w="15" w:type="dxa"/>
              <w:bottom w:w="0" w:type="dxa"/>
              <w:right w:w="15" w:type="dxa"/>
            </w:tcMar>
            <w:vAlign w:val="center"/>
          </w:tcPr>
          <w:p w14:paraId="2448486B"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BD186B"/>
            <w:tcMar>
              <w:top w:w="15" w:type="dxa"/>
              <w:left w:w="15" w:type="dxa"/>
              <w:bottom w:w="0" w:type="dxa"/>
              <w:right w:w="15" w:type="dxa"/>
            </w:tcMar>
            <w:vAlign w:val="center"/>
          </w:tcPr>
          <w:p w14:paraId="040EE493"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auto"/>
            <w:tcMar>
              <w:top w:w="15" w:type="dxa"/>
              <w:left w:w="15" w:type="dxa"/>
              <w:bottom w:w="0" w:type="dxa"/>
              <w:right w:w="15" w:type="dxa"/>
            </w:tcMar>
            <w:vAlign w:val="center"/>
          </w:tcPr>
          <w:p w14:paraId="4A639B9E"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7" w:type="dxa"/>
            <w:tcBorders>
              <w:top w:val="single" w:sz="24" w:space="0" w:color="FFFFFF"/>
              <w:left w:val="single" w:sz="24" w:space="0" w:color="FFFFFF"/>
              <w:bottom w:val="single" w:sz="24" w:space="0" w:color="FFFFFF"/>
              <w:right w:val="single" w:sz="24" w:space="0" w:color="FFFFFF"/>
            </w:tcBorders>
            <w:shd w:val="clear" w:color="auto" w:fill="auto"/>
            <w:tcMar>
              <w:top w:w="15" w:type="dxa"/>
              <w:left w:w="15" w:type="dxa"/>
              <w:bottom w:w="0" w:type="dxa"/>
              <w:right w:w="15" w:type="dxa"/>
            </w:tcMar>
            <w:vAlign w:val="center"/>
          </w:tcPr>
          <w:p w14:paraId="6A55C96C"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auto"/>
            <w:tcMar>
              <w:top w:w="15" w:type="dxa"/>
              <w:left w:w="15" w:type="dxa"/>
              <w:bottom w:w="0" w:type="dxa"/>
              <w:right w:w="15" w:type="dxa"/>
            </w:tcMar>
            <w:vAlign w:val="center"/>
          </w:tcPr>
          <w:p w14:paraId="781D29F2"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tcPr>
          <w:p w14:paraId="11DF1078"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tcPr>
          <w:p w14:paraId="35878045"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tcPr>
          <w:p w14:paraId="2A50A525"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7" w:type="dxa"/>
            <w:tcBorders>
              <w:top w:val="single" w:sz="24" w:space="0" w:color="FFFFFF"/>
              <w:left w:val="single" w:sz="24" w:space="0" w:color="FFFFFF"/>
              <w:bottom w:val="single" w:sz="24" w:space="0" w:color="FFFFFF"/>
              <w:right w:val="single" w:sz="24" w:space="0" w:color="FFFFFF"/>
            </w:tcBorders>
          </w:tcPr>
          <w:p w14:paraId="72DC3A41"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r>
      <w:tr w:rsidR="004E3FCE" w:rsidRPr="004E3FCE" w14:paraId="6AD1AD86" w14:textId="77777777" w:rsidTr="004E3FCE">
        <w:trPr>
          <w:trHeight w:val="585"/>
          <w:jc w:val="center"/>
        </w:trPr>
        <w:tc>
          <w:tcPr>
            <w:tcW w:w="1668" w:type="dxa"/>
            <w:tcBorders>
              <w:top w:val="single" w:sz="24" w:space="0" w:color="FFFFFF"/>
              <w:left w:val="single" w:sz="24" w:space="0" w:color="FFFFFF"/>
              <w:bottom w:val="single" w:sz="24" w:space="0" w:color="FFFFFF"/>
              <w:right w:val="single" w:sz="24" w:space="0" w:color="FFFFFF"/>
            </w:tcBorders>
          </w:tcPr>
          <w:p w14:paraId="0AF3137A" w14:textId="77777777" w:rsidR="004E3FCE" w:rsidRPr="004E3FCE" w:rsidRDefault="004E3FCE" w:rsidP="004E3FCE">
            <w:pPr>
              <w:widowControl/>
              <w:autoSpaceDE/>
              <w:autoSpaceDN/>
              <w:ind w:left="0" w:right="0"/>
              <w:jc w:val="left"/>
              <w:rPr>
                <w:rFonts w:ascii="Bierstadt" w:eastAsia="Bierstadt" w:hAnsi="Bierstadt" w:cs="Bierstadt"/>
                <w:b/>
                <w:bCs w:val="0"/>
                <w:color w:val="08555D"/>
                <w:sz w:val="21"/>
                <w:szCs w:val="21"/>
                <w:lang w:val="nl" w:eastAsia="nl-NL"/>
              </w:rPr>
            </w:pPr>
            <w:r w:rsidRPr="004E3FCE">
              <w:rPr>
                <w:rFonts w:ascii="Bierstadt" w:eastAsia="Bierstadt" w:hAnsi="Bierstadt" w:cs="Bierstadt"/>
                <w:b/>
                <w:bCs w:val="0"/>
                <w:color w:val="08555D"/>
                <w:sz w:val="21"/>
                <w:szCs w:val="21"/>
                <w:lang w:val="nl" w:eastAsia="nl-NL"/>
              </w:rPr>
              <w:t>Screening</w:t>
            </w:r>
          </w:p>
        </w:tc>
        <w:tc>
          <w:tcPr>
            <w:tcW w:w="746" w:type="dxa"/>
            <w:tcBorders>
              <w:top w:val="single" w:sz="24" w:space="0" w:color="FFFFFF"/>
              <w:left w:val="single" w:sz="24" w:space="0" w:color="FFFFFF"/>
              <w:bottom w:val="single" w:sz="24" w:space="0" w:color="FFFFFF"/>
              <w:right w:val="single" w:sz="24" w:space="0" w:color="FFFFFF"/>
            </w:tcBorders>
            <w:shd w:val="clear" w:color="auto" w:fill="auto"/>
            <w:tcMar>
              <w:top w:w="15" w:type="dxa"/>
              <w:left w:w="15" w:type="dxa"/>
              <w:bottom w:w="0" w:type="dxa"/>
              <w:right w:w="15" w:type="dxa"/>
            </w:tcMar>
            <w:vAlign w:val="center"/>
          </w:tcPr>
          <w:p w14:paraId="2A3EF6A7" w14:textId="77777777" w:rsidR="004E3FCE" w:rsidRPr="004E3FCE" w:rsidRDefault="004E3FCE" w:rsidP="004E3FCE">
            <w:pPr>
              <w:widowControl/>
              <w:autoSpaceDE/>
              <w:autoSpaceDN/>
              <w:ind w:left="0" w:right="0"/>
              <w:jc w:val="left"/>
              <w:rPr>
                <w:rFonts w:ascii="Arial" w:eastAsia="Arial" w:hAnsi="Arial" w:cs="Arial"/>
                <w:bCs w:val="0"/>
                <w:sz w:val="36"/>
                <w:szCs w:val="36"/>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auto"/>
            <w:tcMar>
              <w:top w:w="15" w:type="dxa"/>
              <w:left w:w="15" w:type="dxa"/>
              <w:bottom w:w="0" w:type="dxa"/>
              <w:right w:w="15" w:type="dxa"/>
            </w:tcMar>
            <w:vAlign w:val="center"/>
          </w:tcPr>
          <w:p w14:paraId="4C893B82"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auto"/>
            <w:tcMar>
              <w:top w:w="15" w:type="dxa"/>
              <w:left w:w="15" w:type="dxa"/>
              <w:bottom w:w="0" w:type="dxa"/>
              <w:right w:w="15" w:type="dxa"/>
            </w:tcMar>
            <w:vAlign w:val="center"/>
          </w:tcPr>
          <w:p w14:paraId="47BCD812"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2FC6AA"/>
            <w:tcMar>
              <w:top w:w="15" w:type="dxa"/>
              <w:left w:w="15" w:type="dxa"/>
              <w:bottom w:w="0" w:type="dxa"/>
              <w:right w:w="15" w:type="dxa"/>
            </w:tcMar>
            <w:vAlign w:val="center"/>
          </w:tcPr>
          <w:p w14:paraId="32BA0F52"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7" w:type="dxa"/>
            <w:tcBorders>
              <w:top w:val="single" w:sz="24" w:space="0" w:color="FFFFFF"/>
              <w:left w:val="single" w:sz="24" w:space="0" w:color="FFFFFF"/>
              <w:bottom w:val="single" w:sz="24" w:space="0" w:color="FFFFFF"/>
              <w:right w:val="single" w:sz="24" w:space="0" w:color="FFFFFF"/>
            </w:tcBorders>
            <w:shd w:val="clear" w:color="auto" w:fill="2FC6AA"/>
            <w:tcMar>
              <w:top w:w="15" w:type="dxa"/>
              <w:left w:w="15" w:type="dxa"/>
              <w:bottom w:w="0" w:type="dxa"/>
              <w:right w:w="15" w:type="dxa"/>
            </w:tcMar>
            <w:vAlign w:val="center"/>
          </w:tcPr>
          <w:p w14:paraId="26EA7C08"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2FC6AA"/>
            <w:tcMar>
              <w:top w:w="15" w:type="dxa"/>
              <w:left w:w="15" w:type="dxa"/>
              <w:bottom w:w="0" w:type="dxa"/>
              <w:right w:w="15" w:type="dxa"/>
            </w:tcMar>
            <w:vAlign w:val="center"/>
          </w:tcPr>
          <w:p w14:paraId="0CA4FE13"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BD186B"/>
          </w:tcPr>
          <w:p w14:paraId="30B3D71A"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auto"/>
          </w:tcPr>
          <w:p w14:paraId="7E4FBCC2"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auto"/>
          </w:tcPr>
          <w:p w14:paraId="54096725"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7" w:type="dxa"/>
            <w:tcBorders>
              <w:top w:val="single" w:sz="24" w:space="0" w:color="FFFFFF"/>
              <w:left w:val="single" w:sz="24" w:space="0" w:color="FFFFFF"/>
              <w:bottom w:val="single" w:sz="24" w:space="0" w:color="FFFFFF"/>
              <w:right w:val="single" w:sz="24" w:space="0" w:color="FFFFFF"/>
            </w:tcBorders>
            <w:shd w:val="clear" w:color="auto" w:fill="auto"/>
          </w:tcPr>
          <w:p w14:paraId="07C6DC46"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r>
      <w:tr w:rsidR="004E3FCE" w:rsidRPr="004E3FCE" w14:paraId="37793280" w14:textId="77777777" w:rsidTr="004E3FCE">
        <w:trPr>
          <w:trHeight w:val="585"/>
          <w:jc w:val="center"/>
        </w:trPr>
        <w:tc>
          <w:tcPr>
            <w:tcW w:w="1668" w:type="dxa"/>
            <w:tcBorders>
              <w:top w:val="single" w:sz="24" w:space="0" w:color="FFFFFF"/>
              <w:left w:val="single" w:sz="24" w:space="0" w:color="FFFFFF"/>
              <w:bottom w:val="single" w:sz="24" w:space="0" w:color="FFFFFF"/>
              <w:right w:val="single" w:sz="24" w:space="0" w:color="FFFFFF"/>
            </w:tcBorders>
          </w:tcPr>
          <w:p w14:paraId="08FACC78" w14:textId="77777777" w:rsidR="004E3FCE" w:rsidRPr="004E3FCE" w:rsidRDefault="004E3FCE" w:rsidP="004E3FCE">
            <w:pPr>
              <w:widowControl/>
              <w:autoSpaceDE/>
              <w:autoSpaceDN/>
              <w:ind w:left="0" w:right="0"/>
              <w:jc w:val="left"/>
              <w:rPr>
                <w:rFonts w:ascii="Bierstadt" w:eastAsia="Bierstadt" w:hAnsi="Bierstadt" w:cs="Bierstadt"/>
                <w:b/>
                <w:bCs w:val="0"/>
                <w:color w:val="08555D"/>
                <w:sz w:val="21"/>
                <w:szCs w:val="21"/>
                <w:lang w:val="nl" w:eastAsia="nl-NL"/>
              </w:rPr>
            </w:pPr>
            <w:r w:rsidRPr="004E3FCE">
              <w:rPr>
                <w:rFonts w:ascii="Bierstadt" w:eastAsia="Bierstadt" w:hAnsi="Bierstadt" w:cs="Bierstadt"/>
                <w:b/>
                <w:bCs w:val="0"/>
                <w:color w:val="08555D"/>
                <w:sz w:val="21"/>
                <w:szCs w:val="21"/>
                <w:lang w:val="nl" w:eastAsia="nl-NL"/>
              </w:rPr>
              <w:t>Roadmap</w:t>
            </w:r>
          </w:p>
        </w:tc>
        <w:tc>
          <w:tcPr>
            <w:tcW w:w="746" w:type="dxa"/>
            <w:tcBorders>
              <w:top w:val="single" w:sz="24" w:space="0" w:color="FFFFFF"/>
              <w:left w:val="single" w:sz="24" w:space="0" w:color="FFFFFF"/>
              <w:bottom w:val="single" w:sz="24" w:space="0" w:color="FFFFFF"/>
              <w:right w:val="single" w:sz="24" w:space="0" w:color="FFFFFF"/>
            </w:tcBorders>
            <w:shd w:val="clear" w:color="auto" w:fill="86D2D4"/>
            <w:tcMar>
              <w:top w:w="15" w:type="dxa"/>
              <w:left w:w="15" w:type="dxa"/>
              <w:bottom w:w="0" w:type="dxa"/>
              <w:right w:w="15" w:type="dxa"/>
            </w:tcMar>
            <w:vAlign w:val="center"/>
          </w:tcPr>
          <w:p w14:paraId="1882C288" w14:textId="77777777" w:rsidR="004E3FCE" w:rsidRPr="004E3FCE" w:rsidRDefault="004E3FCE" w:rsidP="004E3FCE">
            <w:pPr>
              <w:widowControl/>
              <w:autoSpaceDE/>
              <w:autoSpaceDN/>
              <w:ind w:left="0" w:right="0"/>
              <w:jc w:val="left"/>
              <w:rPr>
                <w:rFonts w:ascii="Arial" w:eastAsia="Arial" w:hAnsi="Arial" w:cs="Arial"/>
                <w:bCs w:val="0"/>
                <w:sz w:val="36"/>
                <w:szCs w:val="36"/>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86D2D4"/>
            <w:tcMar>
              <w:top w:w="15" w:type="dxa"/>
              <w:left w:w="15" w:type="dxa"/>
              <w:bottom w:w="0" w:type="dxa"/>
              <w:right w:w="15" w:type="dxa"/>
            </w:tcMar>
            <w:vAlign w:val="center"/>
          </w:tcPr>
          <w:p w14:paraId="6B6D91F4"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86D2D4"/>
            <w:tcMar>
              <w:top w:w="15" w:type="dxa"/>
              <w:left w:w="15" w:type="dxa"/>
              <w:bottom w:w="0" w:type="dxa"/>
              <w:right w:w="15" w:type="dxa"/>
            </w:tcMar>
            <w:vAlign w:val="center"/>
          </w:tcPr>
          <w:p w14:paraId="65852078"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86D2D4"/>
            <w:tcMar>
              <w:top w:w="15" w:type="dxa"/>
              <w:left w:w="15" w:type="dxa"/>
              <w:bottom w:w="0" w:type="dxa"/>
              <w:right w:w="15" w:type="dxa"/>
            </w:tcMar>
            <w:vAlign w:val="center"/>
          </w:tcPr>
          <w:p w14:paraId="3F3B8BE9"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7" w:type="dxa"/>
            <w:tcBorders>
              <w:top w:val="single" w:sz="24" w:space="0" w:color="FFFFFF"/>
              <w:left w:val="single" w:sz="24" w:space="0" w:color="FFFFFF"/>
              <w:bottom w:val="single" w:sz="24" w:space="0" w:color="FFFFFF"/>
              <w:right w:val="single" w:sz="24" w:space="0" w:color="FFFFFF"/>
            </w:tcBorders>
            <w:shd w:val="clear" w:color="auto" w:fill="86D2D4"/>
            <w:tcMar>
              <w:top w:w="15" w:type="dxa"/>
              <w:left w:w="15" w:type="dxa"/>
              <w:bottom w:w="0" w:type="dxa"/>
              <w:right w:w="15" w:type="dxa"/>
            </w:tcMar>
            <w:vAlign w:val="center"/>
          </w:tcPr>
          <w:p w14:paraId="6A734E32"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86D2D4"/>
            <w:tcMar>
              <w:top w:w="15" w:type="dxa"/>
              <w:left w:w="15" w:type="dxa"/>
              <w:bottom w:w="0" w:type="dxa"/>
              <w:right w:w="15" w:type="dxa"/>
            </w:tcMar>
            <w:vAlign w:val="center"/>
          </w:tcPr>
          <w:p w14:paraId="648BCB39"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86D2D4"/>
          </w:tcPr>
          <w:p w14:paraId="62003B99"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2FC6AA"/>
          </w:tcPr>
          <w:p w14:paraId="3DFB3A05"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6" w:type="dxa"/>
            <w:tcBorders>
              <w:top w:val="single" w:sz="24" w:space="0" w:color="FFFFFF"/>
              <w:left w:val="single" w:sz="24" w:space="0" w:color="FFFFFF"/>
              <w:bottom w:val="single" w:sz="24" w:space="0" w:color="FFFFFF"/>
              <w:right w:val="single" w:sz="24" w:space="0" w:color="FFFFFF"/>
            </w:tcBorders>
            <w:shd w:val="clear" w:color="auto" w:fill="2FC6AA"/>
          </w:tcPr>
          <w:p w14:paraId="69ED98B2"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c>
          <w:tcPr>
            <w:tcW w:w="747" w:type="dxa"/>
            <w:tcBorders>
              <w:top w:val="single" w:sz="24" w:space="0" w:color="FFFFFF"/>
              <w:left w:val="single" w:sz="24" w:space="0" w:color="FFFFFF"/>
              <w:bottom w:val="single" w:sz="24" w:space="0" w:color="FFFFFF"/>
              <w:right w:val="single" w:sz="24" w:space="0" w:color="FFFFFF"/>
            </w:tcBorders>
            <w:shd w:val="clear" w:color="auto" w:fill="2FC6AA"/>
          </w:tcPr>
          <w:p w14:paraId="5B07DE6C" w14:textId="77777777" w:rsidR="004E3FCE" w:rsidRPr="004E3FCE" w:rsidRDefault="004E3FCE" w:rsidP="004E3FCE">
            <w:pPr>
              <w:widowControl/>
              <w:autoSpaceDE/>
              <w:autoSpaceDN/>
              <w:ind w:left="0" w:right="0"/>
              <w:jc w:val="left"/>
              <w:rPr>
                <w:rFonts w:ascii="Times New Roman" w:eastAsia="Times New Roman" w:hAnsi="Times New Roman" w:cs="Times New Roman"/>
                <w:bCs w:val="0"/>
                <w:sz w:val="20"/>
                <w:szCs w:val="20"/>
                <w:lang w:val="nl" w:eastAsia="nl-NL"/>
              </w:rPr>
            </w:pPr>
          </w:p>
        </w:tc>
      </w:tr>
    </w:tbl>
    <w:p w14:paraId="78FBEEAA" w14:textId="73FFF8E0" w:rsidR="004E3FCE" w:rsidRDefault="004E3FCE" w:rsidP="005B34B4"/>
    <w:p w14:paraId="3DFB92CD" w14:textId="77777777" w:rsidR="004E3FCE" w:rsidRDefault="004E3FCE" w:rsidP="005B34B4"/>
    <w:tbl>
      <w:tblPr>
        <w:tblStyle w:val="Tabelraster1"/>
        <w:tblW w:w="3789" w:type="dxa"/>
        <w:jc w:val="right"/>
        <w:tblCellSpacing w:w="28" w:type="dxa"/>
        <w:tblBorders>
          <w:top w:val="single" w:sz="18" w:space="0" w:color="037682"/>
          <w:left w:val="single" w:sz="18" w:space="0" w:color="037682"/>
          <w:bottom w:val="single" w:sz="18" w:space="0" w:color="037682"/>
          <w:right w:val="single" w:sz="18" w:space="0" w:color="037682"/>
          <w:insideH w:val="none" w:sz="0" w:space="0" w:color="auto"/>
          <w:insideV w:val="none" w:sz="0" w:space="0" w:color="auto"/>
        </w:tblBorders>
        <w:tblCellMar>
          <w:top w:w="57" w:type="dxa"/>
        </w:tblCellMar>
        <w:tblLook w:val="04A0" w:firstRow="1" w:lastRow="0" w:firstColumn="1" w:lastColumn="0" w:noHBand="0" w:noVBand="1"/>
      </w:tblPr>
      <w:tblGrid>
        <w:gridCol w:w="351"/>
        <w:gridCol w:w="1483"/>
        <w:gridCol w:w="278"/>
        <w:gridCol w:w="1677"/>
      </w:tblGrid>
      <w:tr w:rsidR="004E3FCE" w:rsidRPr="004E3FCE" w14:paraId="36CF3FA4" w14:textId="77777777" w:rsidTr="004E3FCE">
        <w:trPr>
          <w:trHeight w:val="31"/>
          <w:tblCellSpacing w:w="28" w:type="dxa"/>
          <w:jc w:val="right"/>
        </w:trPr>
        <w:tc>
          <w:tcPr>
            <w:tcW w:w="3677" w:type="dxa"/>
            <w:gridSpan w:val="4"/>
            <w:vAlign w:val="center"/>
          </w:tcPr>
          <w:p w14:paraId="2D231AFE" w14:textId="77777777" w:rsidR="004E3FCE" w:rsidRPr="004E3FCE" w:rsidRDefault="004E3FCE" w:rsidP="004E3FCE">
            <w:pPr>
              <w:spacing w:after="120"/>
              <w:ind w:left="0" w:right="-14"/>
              <w:jc w:val="left"/>
              <w:rPr>
                <w:rFonts w:eastAsia="Bierstadt"/>
                <w:b/>
                <w:lang w:val="nl"/>
              </w:rPr>
            </w:pPr>
            <w:r w:rsidRPr="004E3FCE">
              <w:rPr>
                <w:rFonts w:eastAsia="Bierstadt"/>
                <w:b/>
                <w:color w:val="08555D"/>
                <w:lang w:val="nl"/>
              </w:rPr>
              <w:t>LEGENDA</w:t>
            </w:r>
          </w:p>
        </w:tc>
      </w:tr>
      <w:tr w:rsidR="004E3FCE" w:rsidRPr="004E3FCE" w14:paraId="63E43767" w14:textId="77777777" w:rsidTr="004E3FCE">
        <w:trPr>
          <w:trHeight w:val="192"/>
          <w:tblCellSpacing w:w="28" w:type="dxa"/>
          <w:jc w:val="right"/>
        </w:trPr>
        <w:tc>
          <w:tcPr>
            <w:tcW w:w="267" w:type="dxa"/>
            <w:shd w:val="clear" w:color="auto" w:fill="86D2D4"/>
          </w:tcPr>
          <w:p w14:paraId="47C9475A" w14:textId="77777777" w:rsidR="004E3FCE" w:rsidRPr="004E3FCE" w:rsidRDefault="004E3FCE" w:rsidP="004E3FCE">
            <w:pPr>
              <w:ind w:left="0" w:right="0"/>
              <w:jc w:val="left"/>
              <w:rPr>
                <w:rFonts w:ascii="Bierstadt" w:eastAsia="Bierstadt" w:hAnsi="Bierstadt" w:cs="Bierstadt"/>
                <w:bCs w:val="0"/>
                <w:lang w:val="nl"/>
              </w:rPr>
            </w:pPr>
          </w:p>
        </w:tc>
        <w:tc>
          <w:tcPr>
            <w:tcW w:w="0" w:type="auto"/>
          </w:tcPr>
          <w:p w14:paraId="0FC31A32" w14:textId="77777777" w:rsidR="004E3FCE" w:rsidRPr="004E3FCE" w:rsidRDefault="004E3FCE" w:rsidP="004E3FCE">
            <w:pPr>
              <w:ind w:left="0" w:right="0"/>
              <w:jc w:val="left"/>
              <w:rPr>
                <w:rFonts w:ascii="Bierstadt" w:eastAsia="Bierstadt" w:hAnsi="Bierstadt" w:cs="Bierstadt"/>
                <w:bCs w:val="0"/>
                <w:sz w:val="20"/>
                <w:szCs w:val="18"/>
                <w:lang w:val="nl"/>
              </w:rPr>
            </w:pPr>
            <w:r w:rsidRPr="004E3FCE">
              <w:rPr>
                <w:rFonts w:ascii="Bierstadt" w:eastAsia="Bierstadt" w:hAnsi="Bierstadt" w:cs="Bierstadt"/>
                <w:bCs w:val="0"/>
                <w:sz w:val="20"/>
                <w:szCs w:val="18"/>
                <w:lang w:val="nl"/>
              </w:rPr>
              <w:t>Voorbereiding</w:t>
            </w:r>
          </w:p>
        </w:tc>
        <w:tc>
          <w:tcPr>
            <w:tcW w:w="222" w:type="dxa"/>
            <w:shd w:val="clear" w:color="auto" w:fill="BD186B"/>
          </w:tcPr>
          <w:p w14:paraId="4AD0A31D" w14:textId="77777777" w:rsidR="004E3FCE" w:rsidRPr="004E3FCE" w:rsidRDefault="004E3FCE" w:rsidP="004E3FCE">
            <w:pPr>
              <w:ind w:left="0" w:right="0"/>
              <w:jc w:val="left"/>
              <w:rPr>
                <w:rFonts w:ascii="Bierstadt" w:eastAsia="Bierstadt" w:hAnsi="Bierstadt" w:cs="Bierstadt"/>
                <w:bCs w:val="0"/>
                <w:sz w:val="20"/>
                <w:szCs w:val="18"/>
                <w:lang w:val="nl"/>
              </w:rPr>
            </w:pPr>
          </w:p>
        </w:tc>
        <w:tc>
          <w:tcPr>
            <w:tcW w:w="0" w:type="auto"/>
          </w:tcPr>
          <w:p w14:paraId="410E7D28" w14:textId="77777777" w:rsidR="004E3FCE" w:rsidRPr="004E3FCE" w:rsidRDefault="004E3FCE" w:rsidP="004E3FCE">
            <w:pPr>
              <w:ind w:left="0" w:right="0"/>
              <w:jc w:val="left"/>
              <w:rPr>
                <w:rFonts w:ascii="Bierstadt" w:eastAsia="Bierstadt" w:hAnsi="Bierstadt" w:cs="Bierstadt"/>
                <w:bCs w:val="0"/>
                <w:sz w:val="20"/>
                <w:szCs w:val="18"/>
                <w:lang w:val="nl"/>
              </w:rPr>
            </w:pPr>
            <w:r w:rsidRPr="004E3FCE">
              <w:rPr>
                <w:rFonts w:ascii="Bierstadt" w:eastAsia="Bierstadt" w:hAnsi="Bierstadt" w:cs="Bierstadt"/>
                <w:bCs w:val="0"/>
                <w:sz w:val="20"/>
                <w:szCs w:val="18"/>
                <w:lang w:val="nl"/>
              </w:rPr>
              <w:t>Oplevering</w:t>
            </w:r>
          </w:p>
        </w:tc>
      </w:tr>
      <w:tr w:rsidR="004E3FCE" w:rsidRPr="004E3FCE" w14:paraId="681F7B65" w14:textId="77777777" w:rsidTr="004E3FCE">
        <w:trPr>
          <w:trHeight w:val="104"/>
          <w:tblCellSpacing w:w="28" w:type="dxa"/>
          <w:jc w:val="right"/>
        </w:trPr>
        <w:tc>
          <w:tcPr>
            <w:tcW w:w="267" w:type="dxa"/>
            <w:shd w:val="clear" w:color="auto" w:fill="2FC6AA"/>
          </w:tcPr>
          <w:p w14:paraId="452E5C62" w14:textId="77777777" w:rsidR="004E3FCE" w:rsidRPr="004E3FCE" w:rsidRDefault="004E3FCE" w:rsidP="004E3FCE">
            <w:pPr>
              <w:ind w:left="0" w:right="0"/>
              <w:jc w:val="left"/>
              <w:rPr>
                <w:rFonts w:ascii="Bierstadt" w:eastAsia="Bierstadt" w:hAnsi="Bierstadt" w:cs="Bierstadt"/>
                <w:bCs w:val="0"/>
                <w:lang w:val="nl"/>
              </w:rPr>
            </w:pPr>
          </w:p>
        </w:tc>
        <w:tc>
          <w:tcPr>
            <w:tcW w:w="0" w:type="auto"/>
          </w:tcPr>
          <w:p w14:paraId="1E9B0002" w14:textId="77777777" w:rsidR="004E3FCE" w:rsidRPr="004E3FCE" w:rsidRDefault="004E3FCE" w:rsidP="004E3FCE">
            <w:pPr>
              <w:ind w:left="0" w:right="0"/>
              <w:jc w:val="left"/>
              <w:rPr>
                <w:rFonts w:ascii="Bierstadt" w:eastAsia="Bierstadt" w:hAnsi="Bierstadt" w:cs="Bierstadt"/>
                <w:bCs w:val="0"/>
                <w:sz w:val="20"/>
                <w:szCs w:val="18"/>
                <w:lang w:val="nl"/>
              </w:rPr>
            </w:pPr>
            <w:r w:rsidRPr="004E3FCE">
              <w:rPr>
                <w:rFonts w:ascii="Bierstadt" w:eastAsia="Bierstadt" w:hAnsi="Bierstadt" w:cs="Bierstadt"/>
                <w:bCs w:val="0"/>
                <w:sz w:val="20"/>
                <w:szCs w:val="18"/>
                <w:lang w:val="nl"/>
              </w:rPr>
              <w:t>Uitwerking</w:t>
            </w:r>
          </w:p>
        </w:tc>
        <w:tc>
          <w:tcPr>
            <w:tcW w:w="222" w:type="dxa"/>
            <w:shd w:val="thinDiagStripe" w:color="2FC6AA" w:fill="auto"/>
          </w:tcPr>
          <w:p w14:paraId="3B5C0F7D" w14:textId="77777777" w:rsidR="004E3FCE" w:rsidRPr="004E3FCE" w:rsidRDefault="004E3FCE" w:rsidP="004E3FCE">
            <w:pPr>
              <w:ind w:left="0" w:right="0"/>
              <w:jc w:val="left"/>
              <w:rPr>
                <w:rFonts w:ascii="Bierstadt" w:eastAsia="Bierstadt" w:hAnsi="Bierstadt" w:cs="Bierstadt"/>
                <w:bCs w:val="0"/>
                <w:sz w:val="20"/>
                <w:szCs w:val="18"/>
                <w:lang w:val="nl"/>
              </w:rPr>
            </w:pPr>
          </w:p>
        </w:tc>
        <w:tc>
          <w:tcPr>
            <w:tcW w:w="0" w:type="auto"/>
          </w:tcPr>
          <w:p w14:paraId="55CB022E" w14:textId="77777777" w:rsidR="004E3FCE" w:rsidRPr="004E3FCE" w:rsidRDefault="004E3FCE" w:rsidP="004E3FCE">
            <w:pPr>
              <w:ind w:left="0" w:right="0"/>
              <w:jc w:val="left"/>
              <w:rPr>
                <w:rFonts w:ascii="Bierstadt" w:eastAsia="Bierstadt" w:hAnsi="Bierstadt" w:cs="Bierstadt"/>
                <w:bCs w:val="0"/>
                <w:sz w:val="20"/>
                <w:szCs w:val="18"/>
                <w:lang w:val="nl"/>
              </w:rPr>
            </w:pPr>
            <w:r w:rsidRPr="004E3FCE">
              <w:rPr>
                <w:rFonts w:ascii="Bierstadt" w:eastAsia="Bierstadt" w:hAnsi="Bierstadt" w:cs="Bierstadt"/>
                <w:bCs w:val="0"/>
                <w:sz w:val="20"/>
                <w:szCs w:val="18"/>
                <w:lang w:val="nl"/>
              </w:rPr>
              <w:t xml:space="preserve">Schoolvakantie </w:t>
            </w:r>
          </w:p>
        </w:tc>
      </w:tr>
    </w:tbl>
    <w:p w14:paraId="4E5A2723" w14:textId="77777777" w:rsidR="00FC6EB8" w:rsidRDefault="00FC6EB8" w:rsidP="00532FBF">
      <w:pPr>
        <w:pStyle w:val="Plattetekst"/>
      </w:pPr>
    </w:p>
    <w:p w14:paraId="739C58FB" w14:textId="5C2A9439" w:rsidR="00FC6EB8" w:rsidRDefault="00FC6EB8" w:rsidP="00532FBF">
      <w:pPr>
        <w:pStyle w:val="Plattetekst"/>
        <w:rPr>
          <w:sz w:val="29"/>
        </w:rPr>
      </w:pPr>
    </w:p>
    <w:p w14:paraId="500E8B45" w14:textId="77777777" w:rsidR="00FC6EB8" w:rsidRDefault="00FC6EB8" w:rsidP="00532FBF">
      <w:pPr>
        <w:pStyle w:val="Plattetekst"/>
      </w:pPr>
    </w:p>
    <w:p w14:paraId="5901BA18" w14:textId="77777777" w:rsidR="00FC6EB8" w:rsidRDefault="00FC6EB8" w:rsidP="00532FBF">
      <w:pPr>
        <w:pStyle w:val="Plattetekst"/>
      </w:pPr>
    </w:p>
    <w:p w14:paraId="324D175E" w14:textId="77777777" w:rsidR="00FC6EB8" w:rsidRDefault="00FC6EB8" w:rsidP="00532FBF">
      <w:pPr>
        <w:pStyle w:val="Plattetekst"/>
      </w:pPr>
    </w:p>
    <w:p w14:paraId="52863329" w14:textId="193CDA6E" w:rsidR="00FC6EB8" w:rsidRDefault="00000000" w:rsidP="007C2AED">
      <w:pPr>
        <w:pStyle w:val="Kop1"/>
      </w:pPr>
      <w:r>
        <w:t>Projectvoorstel</w:t>
      </w:r>
      <w:r>
        <w:rPr>
          <w:spacing w:val="2"/>
        </w:rPr>
        <w:t xml:space="preserve"> </w:t>
      </w:r>
      <w:r>
        <w:t>Goedkeuring</w:t>
      </w:r>
    </w:p>
    <w:p w14:paraId="4E945C91" w14:textId="77777777" w:rsidR="005B34B4" w:rsidRDefault="005B34B4" w:rsidP="007C2AED">
      <w:pPr>
        <w:pStyle w:val="Kop1"/>
      </w:pPr>
    </w:p>
    <w:tbl>
      <w:tblPr>
        <w:tblStyle w:val="Tabelraster"/>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2"/>
        <w:gridCol w:w="4864"/>
      </w:tblGrid>
      <w:tr w:rsidR="004E3FCE" w14:paraId="3C5028C9" w14:textId="77777777" w:rsidTr="005B34B4">
        <w:tc>
          <w:tcPr>
            <w:tcW w:w="5040" w:type="dxa"/>
            <w:shd w:val="clear" w:color="auto" w:fill="auto"/>
          </w:tcPr>
          <w:p w14:paraId="3FC384DF" w14:textId="7BDEDD68" w:rsidR="005B34B4" w:rsidRDefault="005B34B4" w:rsidP="005B34B4">
            <w:pPr>
              <w:ind w:left="0"/>
            </w:pPr>
            <w:r>
              <w:t>Voorbereid door:</w:t>
            </w:r>
          </w:p>
        </w:tc>
        <w:tc>
          <w:tcPr>
            <w:tcW w:w="5040" w:type="dxa"/>
            <w:shd w:val="clear" w:color="auto" w:fill="auto"/>
          </w:tcPr>
          <w:p w14:paraId="4ACD2D50" w14:textId="54846D51" w:rsidR="005B34B4" w:rsidRDefault="005B34B4" w:rsidP="005B34B4">
            <w:pPr>
              <w:ind w:left="0"/>
            </w:pPr>
            <w:r>
              <w:t>Goedgekeurd door:</w:t>
            </w:r>
          </w:p>
        </w:tc>
      </w:tr>
      <w:tr w:rsidR="004E3FCE" w14:paraId="3F3DDFD9" w14:textId="77777777" w:rsidTr="005B34B4">
        <w:trPr>
          <w:trHeight w:val="606"/>
        </w:trPr>
        <w:tc>
          <w:tcPr>
            <w:tcW w:w="5040" w:type="dxa"/>
            <w:tcBorders>
              <w:bottom w:val="single" w:sz="8" w:space="0" w:color="037682"/>
            </w:tcBorders>
            <w:shd w:val="clear" w:color="auto" w:fill="auto"/>
          </w:tcPr>
          <w:p w14:paraId="6A396EE0" w14:textId="48F38EF8" w:rsidR="005B34B4" w:rsidRDefault="005B34B4" w:rsidP="005B34B4">
            <w:pPr>
              <w:ind w:left="0"/>
              <w:jc w:val="center"/>
            </w:pPr>
            <w:r w:rsidRPr="005B34B4">
              <w:rPr>
                <w:noProof/>
              </w:rPr>
              <w:drawing>
                <wp:inline distT="0" distB="0" distL="0" distR="0" wp14:anchorId="42C08F5E" wp14:editId="7D87469D">
                  <wp:extent cx="1283234" cy="478212"/>
                  <wp:effectExtent l="0" t="0" r="0" b="0"/>
                  <wp:docPr id="196" name="Afbeelding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35491" cy="497686"/>
                          </a:xfrm>
                          <a:prstGeom prst="rect">
                            <a:avLst/>
                          </a:prstGeom>
                        </pic:spPr>
                      </pic:pic>
                    </a:graphicData>
                  </a:graphic>
                </wp:inline>
              </w:drawing>
            </w:r>
          </w:p>
        </w:tc>
        <w:tc>
          <w:tcPr>
            <w:tcW w:w="5040" w:type="dxa"/>
            <w:tcBorders>
              <w:bottom w:val="single" w:sz="8" w:space="0" w:color="037682"/>
            </w:tcBorders>
            <w:shd w:val="clear" w:color="auto" w:fill="auto"/>
          </w:tcPr>
          <w:p w14:paraId="385F68A2" w14:textId="682F38A4" w:rsidR="005B34B4" w:rsidRDefault="005B34B4" w:rsidP="005B34B4">
            <w:pPr>
              <w:ind w:left="0"/>
              <w:jc w:val="center"/>
            </w:pPr>
            <w:r w:rsidRPr="005B34B4">
              <w:rPr>
                <w:noProof/>
              </w:rPr>
              <w:drawing>
                <wp:inline distT="0" distB="0" distL="0" distR="0" wp14:anchorId="769CD107" wp14:editId="070E03AD">
                  <wp:extent cx="1690487" cy="467350"/>
                  <wp:effectExtent l="0" t="0" r="5080" b="9525"/>
                  <wp:docPr id="197" name="Afbeelding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29076" cy="478018"/>
                          </a:xfrm>
                          <a:prstGeom prst="rect">
                            <a:avLst/>
                          </a:prstGeom>
                        </pic:spPr>
                      </pic:pic>
                    </a:graphicData>
                  </a:graphic>
                </wp:inline>
              </w:drawing>
            </w:r>
          </w:p>
        </w:tc>
      </w:tr>
      <w:tr w:rsidR="004E3FCE" w14:paraId="00E31723" w14:textId="77777777" w:rsidTr="005B34B4">
        <w:tc>
          <w:tcPr>
            <w:tcW w:w="5040" w:type="dxa"/>
            <w:tcBorders>
              <w:top w:val="single" w:sz="8" w:space="0" w:color="037682"/>
            </w:tcBorders>
            <w:shd w:val="clear" w:color="auto" w:fill="auto"/>
          </w:tcPr>
          <w:p w14:paraId="43C16F3C" w14:textId="07FB620C" w:rsidR="005B34B4" w:rsidRDefault="005B34B4" w:rsidP="005B34B4">
            <w:pPr>
              <w:pStyle w:val="Headertitel"/>
              <w:jc w:val="left"/>
            </w:pPr>
            <w:r>
              <w:t>FUNCTIE</w:t>
            </w:r>
          </w:p>
        </w:tc>
        <w:tc>
          <w:tcPr>
            <w:tcW w:w="5040" w:type="dxa"/>
            <w:tcBorders>
              <w:top w:val="single" w:sz="8" w:space="0" w:color="037682"/>
            </w:tcBorders>
            <w:shd w:val="clear" w:color="auto" w:fill="auto"/>
          </w:tcPr>
          <w:p w14:paraId="6ED51DBF" w14:textId="74DD0CC4" w:rsidR="005B34B4" w:rsidRDefault="005B34B4" w:rsidP="005B34B4">
            <w:pPr>
              <w:pStyle w:val="Headertitel"/>
              <w:jc w:val="left"/>
            </w:pPr>
            <w:r>
              <w:t>FUNCTIE</w:t>
            </w:r>
          </w:p>
        </w:tc>
      </w:tr>
      <w:tr w:rsidR="004E3FCE" w14:paraId="36DFDE97" w14:textId="77777777" w:rsidTr="005B34B4">
        <w:trPr>
          <w:trHeight w:val="632"/>
        </w:trPr>
        <w:tc>
          <w:tcPr>
            <w:tcW w:w="5040" w:type="dxa"/>
            <w:tcBorders>
              <w:bottom w:val="single" w:sz="8" w:space="0" w:color="037682"/>
            </w:tcBorders>
            <w:shd w:val="clear" w:color="auto" w:fill="auto"/>
          </w:tcPr>
          <w:p w14:paraId="22FB38D0" w14:textId="77777777" w:rsidR="005B34B4" w:rsidRDefault="005B34B4" w:rsidP="005B34B4">
            <w:pPr>
              <w:ind w:left="0"/>
            </w:pPr>
          </w:p>
        </w:tc>
        <w:tc>
          <w:tcPr>
            <w:tcW w:w="5040" w:type="dxa"/>
            <w:tcBorders>
              <w:bottom w:val="single" w:sz="8" w:space="0" w:color="037682"/>
            </w:tcBorders>
            <w:shd w:val="clear" w:color="auto" w:fill="auto"/>
          </w:tcPr>
          <w:p w14:paraId="1ABF45A7" w14:textId="77777777" w:rsidR="005B34B4" w:rsidRDefault="005B34B4" w:rsidP="005B34B4">
            <w:pPr>
              <w:ind w:left="0"/>
            </w:pPr>
          </w:p>
        </w:tc>
      </w:tr>
      <w:tr w:rsidR="004E3FCE" w14:paraId="0299F802" w14:textId="77777777" w:rsidTr="005B34B4">
        <w:tc>
          <w:tcPr>
            <w:tcW w:w="5040" w:type="dxa"/>
            <w:tcBorders>
              <w:top w:val="single" w:sz="8" w:space="0" w:color="037682"/>
            </w:tcBorders>
            <w:shd w:val="clear" w:color="auto" w:fill="auto"/>
          </w:tcPr>
          <w:p w14:paraId="456B0A8E" w14:textId="0A54D1DD" w:rsidR="005B34B4" w:rsidRDefault="005B34B4" w:rsidP="005B34B4">
            <w:pPr>
              <w:pStyle w:val="Headertitel"/>
              <w:jc w:val="left"/>
            </w:pPr>
            <w:r>
              <w:t>DD/MM/YYYY</w:t>
            </w:r>
          </w:p>
        </w:tc>
        <w:tc>
          <w:tcPr>
            <w:tcW w:w="5040" w:type="dxa"/>
            <w:tcBorders>
              <w:top w:val="single" w:sz="8" w:space="0" w:color="037682"/>
            </w:tcBorders>
            <w:shd w:val="clear" w:color="auto" w:fill="auto"/>
          </w:tcPr>
          <w:p w14:paraId="3680B484" w14:textId="5D7969F5" w:rsidR="005B34B4" w:rsidRDefault="005B34B4" w:rsidP="005B34B4">
            <w:pPr>
              <w:pStyle w:val="Headertitel"/>
              <w:jc w:val="left"/>
            </w:pPr>
            <w:r>
              <w:t>DD/MM/YYYY</w:t>
            </w:r>
          </w:p>
        </w:tc>
      </w:tr>
    </w:tbl>
    <w:p w14:paraId="2094D319" w14:textId="77777777" w:rsidR="005B34B4" w:rsidRDefault="005B34B4" w:rsidP="005B34B4"/>
    <w:sectPr w:rsidR="005B34B4">
      <w:headerReference w:type="first" r:id="rId18"/>
      <w:pgSz w:w="10800" w:h="15740"/>
      <w:pgMar w:top="440" w:right="420" w:bottom="280" w:left="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9D281" w14:textId="77777777" w:rsidR="00AE23C3" w:rsidRDefault="00AE23C3" w:rsidP="00532FBF">
      <w:r>
        <w:separator/>
      </w:r>
    </w:p>
  </w:endnote>
  <w:endnote w:type="continuationSeparator" w:id="0">
    <w:p w14:paraId="25E30CE9" w14:textId="77777777" w:rsidR="00AE23C3" w:rsidRDefault="00AE23C3" w:rsidP="00532FBF">
      <w:r>
        <w:continuationSeparator/>
      </w:r>
    </w:p>
  </w:endnote>
  <w:endnote w:type="continuationNotice" w:id="1">
    <w:p w14:paraId="61D25356" w14:textId="77777777" w:rsidR="00AE23C3" w:rsidRDefault="00AE23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Open Sans">
    <w:panose1 w:val="00000000000000000000"/>
    <w:charset w:val="00"/>
    <w:family w:val="auto"/>
    <w:pitch w:val="variable"/>
    <w:sig w:usb0="E00002FF" w:usb1="4000201B" w:usb2="00000028"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ierstadt">
    <w:altName w:val="Calibri"/>
    <w:charset w:val="00"/>
    <w:family w:val="swiss"/>
    <w:pitch w:val="variable"/>
    <w:sig w:usb0="80000003" w:usb1="00000001" w:usb2="00000000" w:usb3="00000000" w:csb0="00000001"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24BB2" w14:textId="77777777" w:rsidR="00AE23C3" w:rsidRDefault="00AE23C3" w:rsidP="00532FBF">
      <w:r>
        <w:separator/>
      </w:r>
    </w:p>
  </w:footnote>
  <w:footnote w:type="continuationSeparator" w:id="0">
    <w:p w14:paraId="04F8E839" w14:textId="77777777" w:rsidR="00AE23C3" w:rsidRDefault="00AE23C3" w:rsidP="00532FBF">
      <w:r>
        <w:continuationSeparator/>
      </w:r>
    </w:p>
  </w:footnote>
  <w:footnote w:type="continuationNotice" w:id="1">
    <w:p w14:paraId="5AD274F6" w14:textId="77777777" w:rsidR="00AE23C3" w:rsidRDefault="00AE23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AE96B" w14:textId="3873C8B3" w:rsidR="00532FBF" w:rsidRDefault="00532FBF">
    <w:pPr>
      <w:pStyle w:val="Koptekst"/>
    </w:pPr>
    <w:r>
      <w:rPr>
        <w:noProof/>
      </w:rPr>
      <mc:AlternateContent>
        <mc:Choice Requires="wpg">
          <w:drawing>
            <wp:anchor distT="0" distB="0" distL="114300" distR="114300" simplePos="0" relativeHeight="251658240" behindDoc="0" locked="0" layoutInCell="1" allowOverlap="1" wp14:anchorId="4CE751CB" wp14:editId="61528268">
              <wp:simplePos x="0" y="0"/>
              <wp:positionH relativeFrom="column">
                <wp:posOffset>52439</wp:posOffset>
              </wp:positionH>
              <wp:positionV relativeFrom="paragraph">
                <wp:posOffset>-287593</wp:posOffset>
              </wp:positionV>
              <wp:extent cx="6186805" cy="1694815"/>
              <wp:effectExtent l="0" t="0" r="4445" b="635"/>
              <wp:wrapSquare wrapText="bothSides"/>
              <wp:docPr id="33" name="Groep 33"/>
              <wp:cNvGraphicFramePr/>
              <a:graphic xmlns:a="http://schemas.openxmlformats.org/drawingml/2006/main">
                <a:graphicData uri="http://schemas.microsoft.com/office/word/2010/wordprocessingGroup">
                  <wpg:wgp>
                    <wpg:cNvGrpSpPr/>
                    <wpg:grpSpPr>
                      <a:xfrm>
                        <a:off x="0" y="0"/>
                        <a:ext cx="6186805" cy="1694815"/>
                        <a:chOff x="0" y="0"/>
                        <a:chExt cx="6186805" cy="1694815"/>
                      </a:xfrm>
                    </wpg:grpSpPr>
                    <wpg:grpSp>
                      <wpg:cNvPr id="19" name="Groep 19"/>
                      <wpg:cNvGrpSpPr/>
                      <wpg:grpSpPr>
                        <a:xfrm>
                          <a:off x="0" y="0"/>
                          <a:ext cx="6186805" cy="1694815"/>
                          <a:chOff x="0" y="0"/>
                          <a:chExt cx="6186805" cy="1695677"/>
                        </a:xfrm>
                      </wpg:grpSpPr>
                      <wps:wsp>
                        <wps:cNvPr id="18" name="Rechthoek 18"/>
                        <wps:cNvSpPr/>
                        <wps:spPr>
                          <a:xfrm>
                            <a:off x="0" y="0"/>
                            <a:ext cx="6186805" cy="1474470"/>
                          </a:xfrm>
                          <a:prstGeom prst="rect">
                            <a:avLst/>
                          </a:prstGeom>
                          <a:solidFill>
                            <a:srgbClr val="03768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hthoek 17"/>
                        <wps:cNvSpPr/>
                        <wps:spPr>
                          <a:xfrm>
                            <a:off x="0" y="1460092"/>
                            <a:ext cx="6186805" cy="235585"/>
                          </a:xfrm>
                          <a:prstGeom prst="rect">
                            <a:avLst/>
                          </a:prstGeom>
                          <a:solidFill>
                            <a:srgbClr val="08555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 name="Groep 23"/>
                      <wpg:cNvGrpSpPr/>
                      <wpg:grpSpPr>
                        <a:xfrm>
                          <a:off x="1718187" y="44245"/>
                          <a:ext cx="2853812" cy="1342103"/>
                          <a:chOff x="0" y="0"/>
                          <a:chExt cx="2853812" cy="1342103"/>
                        </a:xfrm>
                      </wpg:grpSpPr>
                      <wps:wsp>
                        <wps:cNvPr id="21" name="Rechthoek 21"/>
                        <wps:cNvSpPr/>
                        <wps:spPr>
                          <a:xfrm>
                            <a:off x="0" y="0"/>
                            <a:ext cx="1002890" cy="966019"/>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hthoek 22"/>
                        <wps:cNvSpPr/>
                        <wps:spPr>
                          <a:xfrm>
                            <a:off x="1850922" y="376084"/>
                            <a:ext cx="1002890" cy="966019"/>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hthoek 20"/>
                        <wps:cNvSpPr/>
                        <wps:spPr>
                          <a:xfrm>
                            <a:off x="81116" y="88490"/>
                            <a:ext cx="2684206" cy="116512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 name="Groep 26"/>
                      <wpg:cNvGrpSpPr/>
                      <wpg:grpSpPr>
                        <a:xfrm>
                          <a:off x="206478" y="560439"/>
                          <a:ext cx="1290484" cy="441002"/>
                          <a:chOff x="0" y="-26634"/>
                          <a:chExt cx="1553786" cy="530942"/>
                        </a:xfrm>
                      </wpg:grpSpPr>
                      <pic:pic xmlns:pic="http://schemas.openxmlformats.org/drawingml/2006/picture">
                        <pic:nvPicPr>
                          <pic:cNvPr id="24" name="Graphic 24"/>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58993"/>
                            <a:ext cx="302895" cy="346075"/>
                          </a:xfrm>
                          <a:prstGeom prst="rect">
                            <a:avLst/>
                          </a:prstGeom>
                        </pic:spPr>
                      </pic:pic>
                      <wps:wsp>
                        <wps:cNvPr id="25" name="Tekstvak 25"/>
                        <wps:cNvSpPr txBox="1"/>
                        <wps:spPr>
                          <a:xfrm>
                            <a:off x="366951" y="-26634"/>
                            <a:ext cx="1186835" cy="530942"/>
                          </a:xfrm>
                          <a:prstGeom prst="rect">
                            <a:avLst/>
                          </a:prstGeom>
                          <a:noFill/>
                          <a:ln w="6350">
                            <a:noFill/>
                          </a:ln>
                        </wps:spPr>
                        <wps:txbx>
                          <w:txbxContent>
                            <w:p w14:paraId="7C1144EB" w14:textId="77777777" w:rsidR="00532FBF" w:rsidRPr="00252D0F" w:rsidRDefault="00532FBF" w:rsidP="00532FBF">
                              <w:pPr>
                                <w:pStyle w:val="Logostijl"/>
                              </w:pPr>
                              <w:r w:rsidRPr="00252D0F">
                                <w:t>Starfish</w:t>
                              </w:r>
                            </w:p>
                            <w:p w14:paraId="3D8DF47E" w14:textId="77777777" w:rsidR="00532FBF" w:rsidRPr="00252D0F" w:rsidRDefault="00532FBF" w:rsidP="00532FBF">
                              <w:pPr>
                                <w:pStyle w:val="Logostijl"/>
                              </w:pPr>
                              <w:r w:rsidRPr="00252D0F">
                                <w:t>Consult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7" name="Tekstvak 27"/>
                      <wps:cNvSpPr txBox="1"/>
                      <wps:spPr>
                        <a:xfrm>
                          <a:off x="2013155" y="206477"/>
                          <a:ext cx="2270760" cy="243205"/>
                        </a:xfrm>
                        <a:prstGeom prst="rect">
                          <a:avLst/>
                        </a:prstGeom>
                        <a:solidFill>
                          <a:schemeClr val="lt1"/>
                        </a:solidFill>
                        <a:ln w="6350">
                          <a:noFill/>
                        </a:ln>
                      </wps:spPr>
                      <wps:txbx>
                        <w:txbxContent>
                          <w:p w14:paraId="09E948D6" w14:textId="77777777" w:rsidR="00532FBF" w:rsidRPr="00F863DD" w:rsidRDefault="00532FBF" w:rsidP="00532FBF">
                            <w:pPr>
                              <w:pStyle w:val="Headertitel"/>
                              <w:rPr>
                                <w:rStyle w:val="Intensieveverwijzing"/>
                                <w:b/>
                                <w:bCs w:val="0"/>
                                <w:szCs w:val="22"/>
                                <w:lang w:val="nl-NL"/>
                              </w:rPr>
                            </w:pPr>
                            <w:r w:rsidRPr="00F863DD">
                              <w:rPr>
                                <w:rStyle w:val="Intensieveverwijzing"/>
                                <w:b/>
                                <w:bCs w:val="0"/>
                                <w:szCs w:val="22"/>
                                <w:lang w:val="nl-NL"/>
                              </w:rPr>
                              <w:t>BUSINESS USE C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kstvak 28"/>
                      <wps:cNvSpPr txBox="1"/>
                      <wps:spPr>
                        <a:xfrm>
                          <a:off x="2013155" y="1017639"/>
                          <a:ext cx="2270760" cy="243205"/>
                        </a:xfrm>
                        <a:prstGeom prst="rect">
                          <a:avLst/>
                        </a:prstGeom>
                        <a:solidFill>
                          <a:schemeClr val="lt1"/>
                        </a:solidFill>
                        <a:ln w="6350">
                          <a:noFill/>
                        </a:ln>
                      </wps:spPr>
                      <wps:txbx>
                        <w:txbxContent>
                          <w:p w14:paraId="559C0305" w14:textId="77777777" w:rsidR="00532FBF" w:rsidRPr="00F863DD" w:rsidRDefault="00532FBF" w:rsidP="00532FBF">
                            <w:pPr>
                              <w:pStyle w:val="Fill-informs"/>
                              <w:rPr>
                                <w:rStyle w:val="Subtieleverwijzing"/>
                                <w:sz w:val="18"/>
                                <w:szCs w:val="18"/>
                              </w:rPr>
                            </w:pPr>
                            <w:r w:rsidRPr="00F863DD">
                              <w:rPr>
                                <w:rStyle w:val="Subtieleverwijzing"/>
                                <w:sz w:val="18"/>
                                <w:szCs w:val="18"/>
                              </w:rPr>
                              <w:t>Via: ann.oniem@starfishconsultancy.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kstvak 29"/>
                      <wps:cNvSpPr txBox="1"/>
                      <wps:spPr>
                        <a:xfrm>
                          <a:off x="2005781" y="464574"/>
                          <a:ext cx="2270760" cy="501015"/>
                        </a:xfrm>
                        <a:prstGeom prst="rect">
                          <a:avLst/>
                        </a:prstGeom>
                        <a:solidFill>
                          <a:schemeClr val="lt1"/>
                        </a:solidFill>
                        <a:ln w="6350">
                          <a:noFill/>
                        </a:ln>
                      </wps:spPr>
                      <wps:txbx>
                        <w:txbxContent>
                          <w:p w14:paraId="5D2CC961" w14:textId="77777777" w:rsidR="00532FBF" w:rsidRPr="00F863DD" w:rsidRDefault="00532FBF" w:rsidP="00532FBF">
                            <w:pPr>
                              <w:pStyle w:val="Fill-informs"/>
                              <w:rPr>
                                <w:rStyle w:val="Subtieleverwijzing"/>
                                <w:szCs w:val="22"/>
                                <w:lang w:val="nl-NL"/>
                              </w:rPr>
                            </w:pPr>
                            <w:r w:rsidRPr="00F863DD">
                              <w:rPr>
                                <w:rStyle w:val="Subtieleverwijzing"/>
                                <w:szCs w:val="22"/>
                                <w:lang w:val="nl-NL"/>
                              </w:rPr>
                              <w:fldChar w:fldCharType="begin"/>
                            </w:r>
                            <w:r w:rsidRPr="00F863DD">
                              <w:rPr>
                                <w:rStyle w:val="Subtieleverwijzing"/>
                                <w:szCs w:val="22"/>
                                <w:lang w:val="nl-NL"/>
                              </w:rPr>
                              <w:instrText xml:space="preserve"> FILLIN  "Onderwerp van de business case"  \* MERGEFORMAT </w:instrText>
                            </w:r>
                            <w:r w:rsidRPr="00F863DD">
                              <w:rPr>
                                <w:rStyle w:val="Subtieleverwijzing"/>
                                <w:szCs w:val="22"/>
                                <w:lang w:val="nl-NL"/>
                              </w:rPr>
                              <w:fldChar w:fldCharType="separate"/>
                            </w:r>
                            <w:r w:rsidRPr="00F863DD">
                              <w:rPr>
                                <w:rStyle w:val="Subtieleverwijzing"/>
                                <w:szCs w:val="22"/>
                                <w:lang w:val="nl-NL"/>
                              </w:rPr>
                              <w:t>Onderwerp van de business case</w:t>
                            </w:r>
                            <w:r w:rsidRPr="00F863DD">
                              <w:rPr>
                                <w:rStyle w:val="Subtieleverwijzing"/>
                                <w:szCs w:val="22"/>
                                <w:lang w:val="nl-NL"/>
                              </w:rPr>
                              <w:fldChar w:fldCharType="end"/>
                            </w:r>
                          </w:p>
                          <w:p w14:paraId="1A368407" w14:textId="77777777" w:rsidR="00532FBF" w:rsidRPr="00F863DD" w:rsidRDefault="00532FBF" w:rsidP="00532FBF">
                            <w:pPr>
                              <w:pStyle w:val="Fill-informs"/>
                              <w:rPr>
                                <w:rStyle w:val="Subtieleverwijzing"/>
                                <w:sz w:val="12"/>
                                <w:szCs w:val="12"/>
                              </w:rPr>
                            </w:pPr>
                            <w:r w:rsidRPr="00F863DD">
                              <w:rPr>
                                <w:rStyle w:val="Subtieleverwijzing"/>
                                <w:sz w:val="16"/>
                                <w:szCs w:val="18"/>
                                <w:lang w:val="nl-NL"/>
                              </w:rPr>
                              <w:fldChar w:fldCharType="begin"/>
                            </w:r>
                            <w:r w:rsidRPr="00F863DD">
                              <w:rPr>
                                <w:rStyle w:val="Subtieleverwijzing"/>
                                <w:sz w:val="16"/>
                                <w:szCs w:val="18"/>
                                <w:lang w:val="nl-NL"/>
                              </w:rPr>
                              <w:instrText xml:space="preserve"> FILLIN  "Voorbeeld van onderzoeksvraag"  \* MERGEFORMAT </w:instrText>
                            </w:r>
                            <w:r w:rsidRPr="00F863DD">
                              <w:rPr>
                                <w:rStyle w:val="Subtieleverwijzing"/>
                                <w:sz w:val="16"/>
                                <w:szCs w:val="18"/>
                                <w:lang w:val="nl-NL"/>
                              </w:rPr>
                              <w:fldChar w:fldCharType="separate"/>
                            </w:r>
                            <w:r w:rsidRPr="00F863DD">
                              <w:rPr>
                                <w:rStyle w:val="Subtieleverwijzing"/>
                                <w:sz w:val="16"/>
                                <w:szCs w:val="18"/>
                                <w:lang w:val="nl-NL"/>
                              </w:rPr>
                              <w:t>Hier schrijf je een voorbeeld van een onderzoeksvraag?</w:t>
                            </w:r>
                            <w:r w:rsidRPr="00F863DD">
                              <w:rPr>
                                <w:rStyle w:val="Subtieleverwijzing"/>
                                <w:sz w:val="16"/>
                                <w:szCs w:val="18"/>
                                <w:lang w:val="nl-NL"/>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Rechte verbindingslijn 30"/>
                      <wps:cNvCnPr/>
                      <wps:spPr>
                        <a:xfrm flipV="1">
                          <a:off x="1961536" y="449826"/>
                          <a:ext cx="2374490" cy="7374"/>
                        </a:xfrm>
                        <a:prstGeom prst="line">
                          <a:avLst/>
                        </a:prstGeom>
                        <a:ln w="127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1" name="Rechte verbindingslijn 31"/>
                      <wps:cNvCnPr/>
                      <wps:spPr>
                        <a:xfrm flipV="1">
                          <a:off x="1946787" y="988142"/>
                          <a:ext cx="2374490" cy="7374"/>
                        </a:xfrm>
                        <a:prstGeom prst="line">
                          <a:avLst/>
                        </a:prstGeom>
                        <a:ln w="12700">
                          <a:solidFill>
                            <a:schemeClr val="accent2"/>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2" name="Graphic 32"/>
                        <pic:cNvPicPr>
                          <a:picLocks noChangeAspect="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4822723" y="147484"/>
                          <a:ext cx="1212850" cy="1238250"/>
                        </a:xfrm>
                        <a:prstGeom prst="rect">
                          <a:avLst/>
                        </a:prstGeom>
                      </pic:spPr>
                    </pic:pic>
                  </wpg:wgp>
                </a:graphicData>
              </a:graphic>
            </wp:anchor>
          </w:drawing>
        </mc:Choice>
        <mc:Fallback>
          <w:pict>
            <v:group w14:anchorId="4CE751CB" id="Groep 33" o:spid="_x0000_s1039" style="position:absolute;left:0;text-align:left;margin-left:4.15pt;margin-top:-22.65pt;width:487.15pt;height:133.45pt;z-index:251658240;mso-position-horizontal-relative:text;mso-position-vertical-relative:text" coordsize="61868,1694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">
              <v:group id="Groep 19" o:spid="_x0000_s1040" style="position:absolute;width:61868;height:16948" coordsize="61868,16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hthoek 18" o:spid="_x0000_s1041" style="position:absolute;width:61868;height:14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" fillcolor="#037682" stroked="f" strokeweight="2pt"/>
                <v:rect id="Rechthoek 17" o:spid="_x0000_s1042" style="position:absolute;top:14600;width:61868;height:2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" fillcolor="#08555d" stroked="f" strokeweight="2pt"/>
              </v:group>
              <v:group id="Groep 23" o:spid="_x0000_s1043" style="position:absolute;left:17181;top:442;width:28538;height:13421" coordsize="28538,13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hthoek 21" o:spid="_x0000_s1044" style="position:absolute;width:10028;height:9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" fillcolor="#abebdf [3205]" stroked="f" strokeweight="2pt"/>
                <v:rect id="Rechthoek 22" o:spid="_x0000_s1045" style="position:absolute;left:18509;top:3760;width:10029;height:9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" fillcolor="#abebdf [3205]" stroked="f" strokeweight="2pt"/>
                <v:rect id="Rechthoek 20" o:spid="_x0000_s1046" style="position:absolute;left:811;top:884;width:26842;height:11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" fillcolor="white [3212]" stroked="f" strokeweight="2pt"/>
              </v:group>
              <v:group id="Groep 26" o:spid="_x0000_s1047" style="position:absolute;left:2064;top:5604;width:12905;height:4410" coordorigin=",-266" coordsize="15537,5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4" o:spid="_x0000_s1048" type="#_x0000_t75" style="position:absolute;top:589;width:3028;height:3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">
                  <v:imagedata r:id="rId5" o:title=""/>
                </v:shape>
                <v:shapetype id="_x0000_t202" coordsize="21600,21600" o:spt="202" path="m,l,21600r21600,l21600,xe">
                  <v:stroke joinstyle="miter"/>
                  <v:path gradientshapeok="t" o:connecttype="rect"/>
                </v:shapetype>
                <v:shape id="Tekstvak 25" o:spid="_x0000_s1049" type="#_x0000_t202" style="position:absolute;left:3669;top:-266;width:11868;height:5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7C1144EB" w14:textId="77777777" w:rsidR="00532FBF" w:rsidRPr="00252D0F" w:rsidRDefault="00532FBF" w:rsidP="00532FBF">
                        <w:pPr>
                          <w:pStyle w:val="Logostijl"/>
                        </w:pPr>
                        <w:r w:rsidRPr="00252D0F">
                          <w:t>Starfish</w:t>
                        </w:r>
                      </w:p>
                      <w:p w14:paraId="3D8DF47E" w14:textId="77777777" w:rsidR="00532FBF" w:rsidRPr="00252D0F" w:rsidRDefault="00532FBF" w:rsidP="00532FBF">
                        <w:pPr>
                          <w:pStyle w:val="Logostijl"/>
                        </w:pPr>
                        <w:r w:rsidRPr="00252D0F">
                          <w:t>Consultancy</w:t>
                        </w:r>
                      </w:p>
                    </w:txbxContent>
                  </v:textbox>
                </v:shape>
              </v:group>
              <v:shape id="Tekstvak 27" o:spid="_x0000_s1050" type="#_x0000_t202" style="position:absolute;left:20131;top:2064;width:22708;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09E948D6" w14:textId="77777777" w:rsidR="00532FBF" w:rsidRPr="00F863DD" w:rsidRDefault="00532FBF" w:rsidP="00532FBF">
                      <w:pPr>
                        <w:pStyle w:val="Headertitel"/>
                        <w:rPr>
                          <w:rStyle w:val="Intensieveverwijzing"/>
                          <w:b/>
                          <w:bCs w:val="0"/>
                          <w:szCs w:val="22"/>
                          <w:lang w:val="nl-NL"/>
                        </w:rPr>
                      </w:pPr>
                      <w:r w:rsidRPr="00F863DD">
                        <w:rPr>
                          <w:rStyle w:val="Intensieveverwijzing"/>
                          <w:b/>
                          <w:bCs w:val="0"/>
                          <w:szCs w:val="22"/>
                          <w:lang w:val="nl-NL"/>
                        </w:rPr>
                        <w:t>BUSINESS USE CASE</w:t>
                      </w:r>
                    </w:p>
                  </w:txbxContent>
                </v:textbox>
              </v:shape>
              <v:shape id="Tekstvak 28" o:spid="_x0000_s1051" type="#_x0000_t202" style="position:absolute;left:20131;top:10176;width:22708;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14:paraId="559C0305" w14:textId="77777777" w:rsidR="00532FBF" w:rsidRPr="00F863DD" w:rsidRDefault="00532FBF" w:rsidP="00532FBF">
                      <w:pPr>
                        <w:pStyle w:val="Fill-informs"/>
                        <w:rPr>
                          <w:rStyle w:val="Subtieleverwijzing"/>
                          <w:sz w:val="18"/>
                          <w:szCs w:val="18"/>
                        </w:rPr>
                      </w:pPr>
                      <w:r w:rsidRPr="00F863DD">
                        <w:rPr>
                          <w:rStyle w:val="Subtieleverwijzing"/>
                          <w:sz w:val="18"/>
                          <w:szCs w:val="18"/>
                        </w:rPr>
                        <w:t>Via: ann.oniem@starfishconsultancy.be</w:t>
                      </w:r>
                    </w:p>
                  </w:txbxContent>
                </v:textbox>
              </v:shape>
              <v:shape id="Tekstvak 29" o:spid="_x0000_s1052" type="#_x0000_t202" style="position:absolute;left:20057;top:4645;width:22708;height:5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5D2CC961" w14:textId="77777777" w:rsidR="00532FBF" w:rsidRPr="00F863DD" w:rsidRDefault="00532FBF" w:rsidP="00532FBF">
                      <w:pPr>
                        <w:pStyle w:val="Fill-informs"/>
                        <w:rPr>
                          <w:rStyle w:val="Subtieleverwijzing"/>
                          <w:szCs w:val="22"/>
                          <w:lang w:val="nl-NL"/>
                        </w:rPr>
                      </w:pPr>
                      <w:r w:rsidRPr="00F863DD">
                        <w:rPr>
                          <w:rStyle w:val="Subtieleverwijzing"/>
                          <w:szCs w:val="22"/>
                          <w:lang w:val="nl-NL"/>
                        </w:rPr>
                        <w:fldChar w:fldCharType="begin"/>
                      </w:r>
                      <w:r w:rsidRPr="00F863DD">
                        <w:rPr>
                          <w:rStyle w:val="Subtieleverwijzing"/>
                          <w:szCs w:val="22"/>
                          <w:lang w:val="nl-NL"/>
                        </w:rPr>
                        <w:instrText xml:space="preserve"> FILLIN  "Onderwerp van de business case"  \* MERGEFORMAT </w:instrText>
                      </w:r>
                      <w:r w:rsidRPr="00F863DD">
                        <w:rPr>
                          <w:rStyle w:val="Subtieleverwijzing"/>
                          <w:szCs w:val="22"/>
                          <w:lang w:val="nl-NL"/>
                        </w:rPr>
                        <w:fldChar w:fldCharType="separate"/>
                      </w:r>
                      <w:r w:rsidRPr="00F863DD">
                        <w:rPr>
                          <w:rStyle w:val="Subtieleverwijzing"/>
                          <w:szCs w:val="22"/>
                          <w:lang w:val="nl-NL"/>
                        </w:rPr>
                        <w:t>Onderwerp van de business case</w:t>
                      </w:r>
                      <w:r w:rsidRPr="00F863DD">
                        <w:rPr>
                          <w:rStyle w:val="Subtieleverwijzing"/>
                          <w:szCs w:val="22"/>
                          <w:lang w:val="nl-NL"/>
                        </w:rPr>
                        <w:fldChar w:fldCharType="end"/>
                      </w:r>
                    </w:p>
                    <w:p w14:paraId="1A368407" w14:textId="77777777" w:rsidR="00532FBF" w:rsidRPr="00F863DD" w:rsidRDefault="00532FBF" w:rsidP="00532FBF">
                      <w:pPr>
                        <w:pStyle w:val="Fill-informs"/>
                        <w:rPr>
                          <w:rStyle w:val="Subtieleverwijzing"/>
                          <w:sz w:val="12"/>
                          <w:szCs w:val="12"/>
                        </w:rPr>
                      </w:pPr>
                      <w:r w:rsidRPr="00F863DD">
                        <w:rPr>
                          <w:rStyle w:val="Subtieleverwijzing"/>
                          <w:sz w:val="16"/>
                          <w:szCs w:val="18"/>
                          <w:lang w:val="nl-NL"/>
                        </w:rPr>
                        <w:fldChar w:fldCharType="begin"/>
                      </w:r>
                      <w:r w:rsidRPr="00F863DD">
                        <w:rPr>
                          <w:rStyle w:val="Subtieleverwijzing"/>
                          <w:sz w:val="16"/>
                          <w:szCs w:val="18"/>
                          <w:lang w:val="nl-NL"/>
                        </w:rPr>
                        <w:instrText xml:space="preserve"> FILLIN  "Voorbeeld van onderzoeksvraag"  \* MERGEFORMAT </w:instrText>
                      </w:r>
                      <w:r w:rsidRPr="00F863DD">
                        <w:rPr>
                          <w:rStyle w:val="Subtieleverwijzing"/>
                          <w:sz w:val="16"/>
                          <w:szCs w:val="18"/>
                          <w:lang w:val="nl-NL"/>
                        </w:rPr>
                        <w:fldChar w:fldCharType="separate"/>
                      </w:r>
                      <w:r w:rsidRPr="00F863DD">
                        <w:rPr>
                          <w:rStyle w:val="Subtieleverwijzing"/>
                          <w:sz w:val="16"/>
                          <w:szCs w:val="18"/>
                          <w:lang w:val="nl-NL"/>
                        </w:rPr>
                        <w:t>Hier schrijf je een voorbeeld van een onderzoeksvraag?</w:t>
                      </w:r>
                      <w:r w:rsidRPr="00F863DD">
                        <w:rPr>
                          <w:rStyle w:val="Subtieleverwijzing"/>
                          <w:sz w:val="16"/>
                          <w:szCs w:val="18"/>
                          <w:lang w:val="nl-NL"/>
                        </w:rPr>
                        <w:fldChar w:fldCharType="end"/>
                      </w:r>
                    </w:p>
                  </w:txbxContent>
                </v:textbox>
              </v:shape>
              <v:line id="Rechte verbindingslijn 30" o:spid="_x0000_s1053" style="position:absolute;flip:y;visibility:visible;mso-wrap-style:square" from="19615,4498" to="43360,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" strokecolor="#abebdf [3205]" strokeweight="1pt"/>
              <v:line id="Rechte verbindingslijn 31" o:spid="_x0000_s1054" style="position:absolute;flip:y;visibility:visible;mso-wrap-style:square" from="19467,9881" to="43212,9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" strokecolor="#abebdf [3205]" strokeweight="1pt"/>
              <v:shape id="Graphic 32" o:spid="_x0000_s1055" type="#_x0000_t75" style="position:absolute;left:48227;top:1474;width:12128;height:1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">
                <v:imagedata r:id="rId6" o:title=""/>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B6C4D"/>
    <w:multiLevelType w:val="hybridMultilevel"/>
    <w:tmpl w:val="65AAA97A"/>
    <w:lvl w:ilvl="0" w:tplc="9C4EF7D6">
      <w:numFmt w:val="bullet"/>
      <w:lvlText w:val=""/>
      <w:lvlJc w:val="left"/>
      <w:pPr>
        <w:ind w:left="644" w:hanging="360"/>
      </w:pPr>
      <w:rPr>
        <w:rFonts w:ascii="Wingdings" w:eastAsia="Microsoft Sans Serif" w:hAnsi="Wingdings" w:cs="Open Sans" w:hint="default"/>
      </w:rPr>
    </w:lvl>
    <w:lvl w:ilvl="1" w:tplc="08130003" w:tentative="1">
      <w:start w:val="1"/>
      <w:numFmt w:val="bullet"/>
      <w:lvlText w:val="o"/>
      <w:lvlJc w:val="left"/>
      <w:pPr>
        <w:ind w:left="1364" w:hanging="360"/>
      </w:pPr>
      <w:rPr>
        <w:rFonts w:ascii="Courier New" w:hAnsi="Courier New" w:cs="Courier New" w:hint="default"/>
      </w:rPr>
    </w:lvl>
    <w:lvl w:ilvl="2" w:tplc="08130005" w:tentative="1">
      <w:start w:val="1"/>
      <w:numFmt w:val="bullet"/>
      <w:lvlText w:val=""/>
      <w:lvlJc w:val="left"/>
      <w:pPr>
        <w:ind w:left="2084" w:hanging="360"/>
      </w:pPr>
      <w:rPr>
        <w:rFonts w:ascii="Wingdings" w:hAnsi="Wingdings" w:hint="default"/>
      </w:rPr>
    </w:lvl>
    <w:lvl w:ilvl="3" w:tplc="08130001" w:tentative="1">
      <w:start w:val="1"/>
      <w:numFmt w:val="bullet"/>
      <w:lvlText w:val=""/>
      <w:lvlJc w:val="left"/>
      <w:pPr>
        <w:ind w:left="2804" w:hanging="360"/>
      </w:pPr>
      <w:rPr>
        <w:rFonts w:ascii="Symbol" w:hAnsi="Symbol" w:hint="default"/>
      </w:rPr>
    </w:lvl>
    <w:lvl w:ilvl="4" w:tplc="08130003" w:tentative="1">
      <w:start w:val="1"/>
      <w:numFmt w:val="bullet"/>
      <w:lvlText w:val="o"/>
      <w:lvlJc w:val="left"/>
      <w:pPr>
        <w:ind w:left="3524" w:hanging="360"/>
      </w:pPr>
      <w:rPr>
        <w:rFonts w:ascii="Courier New" w:hAnsi="Courier New" w:cs="Courier New" w:hint="default"/>
      </w:rPr>
    </w:lvl>
    <w:lvl w:ilvl="5" w:tplc="08130005" w:tentative="1">
      <w:start w:val="1"/>
      <w:numFmt w:val="bullet"/>
      <w:lvlText w:val=""/>
      <w:lvlJc w:val="left"/>
      <w:pPr>
        <w:ind w:left="4244" w:hanging="360"/>
      </w:pPr>
      <w:rPr>
        <w:rFonts w:ascii="Wingdings" w:hAnsi="Wingdings" w:hint="default"/>
      </w:rPr>
    </w:lvl>
    <w:lvl w:ilvl="6" w:tplc="08130001" w:tentative="1">
      <w:start w:val="1"/>
      <w:numFmt w:val="bullet"/>
      <w:lvlText w:val=""/>
      <w:lvlJc w:val="left"/>
      <w:pPr>
        <w:ind w:left="4964" w:hanging="360"/>
      </w:pPr>
      <w:rPr>
        <w:rFonts w:ascii="Symbol" w:hAnsi="Symbol" w:hint="default"/>
      </w:rPr>
    </w:lvl>
    <w:lvl w:ilvl="7" w:tplc="08130003" w:tentative="1">
      <w:start w:val="1"/>
      <w:numFmt w:val="bullet"/>
      <w:lvlText w:val="o"/>
      <w:lvlJc w:val="left"/>
      <w:pPr>
        <w:ind w:left="5684" w:hanging="360"/>
      </w:pPr>
      <w:rPr>
        <w:rFonts w:ascii="Courier New" w:hAnsi="Courier New" w:cs="Courier New" w:hint="default"/>
      </w:rPr>
    </w:lvl>
    <w:lvl w:ilvl="8" w:tplc="08130005" w:tentative="1">
      <w:start w:val="1"/>
      <w:numFmt w:val="bullet"/>
      <w:lvlText w:val=""/>
      <w:lvlJc w:val="left"/>
      <w:pPr>
        <w:ind w:left="6404" w:hanging="360"/>
      </w:pPr>
      <w:rPr>
        <w:rFonts w:ascii="Wingdings" w:hAnsi="Wingdings" w:hint="default"/>
      </w:rPr>
    </w:lvl>
  </w:abstractNum>
  <w:abstractNum w:abstractNumId="1" w15:restartNumberingAfterBreak="0">
    <w:nsid w:val="38EE4887"/>
    <w:multiLevelType w:val="multilevel"/>
    <w:tmpl w:val="3F642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5C5D51"/>
    <w:multiLevelType w:val="hybridMultilevel"/>
    <w:tmpl w:val="62306108"/>
    <w:lvl w:ilvl="0" w:tplc="EFB201AC">
      <w:start w:val="1"/>
      <w:numFmt w:val="decimal"/>
      <w:lvlText w:val="%1."/>
      <w:lvlJc w:val="left"/>
      <w:pPr>
        <w:ind w:left="120" w:hanging="241"/>
      </w:pPr>
      <w:rPr>
        <w:rFonts w:ascii="Tahoma" w:eastAsia="Tahoma" w:hAnsi="Tahoma" w:cs="Tahoma" w:hint="default"/>
        <w:b/>
        <w:bCs/>
        <w:w w:val="92"/>
        <w:sz w:val="21"/>
        <w:szCs w:val="21"/>
        <w:lang w:val="nl-NL" w:eastAsia="en-US" w:bidi="ar-SA"/>
      </w:rPr>
    </w:lvl>
    <w:lvl w:ilvl="1" w:tplc="71F080E0">
      <w:numFmt w:val="bullet"/>
      <w:lvlText w:val="•"/>
      <w:lvlJc w:val="left"/>
      <w:pPr>
        <w:ind w:left="560" w:hanging="241"/>
      </w:pPr>
      <w:rPr>
        <w:rFonts w:hint="default"/>
        <w:lang w:val="nl-NL" w:eastAsia="en-US" w:bidi="ar-SA"/>
      </w:rPr>
    </w:lvl>
    <w:lvl w:ilvl="2" w:tplc="75501E52">
      <w:numFmt w:val="bullet"/>
      <w:lvlText w:val="•"/>
      <w:lvlJc w:val="left"/>
      <w:pPr>
        <w:ind w:left="1602" w:hanging="241"/>
      </w:pPr>
      <w:rPr>
        <w:rFonts w:hint="default"/>
        <w:lang w:val="nl-NL" w:eastAsia="en-US" w:bidi="ar-SA"/>
      </w:rPr>
    </w:lvl>
    <w:lvl w:ilvl="3" w:tplc="ADA2C33C">
      <w:numFmt w:val="bullet"/>
      <w:lvlText w:val="•"/>
      <w:lvlJc w:val="left"/>
      <w:pPr>
        <w:ind w:left="2644" w:hanging="241"/>
      </w:pPr>
      <w:rPr>
        <w:rFonts w:hint="default"/>
        <w:lang w:val="nl-NL" w:eastAsia="en-US" w:bidi="ar-SA"/>
      </w:rPr>
    </w:lvl>
    <w:lvl w:ilvl="4" w:tplc="6810C738">
      <w:numFmt w:val="bullet"/>
      <w:lvlText w:val="•"/>
      <w:lvlJc w:val="left"/>
      <w:pPr>
        <w:ind w:left="3686" w:hanging="241"/>
      </w:pPr>
      <w:rPr>
        <w:rFonts w:hint="default"/>
        <w:lang w:val="nl-NL" w:eastAsia="en-US" w:bidi="ar-SA"/>
      </w:rPr>
    </w:lvl>
    <w:lvl w:ilvl="5" w:tplc="5944EC34">
      <w:numFmt w:val="bullet"/>
      <w:lvlText w:val="•"/>
      <w:lvlJc w:val="left"/>
      <w:pPr>
        <w:ind w:left="4728" w:hanging="241"/>
      </w:pPr>
      <w:rPr>
        <w:rFonts w:hint="default"/>
        <w:lang w:val="nl-NL" w:eastAsia="en-US" w:bidi="ar-SA"/>
      </w:rPr>
    </w:lvl>
    <w:lvl w:ilvl="6" w:tplc="0B203F30">
      <w:numFmt w:val="bullet"/>
      <w:lvlText w:val="•"/>
      <w:lvlJc w:val="left"/>
      <w:pPr>
        <w:ind w:left="5771" w:hanging="241"/>
      </w:pPr>
      <w:rPr>
        <w:rFonts w:hint="default"/>
        <w:lang w:val="nl-NL" w:eastAsia="en-US" w:bidi="ar-SA"/>
      </w:rPr>
    </w:lvl>
    <w:lvl w:ilvl="7" w:tplc="7CB82D48">
      <w:numFmt w:val="bullet"/>
      <w:lvlText w:val="•"/>
      <w:lvlJc w:val="left"/>
      <w:pPr>
        <w:ind w:left="6813" w:hanging="241"/>
      </w:pPr>
      <w:rPr>
        <w:rFonts w:hint="default"/>
        <w:lang w:val="nl-NL" w:eastAsia="en-US" w:bidi="ar-SA"/>
      </w:rPr>
    </w:lvl>
    <w:lvl w:ilvl="8" w:tplc="67467C00">
      <w:numFmt w:val="bullet"/>
      <w:lvlText w:val="•"/>
      <w:lvlJc w:val="left"/>
      <w:pPr>
        <w:ind w:left="7855" w:hanging="241"/>
      </w:pPr>
      <w:rPr>
        <w:rFonts w:hint="default"/>
        <w:lang w:val="nl-NL" w:eastAsia="en-US" w:bidi="ar-SA"/>
      </w:rPr>
    </w:lvl>
  </w:abstractNum>
  <w:abstractNum w:abstractNumId="3" w15:restartNumberingAfterBreak="0">
    <w:nsid w:val="6E3239BA"/>
    <w:multiLevelType w:val="hybridMultilevel"/>
    <w:tmpl w:val="99B8CA5E"/>
    <w:lvl w:ilvl="0" w:tplc="00668136">
      <w:numFmt w:val="bullet"/>
      <w:pStyle w:val="Lijstalinea"/>
      <w:lvlText w:val=""/>
      <w:lvlJc w:val="left"/>
      <w:pPr>
        <w:ind w:left="644" w:hanging="360"/>
      </w:pPr>
      <w:rPr>
        <w:rFonts w:ascii="Symbol" w:eastAsia="Microsoft Sans Serif" w:hAnsi="Symbol" w:cs="Open Sans" w:hint="default"/>
      </w:rPr>
    </w:lvl>
    <w:lvl w:ilvl="1" w:tplc="08130003" w:tentative="1">
      <w:start w:val="1"/>
      <w:numFmt w:val="bullet"/>
      <w:lvlText w:val="o"/>
      <w:lvlJc w:val="left"/>
      <w:pPr>
        <w:ind w:left="1364" w:hanging="360"/>
      </w:pPr>
      <w:rPr>
        <w:rFonts w:ascii="Courier New" w:hAnsi="Courier New" w:cs="Courier New" w:hint="default"/>
      </w:rPr>
    </w:lvl>
    <w:lvl w:ilvl="2" w:tplc="08130005" w:tentative="1">
      <w:start w:val="1"/>
      <w:numFmt w:val="bullet"/>
      <w:lvlText w:val=""/>
      <w:lvlJc w:val="left"/>
      <w:pPr>
        <w:ind w:left="2084" w:hanging="360"/>
      </w:pPr>
      <w:rPr>
        <w:rFonts w:ascii="Wingdings" w:hAnsi="Wingdings" w:hint="default"/>
      </w:rPr>
    </w:lvl>
    <w:lvl w:ilvl="3" w:tplc="08130001" w:tentative="1">
      <w:start w:val="1"/>
      <w:numFmt w:val="bullet"/>
      <w:lvlText w:val=""/>
      <w:lvlJc w:val="left"/>
      <w:pPr>
        <w:ind w:left="2804" w:hanging="360"/>
      </w:pPr>
      <w:rPr>
        <w:rFonts w:ascii="Symbol" w:hAnsi="Symbol" w:hint="default"/>
      </w:rPr>
    </w:lvl>
    <w:lvl w:ilvl="4" w:tplc="08130003" w:tentative="1">
      <w:start w:val="1"/>
      <w:numFmt w:val="bullet"/>
      <w:lvlText w:val="o"/>
      <w:lvlJc w:val="left"/>
      <w:pPr>
        <w:ind w:left="3524" w:hanging="360"/>
      </w:pPr>
      <w:rPr>
        <w:rFonts w:ascii="Courier New" w:hAnsi="Courier New" w:cs="Courier New" w:hint="default"/>
      </w:rPr>
    </w:lvl>
    <w:lvl w:ilvl="5" w:tplc="08130005" w:tentative="1">
      <w:start w:val="1"/>
      <w:numFmt w:val="bullet"/>
      <w:lvlText w:val=""/>
      <w:lvlJc w:val="left"/>
      <w:pPr>
        <w:ind w:left="4244" w:hanging="360"/>
      </w:pPr>
      <w:rPr>
        <w:rFonts w:ascii="Wingdings" w:hAnsi="Wingdings" w:hint="default"/>
      </w:rPr>
    </w:lvl>
    <w:lvl w:ilvl="6" w:tplc="08130001" w:tentative="1">
      <w:start w:val="1"/>
      <w:numFmt w:val="bullet"/>
      <w:lvlText w:val=""/>
      <w:lvlJc w:val="left"/>
      <w:pPr>
        <w:ind w:left="4964" w:hanging="360"/>
      </w:pPr>
      <w:rPr>
        <w:rFonts w:ascii="Symbol" w:hAnsi="Symbol" w:hint="default"/>
      </w:rPr>
    </w:lvl>
    <w:lvl w:ilvl="7" w:tplc="08130003" w:tentative="1">
      <w:start w:val="1"/>
      <w:numFmt w:val="bullet"/>
      <w:lvlText w:val="o"/>
      <w:lvlJc w:val="left"/>
      <w:pPr>
        <w:ind w:left="5684" w:hanging="360"/>
      </w:pPr>
      <w:rPr>
        <w:rFonts w:ascii="Courier New" w:hAnsi="Courier New" w:cs="Courier New" w:hint="default"/>
      </w:rPr>
    </w:lvl>
    <w:lvl w:ilvl="8" w:tplc="08130005" w:tentative="1">
      <w:start w:val="1"/>
      <w:numFmt w:val="bullet"/>
      <w:lvlText w:val=""/>
      <w:lvlJc w:val="left"/>
      <w:pPr>
        <w:ind w:left="6404" w:hanging="360"/>
      </w:pPr>
      <w:rPr>
        <w:rFonts w:ascii="Wingdings" w:hAnsi="Wingdings" w:hint="default"/>
      </w:rPr>
    </w:lvl>
  </w:abstractNum>
  <w:abstractNum w:abstractNumId="4" w15:restartNumberingAfterBreak="0">
    <w:nsid w:val="6FE14A64"/>
    <w:multiLevelType w:val="multilevel"/>
    <w:tmpl w:val="25441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0712817">
    <w:abstractNumId w:val="2"/>
  </w:num>
  <w:num w:numId="2" w16cid:durableId="1809013792">
    <w:abstractNumId w:val="3"/>
  </w:num>
  <w:num w:numId="3" w16cid:durableId="674302317">
    <w:abstractNumId w:val="0"/>
  </w:num>
  <w:num w:numId="4" w16cid:durableId="1010527700">
    <w:abstractNumId w:val="4"/>
  </w:num>
  <w:num w:numId="5" w16cid:durableId="13991349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NjIxNjYzsDS1NDNR0lEKTi0uzszPAykwrAUAUIcORywAAAA="/>
  </w:docVars>
  <w:rsids>
    <w:rsidRoot w:val="00FC6EB8"/>
    <w:rsid w:val="0013386F"/>
    <w:rsid w:val="00224CFB"/>
    <w:rsid w:val="00252D0F"/>
    <w:rsid w:val="002A1EE6"/>
    <w:rsid w:val="004E3FCE"/>
    <w:rsid w:val="00532FBF"/>
    <w:rsid w:val="005B34B4"/>
    <w:rsid w:val="006C26A8"/>
    <w:rsid w:val="006C396C"/>
    <w:rsid w:val="007C2AED"/>
    <w:rsid w:val="00AE23C3"/>
    <w:rsid w:val="00B06EEC"/>
    <w:rsid w:val="00C00C3F"/>
    <w:rsid w:val="00F863DD"/>
    <w:rsid w:val="00FC6EB8"/>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54100"/>
  <w15:docId w15:val="{CDD63033-9AEB-40EE-994B-BDEBD0053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32FBF"/>
    <w:pPr>
      <w:ind w:left="284" w:right="584"/>
      <w:jc w:val="both"/>
    </w:pPr>
    <w:rPr>
      <w:rFonts w:ascii="Open Sans" w:eastAsia="Microsoft Sans Serif" w:hAnsi="Open Sans" w:cs="Open Sans"/>
      <w:bCs/>
      <w:lang w:val="nl-NL"/>
    </w:rPr>
  </w:style>
  <w:style w:type="paragraph" w:styleId="Kop1">
    <w:name w:val="heading 1"/>
    <w:uiPriority w:val="9"/>
    <w:qFormat/>
    <w:rsid w:val="00F863DD"/>
    <w:pPr>
      <w:spacing w:before="125"/>
      <w:jc w:val="center"/>
      <w:outlineLvl w:val="0"/>
    </w:pPr>
    <w:rPr>
      <w:rFonts w:ascii="Open Sans" w:eastAsia="Tahoma" w:hAnsi="Open Sans" w:cs="Open Sans"/>
      <w:b/>
      <w:bCs/>
      <w:color w:val="08545C"/>
      <w:sz w:val="32"/>
      <w:szCs w:val="32"/>
      <w:lang w:val="nl-NL"/>
    </w:rPr>
  </w:style>
  <w:style w:type="paragraph" w:styleId="Kop2">
    <w:name w:val="heading 2"/>
    <w:basedOn w:val="Standaard"/>
    <w:uiPriority w:val="9"/>
    <w:unhideWhenUsed/>
    <w:qFormat/>
    <w:rsid w:val="00B06EEC"/>
    <w:pPr>
      <w:pBdr>
        <w:top w:val="single" w:sz="24" w:space="1" w:color="037682"/>
      </w:pBdr>
      <w:shd w:val="clear" w:color="auto" w:fill="037682"/>
      <w:spacing w:before="204"/>
      <w:ind w:left="142" w:right="513"/>
      <w:jc w:val="center"/>
      <w:outlineLvl w:val="1"/>
    </w:pPr>
    <w:rPr>
      <w:rFonts w:eastAsia="Tahoma"/>
      <w:b/>
      <w:bCs w:val="0"/>
      <w:color w:val="FFFFFF" w:themeColor="background1"/>
      <w:sz w:val="28"/>
      <w:szCs w:val="28"/>
    </w:rPr>
  </w:style>
  <w:style w:type="paragraph" w:styleId="Kop3">
    <w:name w:val="heading 3"/>
    <w:basedOn w:val="Standaard"/>
    <w:next w:val="Standaard"/>
    <w:link w:val="Kop3Char"/>
    <w:uiPriority w:val="9"/>
    <w:unhideWhenUsed/>
    <w:qFormat/>
    <w:rsid w:val="00B06EEC"/>
    <w:pPr>
      <w:keepNext/>
      <w:keepLines/>
      <w:spacing w:before="240" w:after="240"/>
      <w:outlineLvl w:val="2"/>
    </w:pPr>
    <w:rPr>
      <w:rFonts w:eastAsiaTheme="majorEastAsia" w:cstheme="majorBidi"/>
      <w:b/>
      <w:bCs w:val="0"/>
      <w:color w:val="08555D"/>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Plattetekst">
    <w:name w:val="Body Text"/>
    <w:basedOn w:val="Standaard"/>
    <w:uiPriority w:val="1"/>
    <w:qFormat/>
    <w:rPr>
      <w:rFonts w:ascii="Microsoft Sans Serif" w:hAnsi="Microsoft Sans Serif" w:cs="Microsoft Sans Serif"/>
      <w:sz w:val="21"/>
      <w:szCs w:val="21"/>
    </w:rPr>
  </w:style>
  <w:style w:type="paragraph" w:styleId="Lijstalinea">
    <w:name w:val="List Paragraph"/>
    <w:basedOn w:val="Standaard"/>
    <w:uiPriority w:val="1"/>
    <w:qFormat/>
    <w:rsid w:val="005B34B4"/>
    <w:pPr>
      <w:numPr>
        <w:numId w:val="2"/>
      </w:numPr>
      <w:ind w:right="513"/>
      <w:jc w:val="left"/>
    </w:pPr>
    <w:rPr>
      <w:rFonts w:eastAsia="Tahoma"/>
      <w:lang w:val="nl-BE" w:eastAsia="nl-BE"/>
    </w:rPr>
  </w:style>
  <w:style w:type="paragraph" w:customStyle="1" w:styleId="TableParagraph">
    <w:name w:val="Table Paragraph"/>
    <w:link w:val="TableParagraphChar"/>
    <w:uiPriority w:val="1"/>
    <w:qFormat/>
    <w:rsid w:val="00F863DD"/>
    <w:pPr>
      <w:spacing w:before="187"/>
      <w:ind w:left="168"/>
    </w:pPr>
    <w:rPr>
      <w:rFonts w:ascii="Open Sans" w:eastAsia="Microsoft Sans Serif" w:hAnsi="Open Sans" w:cs="Open Sans"/>
      <w:sz w:val="20"/>
      <w:szCs w:val="24"/>
      <w:lang w:val="nl-NL"/>
    </w:rPr>
  </w:style>
  <w:style w:type="table" w:styleId="Tabelraster">
    <w:name w:val="Table Grid"/>
    <w:basedOn w:val="Standaardtabel"/>
    <w:uiPriority w:val="39"/>
    <w:rsid w:val="00C00C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unhideWhenUsed/>
    <w:rsid w:val="00252D0F"/>
    <w:pPr>
      <w:tabs>
        <w:tab w:val="center" w:pos="4536"/>
        <w:tab w:val="right" w:pos="9072"/>
      </w:tabs>
    </w:pPr>
  </w:style>
  <w:style w:type="character" w:customStyle="1" w:styleId="KoptekstChar">
    <w:name w:val="Koptekst Char"/>
    <w:basedOn w:val="Standaardalinea-lettertype"/>
    <w:link w:val="Koptekst"/>
    <w:uiPriority w:val="99"/>
    <w:rsid w:val="00252D0F"/>
    <w:rPr>
      <w:rFonts w:ascii="Open Sans" w:eastAsia="Microsoft Sans Serif" w:hAnsi="Open Sans" w:cs="Microsoft Sans Serif"/>
      <w:lang w:val="nl-NL"/>
    </w:rPr>
  </w:style>
  <w:style w:type="paragraph" w:styleId="Voettekst">
    <w:name w:val="footer"/>
    <w:basedOn w:val="Standaard"/>
    <w:link w:val="VoettekstChar"/>
    <w:uiPriority w:val="99"/>
    <w:unhideWhenUsed/>
    <w:rsid w:val="00252D0F"/>
    <w:pPr>
      <w:tabs>
        <w:tab w:val="center" w:pos="4536"/>
        <w:tab w:val="right" w:pos="9072"/>
      </w:tabs>
    </w:pPr>
  </w:style>
  <w:style w:type="character" w:customStyle="1" w:styleId="VoettekstChar">
    <w:name w:val="Voettekst Char"/>
    <w:basedOn w:val="Standaardalinea-lettertype"/>
    <w:link w:val="Voettekst"/>
    <w:uiPriority w:val="99"/>
    <w:rsid w:val="00252D0F"/>
    <w:rPr>
      <w:rFonts w:ascii="Open Sans" w:eastAsia="Microsoft Sans Serif" w:hAnsi="Open Sans" w:cs="Microsoft Sans Serif"/>
      <w:lang w:val="nl-NL"/>
    </w:rPr>
  </w:style>
  <w:style w:type="paragraph" w:styleId="Ondertitel">
    <w:name w:val="Subtitle"/>
    <w:next w:val="Standaard"/>
    <w:link w:val="OndertitelChar"/>
    <w:uiPriority w:val="11"/>
    <w:qFormat/>
    <w:rsid w:val="005B34B4"/>
    <w:pPr>
      <w:pBdr>
        <w:bottom w:val="single" w:sz="24" w:space="1" w:color="037682"/>
      </w:pBdr>
      <w:shd w:val="clear" w:color="auto" w:fill="037682"/>
      <w:spacing w:after="240"/>
      <w:ind w:left="142" w:right="510"/>
      <w:jc w:val="center"/>
    </w:pPr>
    <w:rPr>
      <w:rFonts w:ascii="Open Sans" w:eastAsia="Tahoma" w:hAnsi="Open Sans" w:cs="Open Sans"/>
      <w:bCs/>
      <w:color w:val="FFFFFF" w:themeColor="background1"/>
      <w:sz w:val="20"/>
      <w:lang w:val="nl-NL"/>
    </w:rPr>
  </w:style>
  <w:style w:type="character" w:customStyle="1" w:styleId="OndertitelChar">
    <w:name w:val="Ondertitel Char"/>
    <w:basedOn w:val="Standaardalinea-lettertype"/>
    <w:link w:val="Ondertitel"/>
    <w:uiPriority w:val="11"/>
    <w:rsid w:val="005B34B4"/>
    <w:rPr>
      <w:rFonts w:ascii="Open Sans" w:eastAsia="Tahoma" w:hAnsi="Open Sans" w:cs="Open Sans"/>
      <w:bCs/>
      <w:color w:val="FFFFFF" w:themeColor="background1"/>
      <w:sz w:val="20"/>
      <w:shd w:val="clear" w:color="auto" w:fill="037682"/>
      <w:lang w:val="nl-NL"/>
    </w:rPr>
  </w:style>
  <w:style w:type="paragraph" w:customStyle="1" w:styleId="Tabelkoppen">
    <w:name w:val="Tabelkoppen"/>
    <w:link w:val="TabelkoppenChar"/>
    <w:qFormat/>
    <w:rsid w:val="00F863DD"/>
    <w:pPr>
      <w:spacing w:before="187"/>
      <w:ind w:left="145"/>
    </w:pPr>
    <w:rPr>
      <w:rFonts w:ascii="Open Sans" w:eastAsia="Microsoft Sans Serif" w:hAnsi="Open Sans" w:cs="Open Sans"/>
      <w:color w:val="FFFFFF"/>
      <w:w w:val="105"/>
      <w:sz w:val="21"/>
      <w:lang w:val="nl-NL"/>
    </w:rPr>
  </w:style>
  <w:style w:type="paragraph" w:customStyle="1" w:styleId="Logostijl">
    <w:name w:val="Logo stijl"/>
    <w:link w:val="LogostijlChar"/>
    <w:qFormat/>
    <w:rsid w:val="00F863DD"/>
    <w:rPr>
      <w:rFonts w:ascii="Bierstadt" w:eastAsia="Microsoft Sans Serif" w:hAnsi="Bierstadt" w:cs="Microsoft Sans Serif"/>
      <w:b/>
      <w:bCs/>
      <w:color w:val="FFFFFF" w:themeColor="background1"/>
      <w:sz w:val="20"/>
      <w:szCs w:val="20"/>
      <w:lang w:val="nl-BE"/>
    </w:rPr>
  </w:style>
  <w:style w:type="character" w:customStyle="1" w:styleId="TableParagraphChar">
    <w:name w:val="Table Paragraph Char"/>
    <w:basedOn w:val="Standaardalinea-lettertype"/>
    <w:link w:val="TableParagraph"/>
    <w:uiPriority w:val="1"/>
    <w:rsid w:val="00F863DD"/>
    <w:rPr>
      <w:rFonts w:ascii="Open Sans" w:eastAsia="Microsoft Sans Serif" w:hAnsi="Open Sans" w:cs="Open Sans"/>
      <w:sz w:val="20"/>
      <w:szCs w:val="24"/>
      <w:lang w:val="nl-NL"/>
    </w:rPr>
  </w:style>
  <w:style w:type="character" w:customStyle="1" w:styleId="TabelkoppenChar">
    <w:name w:val="Tabelkoppen Char"/>
    <w:basedOn w:val="TableParagraphChar"/>
    <w:link w:val="Tabelkoppen"/>
    <w:rsid w:val="00F863DD"/>
    <w:rPr>
      <w:rFonts w:ascii="Open Sans" w:eastAsia="Microsoft Sans Serif" w:hAnsi="Open Sans" w:cs="Open Sans"/>
      <w:color w:val="FFFFFF"/>
      <w:w w:val="105"/>
      <w:sz w:val="21"/>
      <w:szCs w:val="24"/>
      <w:lang w:val="nl-NL"/>
    </w:rPr>
  </w:style>
  <w:style w:type="character" w:styleId="Intensieveverwijzing">
    <w:name w:val="Intense Reference"/>
    <w:uiPriority w:val="32"/>
    <w:qFormat/>
    <w:rsid w:val="00F863DD"/>
    <w:rPr>
      <w:b/>
      <w:bCs/>
      <w:color w:val="08555D"/>
      <w:spacing w:val="20"/>
      <w:sz w:val="16"/>
      <w:szCs w:val="16"/>
      <w:lang w:val="nl-BE"/>
    </w:rPr>
  </w:style>
  <w:style w:type="character" w:customStyle="1" w:styleId="LogostijlChar">
    <w:name w:val="Logo stijl Char"/>
    <w:basedOn w:val="Standaardalinea-lettertype"/>
    <w:link w:val="Logostijl"/>
    <w:rsid w:val="00F863DD"/>
    <w:rPr>
      <w:rFonts w:ascii="Bierstadt" w:eastAsia="Microsoft Sans Serif" w:hAnsi="Bierstadt" w:cs="Microsoft Sans Serif"/>
      <w:b/>
      <w:bCs/>
      <w:color w:val="FFFFFF" w:themeColor="background1"/>
      <w:sz w:val="20"/>
      <w:szCs w:val="20"/>
      <w:lang w:val="nl-BE"/>
    </w:rPr>
  </w:style>
  <w:style w:type="character" w:styleId="Subtieleverwijzing">
    <w:name w:val="Subtle Reference"/>
    <w:uiPriority w:val="31"/>
    <w:qFormat/>
    <w:rsid w:val="00F863DD"/>
    <w:rPr>
      <w:rFonts w:ascii="Bierstadt" w:hAnsi="Bierstadt"/>
      <w:color w:val="08555D"/>
      <w:sz w:val="20"/>
      <w:szCs w:val="20"/>
      <w:lang w:val="nl-BE"/>
    </w:rPr>
  </w:style>
  <w:style w:type="paragraph" w:customStyle="1" w:styleId="Headertitel">
    <w:name w:val="Header titel"/>
    <w:link w:val="HeadertitelChar"/>
    <w:qFormat/>
    <w:rsid w:val="00F863DD"/>
    <w:pPr>
      <w:jc w:val="center"/>
    </w:pPr>
    <w:rPr>
      <w:rFonts w:ascii="Open Sans" w:eastAsia="Microsoft Sans Serif" w:hAnsi="Open Sans" w:cs="Microsoft Sans Serif"/>
      <w:b/>
      <w:color w:val="08555D"/>
      <w:spacing w:val="20"/>
      <w:sz w:val="16"/>
      <w:lang w:val="nl-NL"/>
    </w:rPr>
  </w:style>
  <w:style w:type="paragraph" w:customStyle="1" w:styleId="Fill-informs">
    <w:name w:val="Fill-in forms"/>
    <w:link w:val="Fill-informsChar"/>
    <w:qFormat/>
    <w:rsid w:val="00F863DD"/>
    <w:pPr>
      <w:jc w:val="center"/>
    </w:pPr>
    <w:rPr>
      <w:rFonts w:ascii="Bierstadt" w:eastAsia="Microsoft Sans Serif" w:hAnsi="Bierstadt" w:cs="Microsoft Sans Serif"/>
      <w:color w:val="08555D"/>
      <w:sz w:val="20"/>
      <w:lang w:val="nl-NL"/>
    </w:rPr>
  </w:style>
  <w:style w:type="character" w:customStyle="1" w:styleId="HeadertitelChar">
    <w:name w:val="Header titel Char"/>
    <w:basedOn w:val="Standaardalinea-lettertype"/>
    <w:link w:val="Headertitel"/>
    <w:rsid w:val="00F863DD"/>
    <w:rPr>
      <w:rFonts w:ascii="Open Sans" w:eastAsia="Microsoft Sans Serif" w:hAnsi="Open Sans" w:cs="Microsoft Sans Serif"/>
      <w:b/>
      <w:color w:val="08555D"/>
      <w:spacing w:val="20"/>
      <w:sz w:val="16"/>
      <w:lang w:val="nl-NL"/>
    </w:rPr>
  </w:style>
  <w:style w:type="character" w:customStyle="1" w:styleId="Kop3Char">
    <w:name w:val="Kop 3 Char"/>
    <w:basedOn w:val="Standaardalinea-lettertype"/>
    <w:link w:val="Kop3"/>
    <w:uiPriority w:val="9"/>
    <w:rsid w:val="00B06EEC"/>
    <w:rPr>
      <w:rFonts w:ascii="Open Sans" w:eastAsiaTheme="majorEastAsia" w:hAnsi="Open Sans" w:cstheme="majorBidi"/>
      <w:b/>
      <w:color w:val="08555D"/>
      <w:sz w:val="24"/>
      <w:szCs w:val="24"/>
      <w:lang w:val="nl-NL"/>
    </w:rPr>
  </w:style>
  <w:style w:type="character" w:customStyle="1" w:styleId="Fill-informsChar">
    <w:name w:val="Fill-in forms Char"/>
    <w:basedOn w:val="Standaardalinea-lettertype"/>
    <w:link w:val="Fill-informs"/>
    <w:rsid w:val="00F863DD"/>
    <w:rPr>
      <w:rFonts w:ascii="Bierstadt" w:eastAsia="Microsoft Sans Serif" w:hAnsi="Bierstadt" w:cs="Microsoft Sans Serif"/>
      <w:color w:val="08555D"/>
      <w:sz w:val="20"/>
      <w:lang w:val="nl-NL"/>
    </w:rPr>
  </w:style>
  <w:style w:type="paragraph" w:styleId="Normaalweb">
    <w:name w:val="Normal (Web)"/>
    <w:basedOn w:val="Standaard"/>
    <w:uiPriority w:val="99"/>
    <w:semiHidden/>
    <w:unhideWhenUsed/>
    <w:rsid w:val="005B34B4"/>
    <w:pPr>
      <w:widowControl/>
      <w:autoSpaceDE/>
      <w:autoSpaceDN/>
      <w:spacing w:before="100" w:beforeAutospacing="1" w:after="100" w:afterAutospacing="1"/>
      <w:ind w:left="0" w:right="0"/>
      <w:jc w:val="left"/>
    </w:pPr>
    <w:rPr>
      <w:rFonts w:ascii="Times New Roman" w:eastAsia="Times New Roman" w:hAnsi="Times New Roman" w:cs="Times New Roman"/>
      <w:bCs w:val="0"/>
      <w:sz w:val="24"/>
      <w:szCs w:val="24"/>
      <w:lang w:val="nl-BE" w:eastAsia="nl-BE"/>
    </w:rPr>
  </w:style>
  <w:style w:type="table" w:customStyle="1" w:styleId="Tabelraster1">
    <w:name w:val="Tabelraster1"/>
    <w:basedOn w:val="Standaardtabel"/>
    <w:next w:val="Tabelraster"/>
    <w:uiPriority w:val="39"/>
    <w:rsid w:val="004E3FCE"/>
    <w:pPr>
      <w:widowControl/>
      <w:autoSpaceDE/>
      <w:autoSpaceDN/>
    </w:pPr>
    <w:rPr>
      <w:rFonts w:ascii="Bierstadt" w:eastAsia="Bierstadt" w:hAnsi="Bierstadt" w:cs="Bierstadt"/>
      <w:sz w:val="24"/>
      <w:szCs w:val="24"/>
      <w:lang w:va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46243">
      <w:bodyDiv w:val="1"/>
      <w:marLeft w:val="0"/>
      <w:marRight w:val="0"/>
      <w:marTop w:val="0"/>
      <w:marBottom w:val="0"/>
      <w:divBdr>
        <w:top w:val="none" w:sz="0" w:space="0" w:color="auto"/>
        <w:left w:val="none" w:sz="0" w:space="0" w:color="auto"/>
        <w:bottom w:val="none" w:sz="0" w:space="0" w:color="auto"/>
        <w:right w:val="none" w:sz="0" w:space="0" w:color="auto"/>
      </w:divBdr>
      <w:divsChild>
        <w:div w:id="15008155">
          <w:marLeft w:val="0"/>
          <w:marRight w:val="0"/>
          <w:marTop w:val="0"/>
          <w:marBottom w:val="0"/>
          <w:divBdr>
            <w:top w:val="none" w:sz="0" w:space="0" w:color="auto"/>
            <w:left w:val="none" w:sz="0" w:space="0" w:color="auto"/>
            <w:bottom w:val="none" w:sz="0" w:space="0" w:color="auto"/>
            <w:right w:val="none" w:sz="0" w:space="0" w:color="auto"/>
          </w:divBdr>
        </w:div>
      </w:divsChild>
    </w:div>
    <w:div w:id="610474880">
      <w:bodyDiv w:val="1"/>
      <w:marLeft w:val="0"/>
      <w:marRight w:val="0"/>
      <w:marTop w:val="0"/>
      <w:marBottom w:val="0"/>
      <w:divBdr>
        <w:top w:val="none" w:sz="0" w:space="0" w:color="auto"/>
        <w:left w:val="none" w:sz="0" w:space="0" w:color="auto"/>
        <w:bottom w:val="none" w:sz="0" w:space="0" w:color="auto"/>
        <w:right w:val="none" w:sz="0" w:space="0" w:color="auto"/>
      </w:divBdr>
      <w:divsChild>
        <w:div w:id="374352726">
          <w:marLeft w:val="0"/>
          <w:marRight w:val="0"/>
          <w:marTop w:val="0"/>
          <w:marBottom w:val="0"/>
          <w:divBdr>
            <w:top w:val="none" w:sz="0" w:space="0" w:color="auto"/>
            <w:left w:val="none" w:sz="0" w:space="0" w:color="auto"/>
            <w:bottom w:val="none" w:sz="0" w:space="0" w:color="auto"/>
            <w:right w:val="none" w:sz="0" w:space="0" w:color="auto"/>
          </w:divBdr>
        </w:div>
      </w:divsChild>
    </w:div>
    <w:div w:id="1750688722">
      <w:bodyDiv w:val="1"/>
      <w:marLeft w:val="0"/>
      <w:marRight w:val="0"/>
      <w:marTop w:val="0"/>
      <w:marBottom w:val="0"/>
      <w:divBdr>
        <w:top w:val="none" w:sz="0" w:space="0" w:color="auto"/>
        <w:left w:val="none" w:sz="0" w:space="0" w:color="auto"/>
        <w:bottom w:val="none" w:sz="0" w:space="0" w:color="auto"/>
        <w:right w:val="none" w:sz="0" w:space="0" w:color="auto"/>
      </w:divBdr>
      <w:divsChild>
        <w:div w:id="1982877751">
          <w:marLeft w:val="0"/>
          <w:marRight w:val="0"/>
          <w:marTop w:val="0"/>
          <w:marBottom w:val="0"/>
          <w:divBdr>
            <w:top w:val="none" w:sz="0" w:space="0" w:color="auto"/>
            <w:left w:val="none" w:sz="0" w:space="0" w:color="auto"/>
            <w:bottom w:val="none" w:sz="0" w:space="0" w:color="auto"/>
            <w:right w:val="none" w:sz="0" w:space="0" w:color="auto"/>
          </w:divBdr>
        </w:div>
      </w:divsChild>
    </w:div>
    <w:div w:id="1838420782">
      <w:bodyDiv w:val="1"/>
      <w:marLeft w:val="0"/>
      <w:marRight w:val="0"/>
      <w:marTop w:val="0"/>
      <w:marBottom w:val="0"/>
      <w:divBdr>
        <w:top w:val="none" w:sz="0" w:space="0" w:color="auto"/>
        <w:left w:val="none" w:sz="0" w:space="0" w:color="auto"/>
        <w:bottom w:val="none" w:sz="0" w:space="0" w:color="auto"/>
        <w:right w:val="none" w:sz="0" w:space="0" w:color="auto"/>
      </w:divBdr>
      <w:divsChild>
        <w:div w:id="1902401481">
          <w:marLeft w:val="0"/>
          <w:marRight w:val="0"/>
          <w:marTop w:val="0"/>
          <w:marBottom w:val="0"/>
          <w:divBdr>
            <w:top w:val="none" w:sz="0" w:space="0" w:color="auto"/>
            <w:left w:val="none" w:sz="0" w:space="0" w:color="auto"/>
            <w:bottom w:val="none" w:sz="0" w:space="0" w:color="auto"/>
            <w:right w:val="none" w:sz="0" w:space="0" w:color="auto"/>
          </w:divBdr>
        </w:div>
      </w:divsChild>
    </w:div>
    <w:div w:id="2130006058">
      <w:bodyDiv w:val="1"/>
      <w:marLeft w:val="0"/>
      <w:marRight w:val="0"/>
      <w:marTop w:val="0"/>
      <w:marBottom w:val="0"/>
      <w:divBdr>
        <w:top w:val="none" w:sz="0" w:space="0" w:color="auto"/>
        <w:left w:val="none" w:sz="0" w:space="0" w:color="auto"/>
        <w:bottom w:val="none" w:sz="0" w:space="0" w:color="auto"/>
        <w:right w:val="none" w:sz="0" w:space="0" w:color="auto"/>
      </w:divBdr>
      <w:divsChild>
        <w:div w:id="1736918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sv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5.png"/><Relationship Id="rId5" Type="http://schemas.openxmlformats.org/officeDocument/2006/relationships/image" Target="media/image6.png"/><Relationship Id="rId4" Type="http://schemas.openxmlformats.org/officeDocument/2006/relationships/image" Target="media/image2.svg"/></Relationships>
</file>

<file path=word/theme/theme1.xml><?xml version="1.0" encoding="utf-8"?>
<a:theme xmlns:a="http://schemas.openxmlformats.org/drawingml/2006/main" name="Office Theme">
  <a:themeElements>
    <a:clrScheme name="News star">
      <a:dk1>
        <a:srgbClr val="072A49"/>
      </a:dk1>
      <a:lt1>
        <a:sysClr val="window" lastClr="FFFFFF"/>
      </a:lt1>
      <a:dk2>
        <a:srgbClr val="072A49"/>
      </a:dk2>
      <a:lt2>
        <a:srgbClr val="F9F9F9"/>
      </a:lt2>
      <a:accent1>
        <a:srgbClr val="2FC6AA"/>
      </a:accent1>
      <a:accent2>
        <a:srgbClr val="ABEBDF"/>
      </a:accent2>
      <a:accent3>
        <a:srgbClr val="2FC6AA"/>
      </a:accent3>
      <a:accent4>
        <a:srgbClr val="ABEBDF"/>
      </a:accent4>
      <a:accent5>
        <a:srgbClr val="2FC6AA"/>
      </a:accent5>
      <a:accent6>
        <a:srgbClr val="ABEBDF"/>
      </a:accent6>
      <a:hlink>
        <a:srgbClr val="2FC6AA"/>
      </a:hlink>
      <a:folHlink>
        <a:srgbClr val="17635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12477c2-57f1-486e-9e26-b20780ed040d">
      <Terms xmlns="http://schemas.microsoft.com/office/infopath/2007/PartnerControls"/>
    </lcf76f155ced4ddcb4097134ff3c332f>
    <TaxCatchAll xmlns="45e519ac-1754-4e5f-aa47-ffbe2dc8d77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A664EFFC3B5E4C9FE5D05C991825EC" ma:contentTypeVersion="13" ma:contentTypeDescription="Een nieuw document maken." ma:contentTypeScope="" ma:versionID="e6df066db6ff407a072e794b0814887a">
  <xsd:schema xmlns:xsd="http://www.w3.org/2001/XMLSchema" xmlns:xs="http://www.w3.org/2001/XMLSchema" xmlns:p="http://schemas.microsoft.com/office/2006/metadata/properties" xmlns:ns2="112477c2-57f1-486e-9e26-b20780ed040d" xmlns:ns3="45e519ac-1754-4e5f-aa47-ffbe2dc8d77e" targetNamespace="http://schemas.microsoft.com/office/2006/metadata/properties" ma:root="true" ma:fieldsID="9055b44bc934cdca102c99021d14f652" ns2:_="" ns3:_="">
    <xsd:import namespace="112477c2-57f1-486e-9e26-b20780ed040d"/>
    <xsd:import namespace="45e519ac-1754-4e5f-aa47-ffbe2dc8d77e"/>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2477c2-57f1-486e-9e26-b20780ed040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Afbeeldingtags" ma:readOnly="false" ma:fieldId="{5cf76f15-5ced-4ddc-b409-7134ff3c332f}" ma:taxonomyMulti="true" ma:sspId="06315abf-5f96-48b5-9a50-b40214f9770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519ac-1754-4e5f-aa47-ffbe2dc8d77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1244e33-3fda-46ff-9bfb-6c7715e67f38}" ma:internalName="TaxCatchAll" ma:showField="CatchAllData" ma:web="45e519ac-1754-4e5f-aa47-ffbe2dc8d77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6B223C-E9A9-4D33-A9E0-B0A852EE83BE}">
  <ds:schemaRefs>
    <ds:schemaRef ds:uri="http://schemas.microsoft.com/sharepoint/v3/contenttype/forms"/>
  </ds:schemaRefs>
</ds:datastoreItem>
</file>

<file path=customXml/itemProps2.xml><?xml version="1.0" encoding="utf-8"?>
<ds:datastoreItem xmlns:ds="http://schemas.openxmlformats.org/officeDocument/2006/customXml" ds:itemID="{DFF94775-33EA-4943-AF73-9D1D6EDB5820}">
  <ds:schemaRefs>
    <ds:schemaRef ds:uri="http://schemas.microsoft.com/office/2006/metadata/properties"/>
    <ds:schemaRef ds:uri="http://schemas.microsoft.com/office/infopath/2007/PartnerControls"/>
    <ds:schemaRef ds:uri="112477c2-57f1-486e-9e26-b20780ed040d"/>
    <ds:schemaRef ds:uri="45e519ac-1754-4e5f-aa47-ffbe2dc8d77e"/>
  </ds:schemaRefs>
</ds:datastoreItem>
</file>

<file path=customXml/itemProps3.xml><?xml version="1.0" encoding="utf-8"?>
<ds:datastoreItem xmlns:ds="http://schemas.openxmlformats.org/officeDocument/2006/customXml" ds:itemID="{9A3A3331-C602-4C8F-96CB-7AF7FAFB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2477c2-57f1-486e-9e26-b20780ed040d"/>
    <ds:schemaRef ds:uri="45e519ac-1754-4e5f-aa47-ffbe2dc8d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7</Words>
  <Characters>5486</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otofalotte</dc:creator>
  <cp:keywords>DAFXH1_HWdQ,BABflBYS15w</cp:keywords>
  <cp:lastModifiedBy>Lotte Van der Sijpt</cp:lastModifiedBy>
  <cp:revision>4</cp:revision>
  <dcterms:created xsi:type="dcterms:W3CDTF">2023-01-13T01:48:00Z</dcterms:created>
  <dcterms:modified xsi:type="dcterms:W3CDTF">2023-03-12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09T00:00:00Z</vt:filetime>
  </property>
  <property fmtid="{D5CDD505-2E9C-101B-9397-08002B2CF9AE}" pid="3" name="Creator">
    <vt:lpwstr>Canva</vt:lpwstr>
  </property>
  <property fmtid="{D5CDD505-2E9C-101B-9397-08002B2CF9AE}" pid="4" name="LastSaved">
    <vt:filetime>2023-01-13T00:00:00Z</vt:filetime>
  </property>
  <property fmtid="{D5CDD505-2E9C-101B-9397-08002B2CF9AE}" pid="5" name="ContentTypeId">
    <vt:lpwstr>0x010100C6A664EFFC3B5E4C9FE5D05C991825EC</vt:lpwstr>
  </property>
  <property fmtid="{D5CDD505-2E9C-101B-9397-08002B2CF9AE}" pid="6" name="MediaServiceImageTags">
    <vt:lpwstr/>
  </property>
</Properties>
</file>